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6" w:space="0" w:color="608090"/>
          <w:left w:val="single" w:sz="6" w:space="0" w:color="608090"/>
          <w:bottom w:val="single" w:sz="6" w:space="0" w:color="608090"/>
          <w:right w:val="single" w:sz="6" w:space="0" w:color="608090"/>
        </w:tblBorders>
        <w:shd w:val="clear" w:color="auto" w:fill="E8F0F8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500"/>
        <w:gridCol w:w="10284"/>
      </w:tblGrid>
      <w:tr w:rsidR="003974B7" w:rsidRPr="003974B7" w14:paraId="4A3F5770" w14:textId="77777777" w:rsidTr="003974B7">
        <w:tc>
          <w:tcPr>
            <w:tcW w:w="0" w:type="auto"/>
            <w:gridSpan w:val="2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70B0FF"/>
            <w:vAlign w:val="center"/>
            <w:hideMark/>
          </w:tcPr>
          <w:p w14:paraId="00DA1AB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b/>
                <w:bCs/>
                <w:color w:val="000000"/>
                <w:sz w:val="29"/>
                <w:szCs w:val="29"/>
              </w:rPr>
              <w:t>Functions</w:t>
            </w:r>
          </w:p>
        </w:tc>
      </w:tr>
      <w:tr w:rsidR="003974B7" w:rsidRPr="003974B7" w14:paraId="1E07283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0A3AA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27B28A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7A06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" w:anchor="DeprecationWarning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ionWarning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Have any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precationWar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been reported or raised?</w:t>
                  </w:r>
                </w:p>
              </w:tc>
              <w:tc>
                <w:tcPr>
                  <w:tcW w:w="0" w:type="auto"/>
                  <w:hideMark/>
                </w:tcPr>
                <w:p w14:paraId="2E489B5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9D43BC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34B93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39E089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7A8318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0BD51F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" w:anchor="UtmUp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Up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mipol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st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rth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an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ass-like function to create a UTM/UPS coordinate.</w:t>
                  </w:r>
                </w:p>
              </w:tc>
              <w:tc>
                <w:tcPr>
                  <w:tcW w:w="0" w:type="auto"/>
                  <w:hideMark/>
                </w:tcPr>
                <w:p w14:paraId="69FD5B6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A80908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2B7E07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B28C1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445B36D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2B3F8C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" w:anchor="a_b2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st eccentricit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0D5D037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A538F9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E15B88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32AAB4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2D5B2C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6F923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" w:anchor="a_b2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st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7ED5958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B37932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C411E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25500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5D7CB6E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F04A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" w:anchor="a_b2e2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e2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nd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4A6D485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48277F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A77B0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44201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5D21182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5908C8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" w:anchor="a_b2e3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e3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3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756C771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9A85A9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EB961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280CF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593779F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98653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" w:anchor="a_b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314C5A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04E164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CCE55D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8E6344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4660362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2701A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" w:anchor="a_b2f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f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n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11C4CFA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40A5E3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61BB30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2BF6FA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7CEB271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2BE22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" w:anchor="a_b2f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f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1F90467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44715C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1002A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FB0332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445F1B4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5A6C1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" w:anchor="a_b2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4968610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A6C63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79EA2C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D41A69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33060C2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AA1C3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" w:anchor="a_f2b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f2b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AE374D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A0C5ED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22BAB5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D6F21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328599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011979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" w:anchor="a_f_2b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f_2b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_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DF09F9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E021D5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2221F9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59905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07D530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703EC2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0" w:name="acos1"/>
                  <w:bookmarkEnd w:id="0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aco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ath.acos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max(-1, min(1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C87264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8A58D1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67AD8B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222D03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8"/>
              <w:gridCol w:w="26"/>
            </w:tblGrid>
            <w:tr w:rsidR="003974B7" w:rsidRPr="003974B7" w14:paraId="3565622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C9A276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" w:anchor="acre2ha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cre2ha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cr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cres to hectare.</w:t>
                  </w:r>
                </w:p>
              </w:tc>
              <w:tc>
                <w:tcPr>
                  <w:tcW w:w="0" w:type="auto"/>
                  <w:hideMark/>
                </w:tcPr>
                <w:p w14:paraId="20E612A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D73972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244897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1D794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50EEEE0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673830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" w:anchor="acre2m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cre2m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cr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cr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uar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meter.</w:t>
                  </w:r>
                </w:p>
              </w:tc>
              <w:tc>
                <w:tcPr>
                  <w:tcW w:w="0" w:type="auto"/>
                  <w:hideMark/>
                </w:tcPr>
                <w:p w14:paraId="2875F96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92DEF5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D2F469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A5998F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3A17E8F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4EA26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" w:anchor="a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K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._-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_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an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an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5BA609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250B4A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2E95D4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9B47D4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4353192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36E5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" w:anchor="a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K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._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-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_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Make a valid name of alphanumeric and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OKd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characters.</w:t>
                  </w:r>
                </w:p>
              </w:tc>
              <w:tc>
                <w:tcPr>
                  <w:tcW w:w="0" w:type="auto"/>
                  <w:hideMark/>
                </w:tcPr>
                <w:p w14:paraId="111DE7D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5F92AB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D4F71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DABD3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7DE664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EDAC8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" w:anchor="antipod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ntipod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antipode, the point diametrically opposite to a given point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000558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A066EC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574808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C18715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FE25F0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C2039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" w:anchor="antipode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ntipode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antipode, the point diametrically opposite to a given point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E103C3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A65262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F099B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172976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28DD60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27094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" w:anchor="area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rea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roximate the area of a polygon.</w:t>
                  </w:r>
                </w:p>
              </w:tc>
              <w:tc>
                <w:tcPr>
                  <w:tcW w:w="0" w:type="auto"/>
                  <w:hideMark/>
                </w:tcPr>
                <w:p w14:paraId="589BF8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659B7E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DA4A4B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46E7C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41ECE5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36FB3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" w:anchor="area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rea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oints-module.html" \l "areaOf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areaO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A51185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CDFB80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4D4231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04FB9B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6936555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94E5B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1" w:name="asin1"/>
                  <w:bookmarkEnd w:id="1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asi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ath.asin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max(-1, min(1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43D92D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475C35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973752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954246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342AAA4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C05F3A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" w:anchor="atan2b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tan2b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2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n degree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36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B609B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D264D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320BC0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D624C5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E59AF2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1739B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" w:anchor="atan2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tan2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ever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2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n degree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8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18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optionally reversed (by 180 degrees 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zi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790CE27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A21C3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672FE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9DB0B4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0991C28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34D54E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" w:anchor="atan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tan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_x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y_x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8BDEF4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7E063F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C5D970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FA492F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3E672D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7A711D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" w:anchor="att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tt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nam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nes_True_pairs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instance attributes a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name=valu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s,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 formatted by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F63D4C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AD083C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01E361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D76F67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411E2D6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DA7C7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" w:anchor="b_f2a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_f2a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3E69CE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C16A7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6CBD5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20DE88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3610FA1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A9F14A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" w:anchor="b_f_2a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_f_2a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_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3E93E8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581D6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38E660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DA903B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4BF8C6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00F53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" w:anchor="bearing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earing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itial or final bearing (forward or reverse azimuth) between a (spherical) start and end point.</w:t>
                  </w:r>
                </w:p>
              </w:tc>
              <w:tc>
                <w:tcPr>
                  <w:tcW w:w="0" w:type="auto"/>
                  <w:hideMark/>
                </w:tcPr>
                <w:p w14:paraId="37CB7E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378FCF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10F8C1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8EC040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7233870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62C4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" w:anchor="bearing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earing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bearing to a string (without compass point suffix).</w:t>
                  </w:r>
                </w:p>
              </w:tc>
              <w:tc>
                <w:tcPr>
                  <w:tcW w:w="0" w:type="auto"/>
                  <w:hideMark/>
                </w:tcPr>
                <w:p w14:paraId="450BD69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D0746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3091F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C7DDF9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31D4C4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3F775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" w:anchor="bearing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earing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ina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itial or final bearing (forward or reverse azimuth) between a (spherical) start and end point.</w:t>
                  </w:r>
                </w:p>
              </w:tc>
              <w:tc>
                <w:tcPr>
                  <w:tcW w:w="0" w:type="auto"/>
                  <w:hideMark/>
                </w:tcPr>
                <w:p w14:paraId="175641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05523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A0A871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35CF71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93F65C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07F19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" w:anchor="bound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ound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oints-module.html" \l "boundsOf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boundsO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70015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312FF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3F41CC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0EDBEE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41B6983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C137D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" w:anchor="bounds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ounds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lower-left SW and upper-right NE corners of a path or polygon.</w:t>
                  </w:r>
                </w:p>
              </w:tc>
              <w:tc>
                <w:tcPr>
                  <w:tcW w:w="0" w:type="auto"/>
                  <w:hideMark/>
                </w:tcPr>
                <w:p w14:paraId="2E8865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4F9F33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7DDBEF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70201E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0B70A1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30FA01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" w:anchor="callernam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allernam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fl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our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nderOK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name of the invoking callable.</w:t>
                  </w:r>
                </w:p>
              </w:tc>
              <w:tc>
                <w:tcPr>
                  <w:tcW w:w="0" w:type="auto"/>
                  <w:hideMark/>
                </w:tcPr>
                <w:p w14:paraId="097D231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09CBD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4028DF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0F5349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74AD643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9EE342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" w:anchor="cassini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assini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Clas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3-Point resection using </w:t>
                  </w:r>
                  <w:hyperlink r:id="rId40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Cassini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's method.</w:t>
                  </w:r>
                </w:p>
              </w:tc>
              <w:tc>
                <w:tcPr>
                  <w:tcW w:w="0" w:type="auto"/>
                  <w:hideMark/>
                </w:tcPr>
                <w:p w14:paraId="3254A79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AEAFD4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F4AEF6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10C1C8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19A547D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AF80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1" w:anchor="cbrt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brt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cube roo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3**(1/3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FD8C25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4C11B8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F61D3A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8CE192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05DEFBB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5A7E0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2" w:anchor="cbrt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brt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cube roo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3**(2/3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46A1CC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66BC49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25E9B2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700D49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7DA2B6D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E80CC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3" w:anchor="centroid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entroid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centroid of a polygon.</w:t>
                  </w:r>
                </w:p>
              </w:tc>
              <w:tc>
                <w:tcPr>
                  <w:tcW w:w="0" w:type="auto"/>
                  <w:hideMark/>
                </w:tcPr>
                <w:p w14:paraId="524008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64C90D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011BE8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272B60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627635A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BD1C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4" w:anchor="chain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hain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hai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chains to meter.</w:t>
                  </w:r>
                </w:p>
              </w:tc>
              <w:tc>
                <w:tcPr>
                  <w:tcW w:w="0" w:type="auto"/>
                  <w:hideMark/>
                </w:tcPr>
                <w:p w14:paraId="6308C4E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F5CEF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AD074D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3C666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44ECB0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D66986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5" w:anchor="circin6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ircin6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8.881784197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us and center of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scrib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- circl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2- or 3-D) triangle.</w:t>
                  </w:r>
                </w:p>
              </w:tc>
              <w:tc>
                <w:tcPr>
                  <w:tcW w:w="0" w:type="auto"/>
                  <w:hideMark/>
                </w:tcPr>
                <w:p w14:paraId="63F1F4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DD04AB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2FBFE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A1FA59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69D5915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B2055F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6" w:anchor="circle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ircle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r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equatorial or a parallel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circle of latitud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28EC2D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358B5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04B00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E0FFD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658A0F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AC2D00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7" w:anchor="circum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ircum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irc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8.881784197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us and center of the smallest circl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through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contai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hree (2- or 3-D) points.</w:t>
                  </w:r>
                </w:p>
              </w:tc>
              <w:tc>
                <w:tcPr>
                  <w:tcW w:w="0" w:type="auto"/>
                  <w:hideMark/>
                </w:tcPr>
                <w:p w14:paraId="1EB3E4A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2498B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1D747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2E1D1D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5A9DF2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C3AE72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8" w:anchor="circum4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ircum4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_and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Best-fit a sphere through three or more (3-D) points.</w:t>
                  </w:r>
                </w:p>
              </w:tc>
              <w:tc>
                <w:tcPr>
                  <w:tcW w:w="0" w:type="auto"/>
                  <w:hideMark/>
                </w:tcPr>
                <w:p w14:paraId="1AC2FE7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0E2713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FA552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08CE6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404798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7E2CD2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9" w:anchor="classnam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assnam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fix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instance' class name optionally prefixed with the module name.</w:t>
                  </w:r>
                </w:p>
              </w:tc>
              <w:tc>
                <w:tcPr>
                  <w:tcW w:w="0" w:type="auto"/>
                  <w:hideMark/>
                </w:tcPr>
                <w:p w14:paraId="12E4866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AB709A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95FB31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0A1EBA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210AFE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EDA0C8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0" w:anchor="classnaming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assnaming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fix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/set the default class naming 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[module.]cla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ames.</w:t>
                  </w:r>
                </w:p>
              </w:tc>
              <w:tc>
                <w:tcPr>
                  <w:tcW w:w="0" w:type="auto"/>
                  <w:hideMark/>
                </w:tcPr>
                <w:p w14:paraId="5E2087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C5692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171D7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67575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161AB9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28EB5D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1" w:anchor="clipCS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CS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werlef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perr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52" w:anchor="clipCS4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clipCS4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7E1ED8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B0049A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6054D2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2D1E06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3C25D6B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89AB38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3" w:anchor="clipCS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CS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werlef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perr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path against a rectangular clip box using the </w:t>
                  </w:r>
                  <w:hyperlink r:id="rId54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Cohen-Sutherland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lgorithm.</w:t>
                  </w:r>
                </w:p>
              </w:tc>
              <w:tc>
                <w:tcPr>
                  <w:tcW w:w="0" w:type="auto"/>
                  <w:hideMark/>
                </w:tcPr>
                <w:p w14:paraId="11E5E8E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AB05A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8AD68A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46CED4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5C7E15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1D804D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5" w:anchor="clip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dms-module.html" \l "clipDegrees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clipDegree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73EF84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1B76E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8A52F1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94249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62EC611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4B58A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6" w:anchor="clipDegree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Degree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lip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or longitude to the given range.</w:t>
                  </w:r>
                </w:p>
              </w:tc>
              <w:tc>
                <w:tcPr>
                  <w:tcW w:w="0" w:type="auto"/>
                  <w:hideMark/>
                </w:tcPr>
                <w:p w14:paraId="12946B7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154AE0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432F44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40D4CF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43DE3AF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4D987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7" w:anchor="clipLB6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LB6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werlef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perr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path against a rectangular clip box using the </w:t>
                  </w:r>
                  <w:hyperlink r:id="rId5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iang-Barsky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lgorithm.</w:t>
                  </w:r>
                </w:p>
              </w:tc>
              <w:tc>
                <w:tcPr>
                  <w:tcW w:w="0" w:type="auto"/>
                  <w:hideMark/>
                </w:tcPr>
                <w:p w14:paraId="74DFAC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F888A6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9DA75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1D3081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494E8D8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7EB07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9" w:anchor="clipRadian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Radian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lip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or longitude to the given range.</w:t>
                  </w:r>
                </w:p>
              </w:tc>
              <w:tc>
                <w:tcPr>
                  <w:tcW w:w="0" w:type="auto"/>
                  <w:hideMark/>
                </w:tcPr>
                <w:p w14:paraId="0E96C69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597CCE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2A2A21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A29AF7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EB23D6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3E240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0" w:anchor="clipSH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SH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rner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polygon against a clip region or box using the </w:t>
                  </w:r>
                  <w:hyperlink r:id="rId6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Sutherland-Hodgma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lgorithm.</w:t>
                  </w:r>
                </w:p>
              </w:tc>
              <w:tc>
                <w:tcPr>
                  <w:tcW w:w="0" w:type="auto"/>
                  <w:hideMark/>
                </w:tcPr>
                <w:p w14:paraId="26F9F82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EA393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3B233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43035F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67BA08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8937C7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2" w:anchor="clipSH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SH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rner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polygon against a clip region or box using the </w:t>
                  </w:r>
                  <w:hyperlink r:id="rId63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Sutherland-Hodgma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lgorithm.</w:t>
                  </w:r>
                </w:p>
              </w:tc>
              <w:tc>
                <w:tcPr>
                  <w:tcW w:w="0" w:type="auto"/>
                  <w:hideMark/>
                </w:tcPr>
                <w:p w14:paraId="5D1A56A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FC9728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848794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DC3F3F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1CEEF0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172260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4" w:anchor="clip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st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5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hit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basics-module.html" \l "clips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clip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32A1E0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AB3A18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144B4A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F62873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0571652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1E945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5" w:anchor="clip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st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5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hit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string to the given length limit.</w:t>
                  </w:r>
                </w:p>
              </w:tc>
              <w:tc>
                <w:tcPr>
                  <w:tcW w:w="0" w:type="auto"/>
                  <w:hideMark/>
                </w:tcPr>
                <w:p w14:paraId="1D0FE28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A4341E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C1A78C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3D3542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27469C8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D50C5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6" w:anchor="collin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llin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Clas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3-Point resection using </w:t>
                  </w:r>
                  <w:hyperlink r:id="rId67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Collin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' method.</w:t>
                  </w:r>
                </w:p>
              </w:tc>
              <w:tc>
                <w:tcPr>
                  <w:tcW w:w="0" w:type="auto"/>
                  <w:hideMark/>
                </w:tcPr>
                <w:p w14:paraId="2EC3C4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AEF5EF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18E39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E99393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87BE78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35170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8" w:anchor="compassAngl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mpassAngl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angle from North for the direction vect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(lon2 - lon1, lat2 - lat1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between two points.</w:t>
                  </w:r>
                </w:p>
              </w:tc>
              <w:tc>
                <w:tcPr>
                  <w:tcW w:w="0" w:type="auto"/>
                  <w:hideMark/>
                </w:tcPr>
                <w:p w14:paraId="3AC025E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6D747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AB5117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3E0488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0A97FF0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E4B95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9" w:anchor="compass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mpass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bearing to a string suffixed with compass point.</w:t>
                  </w:r>
                </w:p>
              </w:tc>
              <w:tc>
                <w:tcPr>
                  <w:tcW w:w="0" w:type="auto"/>
                  <w:hideMark/>
                </w:tcPr>
                <w:p w14:paraId="34B122F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41F957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C7711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6B5D3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225E30A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4E3EB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0" w:anchor="compassPoint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mpassPoint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bearing to a compass point.</w:t>
                  </w:r>
                </w:p>
              </w:tc>
              <w:tc>
                <w:tcPr>
                  <w:tcW w:w="0" w:type="auto"/>
                  <w:hideMark/>
                </w:tcPr>
                <w:p w14:paraId="66C1581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7DEBB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DFD1D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549608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7022389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B08321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1" w:anchor="copysign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pysign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Like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ath.copysign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x, y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except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zero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nsign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475A4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E204D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D1EF65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D811D9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31ABE47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D57E09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2" w:anchor="copytyp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pytyp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value of </w:t>
                  </w:r>
                  <w:r w:rsidRPr="003974B7">
                    <w:rPr>
                      <w:rFonts w:eastAsia="Times New Roman" w:cs="Times New Roman"/>
                      <w:b/>
                      <w:bCs/>
                      <w:szCs w:val="24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s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yp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F502BC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A691A3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676ED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DE0D7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64FAAF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B7C3E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3" w:anchor="cosineAndoyerLamber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AndoyerLamber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 th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navlib.net/wp-content/uploads/2013/10/admiralty-manual-of-navigation-vol-1-1964-english501c.pdf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Andoyer</w:t>
                  </w:r>
                  <w:proofErr w:type="spellEnd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-Lambert correcti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the </w:t>
                  </w:r>
                  <w:hyperlink r:id="rId74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fromula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0E46D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95E6C8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B4224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92B0B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39D7A7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591E3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5" w:anchor="cosineAndoyerLambert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AndoyerLambert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 th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navlib.net/wp-content/uploads/2013/10/admiralty-manual-of-navigation-vol-1-1964-english501c.pdf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Andoyer</w:t>
                  </w:r>
                  <w:proofErr w:type="spellEnd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-Lambert correcti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the </w:t>
                  </w:r>
                  <w:hyperlink r:id="rId76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fromula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8C4091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B71040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75C91E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E93342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0599676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440D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7" w:anchor="cosineForsytheAndoyerLamber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ForsytheAndoyerLamber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 the </w:t>
                  </w:r>
                  <w:hyperlink r:id="rId7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Forsythe-</w:t>
                    </w:r>
                    <w:proofErr w:type="spellStart"/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Andoyer</w:t>
                    </w:r>
                    <w:proofErr w:type="spellEnd"/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-Lambert corr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of the </w:t>
                  </w:r>
                  <w:hyperlink r:id="rId79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7DCEE7A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920B8C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BEBDC4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555A02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3D6FC7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0ED1D0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0" w:anchor="cosineForsytheAndoyerLambert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ForsytheAndoyerLambert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 the </w:t>
                  </w:r>
                  <w:hyperlink r:id="rId8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Forsythe-</w:t>
                    </w:r>
                    <w:proofErr w:type="spellStart"/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Andoyer</w:t>
                    </w:r>
                    <w:proofErr w:type="spellEnd"/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-Lambert corr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of the </w:t>
                  </w:r>
                  <w:hyperlink r:id="rId82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038080B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9A14BF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7D76A7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26E8DA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FC4A44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63DDF5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3" w:anchor="cosineLaw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Law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points using the </w:t>
                  </w:r>
                  <w:hyperlink r:id="rId84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spherical 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6EAD0C7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DFDAB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21B5B7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E1D117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42B4903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C346D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5" w:anchor="cosineLaw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Law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points using the </w:t>
                  </w:r>
                  <w:hyperlink r:id="rId86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spherical 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126834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0E428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01C8A7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E90819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7EC70E3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8C8D2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7" w:anchor="co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B4345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78388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19FF78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1F8329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6DBAC41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B9E2B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8" w:anchor="cot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t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resecti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B3C274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101EAF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2E38EC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E88C5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2B1AC8F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45C3D8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9" w:anchor="cot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t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1B0EA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9CC94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F5F929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EEA23A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5DB3189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7671E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0" w:anchor="cotd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td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A139E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AC33F4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82967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088424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35AAEDF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662EB3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1" w:anchor="crosserro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rosserro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is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port or ignor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vectorial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cross product errors.</w:t>
                  </w:r>
                </w:p>
              </w:tc>
              <w:tc>
                <w:tcPr>
                  <w:tcW w:w="0" w:type="auto"/>
                  <w:hideMark/>
                </w:tcPr>
                <w:p w14:paraId="5BE685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97805C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B2D7A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D2E76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001DD06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E03957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2" w:anchor="date2epoch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ate2epoch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ea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on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eference fram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poch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calendar day.</w:t>
                  </w:r>
                </w:p>
              </w:tc>
              <w:tc>
                <w:tcPr>
                  <w:tcW w:w="0" w:type="auto"/>
                  <w:hideMark/>
                </w:tcPr>
                <w:p w14:paraId="0A8A8B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CFF33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DEF4AD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E090DB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4EC1E1D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C606A9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3" w:anchor="decodeEPSG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codeEPSG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94" w:anchor="decode2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epsg.decode2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9E705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F01AA4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D08A02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166E6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6BB2FE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797031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5" w:anchor="degDM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DM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_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°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_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\xe2\x80\xb2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_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″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-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degrees to a string in degrees, minute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econds.</w:t>
                  </w:r>
                </w:p>
              </w:tc>
              <w:tc>
                <w:tcPr>
                  <w:tcW w:w="0" w:type="auto"/>
                  <w:hideMark/>
                </w:tcPr>
                <w:p w14:paraId="575F869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628F9E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ACDB8F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EF42A8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096CB07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810E9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2" w:name="degrees"/>
                  <w:bookmarkEnd w:id="2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degre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gle x from radians to degrees.</w:t>
                  </w:r>
                </w:p>
              </w:tc>
              <w:tc>
                <w:tcPr>
                  <w:tcW w:w="0" w:type="auto"/>
                  <w:hideMark/>
                </w:tcPr>
                <w:p w14:paraId="0BD870D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BA4AA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6E1827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13D913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E8D98C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1F952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6" w:anchor="degrees18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18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 degrees and wrap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8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18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4E2095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92A4D3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27573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57B5C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263982A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3E547E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7" w:anchor="degrees2grade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2grade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degre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6E03E3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7560C6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9AB7A8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F49937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ECCD4F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AC6A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8" w:anchor="degrees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n angle to a distance along the equator or along the parallel at </w:t>
                  </w:r>
                  <w:proofErr w:type="spellStart"/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 other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geodetic) latitude.</w:t>
                  </w:r>
                </w:p>
              </w:tc>
              <w:tc>
                <w:tcPr>
                  <w:tcW w:w="0" w:type="auto"/>
                  <w:hideMark/>
                </w:tcPr>
                <w:p w14:paraId="256C17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31221E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1A925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885E3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072FE06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924C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9" w:anchor="degrees36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36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 degrees and wrap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360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B9B12D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BFF4A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000258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6C4F3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3035025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527113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0" w:anchor="degrees9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9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 degrees and wrap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7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9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6CC8C7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CA70F3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60E35B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0AD40E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0B78631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19FBDF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1" w:anchor="deprecated_Property_RO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Property_RO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ho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DEPRECATED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rops.Property_RO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roperty_RO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847F46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7F633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FB1F4A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A2F3CD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5D1986B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13DE70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2" w:anchor="deprecated_clas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clas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s_or_clas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Use inside __new__ or __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ni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__ of a DEPRECATED class.</w:t>
                  </w:r>
                </w:p>
              </w:tc>
              <w:tc>
                <w:tcPr>
                  <w:tcW w:w="0" w:type="auto"/>
                  <w:hideMark/>
                </w:tcPr>
                <w:p w14:paraId="6ED42EE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75269C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FB284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047FD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0603941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CA84F3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3" w:anchor="deprecated_function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function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a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DEPRECATED function.</w:t>
                  </w:r>
                </w:p>
              </w:tc>
              <w:tc>
                <w:tcPr>
                  <w:tcW w:w="0" w:type="auto"/>
                  <w:hideMark/>
                </w:tcPr>
                <w:p w14:paraId="3FF3C61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55C6A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8936EE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EA261E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66AB10A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6927A4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4" w:anchor="deprecated_metho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metho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a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DEPRECATED method.</w:t>
                  </w:r>
                </w:p>
              </w:tc>
              <w:tc>
                <w:tcPr>
                  <w:tcW w:w="0" w:type="auto"/>
                  <w:hideMark/>
                </w:tcPr>
                <w:p w14:paraId="6C6B2D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BA9B50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A3184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B12F3E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21C7BB5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22D5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5" w:anchor="deprecated_property_RO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property_RO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ho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DEPRECATED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rops.property_RO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roperty_RO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06B5C7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66AEA1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7C6A7A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1E772E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D732A7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72F3FD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6" w:anchor="egmGeoidHeight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gmGeoidHeight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eoidHeights_d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nerate geoid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geographiclib.sourceforge.io/html/geoid.html" \l "geoidinst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egm</w:t>
                  </w:r>
                  <w:proofErr w:type="spellEnd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*.</w:t>
                  </w:r>
                  <w:proofErr w:type="spellStart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pgm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height tests from </w:t>
                  </w:r>
                  <w:hyperlink r:id="rId107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GeoidHeights.dat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hyperlink r:id="rId108" w:anchor="testgeoid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Test data for Geoid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AB0D89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6312E3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34FB3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1BA4C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2BE59E5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E8DA66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9" w:anchor="elevation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levation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imeou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geoid elevation at a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D83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VD88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location.</w:t>
                  </w:r>
                </w:p>
              </w:tc>
              <w:tc>
                <w:tcPr>
                  <w:tcW w:w="0" w:type="auto"/>
                  <w:hideMark/>
                </w:tcPr>
                <w:p w14:paraId="0B35D97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2F7B10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60AD44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3980BC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429D39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087E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0" w:anchor="enStr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nStr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st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rth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extr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111" w:anchor="enstr2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enstr2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FE5F66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3A6EE2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18BFB4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87FD6D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043790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B6268A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2" w:anchor="encodeEPSG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ncodeEPSG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mipo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an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epsg-module.html" \l "encode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psg.encod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955810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787D89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9DBD7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233D35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AB2239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40B1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3" w:anchor="enstr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nstr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st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rth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extr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easting, northing string representations.</w:t>
                  </w:r>
                </w:p>
              </w:tc>
              <w:tc>
                <w:tcPr>
                  <w:tcW w:w="0" w:type="auto"/>
                  <w:hideMark/>
                </w:tcPr>
                <w:p w14:paraId="71EC8B8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F0C5EC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722D2B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7AFDD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699A047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67DE2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4" w:anchor="epoch2dat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poch2dat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oc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date for a reference fram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poch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6C1F32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4AA5F9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13165C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DFA97A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B9ED1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991E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5" w:anchor="equidistan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quidistan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xac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eodsolv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EquidistantExact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quidistantExac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EquidistantGeodSolve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quidistantGeodSolv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 (if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Karne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pypi.org/project/geographiclib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geographiclib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ackage is installed) a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EquidistantKarney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quidistantKarne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otherwise an </w:t>
                  </w:r>
                  <w:hyperlink r:id="rId116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Equidistant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instance.</w:t>
                  </w:r>
                </w:p>
              </w:tc>
              <w:tc>
                <w:tcPr>
                  <w:tcW w:w="0" w:type="auto"/>
                  <w:hideMark/>
                </w:tcPr>
                <w:p w14:paraId="3A3EF08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6C791C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D0F22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F194F6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457830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90784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7" w:anchor="equirectangular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quirectangular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points using the </w:t>
                  </w:r>
                  <w:hyperlink r:id="rId118" w:anchor="equirectangular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quirectangular Approximation /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076B0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C4B38D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65B798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E70F7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A94A01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949631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9" w:anchor="equirectangular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quirectangular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quirectangular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F6BEDF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CEE60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D2D07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E52FC5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36BCD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0A7D24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0" w:anchor="equirectangular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quirectangular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45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points using the </w:t>
                  </w:r>
                  <w:hyperlink r:id="rId121" w:anchor="equirectangular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quirectangular Approximation /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13AAF8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9AAB44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358CDB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694932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60A60A7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CDD961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2" w:anchor="eucli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ucli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ppoximat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the norm 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**2 + y**2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by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max(abs(x), abs(y)) + min(abs(x), abs(y)) * 0.4142...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BD4755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CEBF66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9400C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D7FE4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88FFDE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943CB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3" w:anchor="euclid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uclid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ppoximat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the norm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sqrt(sum(x**2 for x in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by cascaded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fmath-module.html" \l "euclid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uclid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8E6C7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70B581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DEF55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3CC98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5477473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0BE2F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4" w:anchor="euclidea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uclidea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roximate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uclidea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.</w:t>
                  </w:r>
                </w:p>
              </w:tc>
              <w:tc>
                <w:tcPr>
                  <w:tcW w:w="0" w:type="auto"/>
                  <w:hideMark/>
                </w:tcPr>
                <w:p w14:paraId="5F0EC3B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EF37C2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5397D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1A1FF8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09311BA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ED583E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5" w:anchor="euclidean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uclidean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roxima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uclidea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.</w:t>
                  </w:r>
                </w:p>
              </w:tc>
              <w:tc>
                <w:tcPr>
                  <w:tcW w:w="0" w:type="auto"/>
                  <w:hideMark/>
                </w:tcPr>
                <w:p w14:paraId="60326A9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BFF5B0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732E4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7F623A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7C305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8C3594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6" w:anchor="exception_chaining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ption_chaining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previous exception's or exception chaining setting.</w:t>
                  </w:r>
                </w:p>
              </w:tc>
              <w:tc>
                <w:tcPr>
                  <w:tcW w:w="0" w:type="auto"/>
                  <w:hideMark/>
                </w:tcPr>
                <w:p w14:paraId="3944998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FA6576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E00BB8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CC263C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1FECBB4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87AC64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7" w:anchor="excessAbc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Abc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triangle from two sides and the included angle.</w:t>
                  </w:r>
                </w:p>
              </w:tc>
              <w:tc>
                <w:tcPr>
                  <w:tcW w:w="0" w:type="auto"/>
                  <w:hideMark/>
                </w:tcPr>
                <w:p w14:paraId="5915445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7D9EA5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B0B89A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D26869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3D30BF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A069F0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8" w:anchor="excessGirar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Girar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triangle using </w:t>
                  </w:r>
                  <w:hyperlink r:id="rId129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Girard'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5B0EDA2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7FC73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D1C61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4AD07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566590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F4D59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0" w:anchor="excessKarney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Karney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surface area of a (spherical) quadrilateral bounded by a segment of a great circle, two meridians and the equator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://osgeo-org.1560.x6.nabble.com/Area-of-a-spherical-polygon-td3841625.html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Karney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method.</w:t>
                  </w:r>
                </w:p>
              </w:tc>
              <w:tc>
                <w:tcPr>
                  <w:tcW w:w="0" w:type="auto"/>
                  <w:hideMark/>
                </w:tcPr>
                <w:p w14:paraId="07B2E7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272667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0014D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FA81DC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198EC9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8ACCC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1" w:anchor="excessKarney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Karney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quadrilateral bounded by a segment of a great circle, two meridians and the equator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://osgeo-org.1560.x6.nabble.com/Area-of-a-spherical-polygon-td3841625.html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Karney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method.</w:t>
                  </w:r>
                </w:p>
              </w:tc>
              <w:tc>
                <w:tcPr>
                  <w:tcW w:w="0" w:type="auto"/>
                  <w:hideMark/>
                </w:tcPr>
                <w:p w14:paraId="2ADDFF5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2BA3E9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90C95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42CBB8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34FC8B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323DE3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2" w:anchor="excessLHuilie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LHuilie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triangle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athworld.wolfram.com/LHuiliersTheorem.html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L'Huilier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heorem.</w:t>
                  </w:r>
                </w:p>
              </w:tc>
              <w:tc>
                <w:tcPr>
                  <w:tcW w:w="0" w:type="auto"/>
                  <w:hideMark/>
                </w:tcPr>
                <w:p w14:paraId="72110D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D3CDF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615C97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B8884A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A5D478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F555B5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3" w:anchor="excessQua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Qua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surface area of a (spherical) quadrilateral bounded by a segment of a great circle, two meridians and the equator.</w:t>
                  </w:r>
                </w:p>
              </w:tc>
              <w:tc>
                <w:tcPr>
                  <w:tcW w:w="0" w:type="auto"/>
                  <w:hideMark/>
                </w:tcPr>
                <w:p w14:paraId="389E422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78F0DE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0AF9C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CDE8C9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BF1B53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C40C5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4" w:anchor="excessQuad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Quad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quadrilateral bounded by a segment of a great circle, two meridians and the equator.</w:t>
                  </w:r>
                </w:p>
              </w:tc>
              <w:tc>
                <w:tcPr>
                  <w:tcW w:w="0" w:type="auto"/>
                  <w:hideMark/>
                </w:tcPr>
                <w:p w14:paraId="2C1B3CA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2C2F3A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4CF84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C1C4D1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608D36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C6150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5" w:anchor="f2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st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E2113F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A4333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35B936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4DCAF7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542B48D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43C6D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6" w:anchor="f2e2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e2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nd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02EF2F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B97386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01C4A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326A9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7B08E05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82F5DE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7" w:anchor="f2e3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e3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3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C32FC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E925D9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4EF29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7382B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458F3B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69D8C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8" w:anchor="f2f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f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n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1AE3CA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38B47D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4B89BA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CBC963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61B1D44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9DAB6C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9" w:anchor="f2f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f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6A20BF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E288D1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4E965D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937D41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4021EBA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DD07DC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0" w:anchor="f2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27511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05A57D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13D4BF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8F5D27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4107792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998BA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1" w:anchor="f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loa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 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3474AA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6BFA58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1F8FC1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798E1A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8CDCFB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14CA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2" w:anchor="fStrz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trz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loatst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zs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fstrz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BACA1F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AA6F45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69392F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7EC88B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7237A24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84617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3" w:anchor="f_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_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_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3F2BC8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59FED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90FC85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67910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7FC13C8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D8A303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4" w:anchor="facos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cos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hyperlink r:id="rId145" w:anchor="acos1" w:history="1">
                    <w:proofErr w:type="gramStart"/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acos</w:t>
                    </w:r>
                    <w:proofErr w:type="gramEnd"/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96917C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33BD2B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D913A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D868AB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A4F67A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D84CD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6" w:anchor="false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lse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al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value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type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exceptions.Value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147" w:anchor="falsed2f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falsed2f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ACB74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348470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4B7B8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0D3FEA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1BA466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DD38B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8" w:anchor="falsed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lsed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type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exceptions.Value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_valu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class </w:t>
                  </w:r>
                  <w:hyperlink r:id="rId149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East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hyperlink r:id="rId150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North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4D59B7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2AAD6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AD2F8A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CCD959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51FDCD0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5F1D07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1" w:anchor="fasin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sin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hyperlink r:id="rId152" w:anchor="asin1" w:history="1">
                    <w:proofErr w:type="gramStart"/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asin</w:t>
                    </w:r>
                    <w:proofErr w:type="gramEnd"/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8D7986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0B069A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960E73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A99DA3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6C0C143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5619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3" w:name="fatan"/>
                  <w:bookmarkEnd w:id="3"/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fat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10F891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6709DC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974B01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5938E6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7B2037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8CB330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3" w:anchor="fatan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tan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0 &lt;=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 &lt;= 1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ncheck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671681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3B6A9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93337C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C954E8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43A66EE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6F1A2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4" w:anchor="fatan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tan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2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EEF0BD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F9836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0F7431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CEF7E9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422E919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D87AF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5" w:anchor="fathom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thom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thom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athom to meter.</w:t>
                  </w:r>
                </w:p>
              </w:tc>
              <w:tc>
                <w:tcPr>
                  <w:tcW w:w="0" w:type="auto"/>
                  <w:hideMark/>
                </w:tcPr>
                <w:p w14:paraId="0DF319B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934CD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7B489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D5E70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2CD6031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10BF1C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6" w:anchor="favg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vg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5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average of two values.</w:t>
                  </w:r>
                </w:p>
              </w:tc>
              <w:tc>
                <w:tcPr>
                  <w:tcW w:w="0" w:type="auto"/>
                  <w:hideMark/>
                </w:tcPr>
                <w:p w14:paraId="5247F0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41057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74FB7B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9DE3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6008E5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63D4DE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7" w:anchor="fdot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dot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precision dot produc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a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b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]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a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8E2F5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E6156E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C31CC1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4761C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501E9FA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57F3D5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8" w:anchor="fdot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dot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precision dot produc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tart + sum(a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b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c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]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a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D617D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E07D4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E475F0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D6EEE3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2AF0A3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B56A6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9" w:anchor="fhorne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horne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c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Evaluate the polynomial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cs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x**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cs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using the Horner form.</w:t>
                  </w:r>
                </w:p>
              </w:tc>
              <w:tc>
                <w:tcPr>
                  <w:tcW w:w="0" w:type="auto"/>
                  <w:hideMark/>
                </w:tcPr>
                <w:p w14:paraId="01BEE04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027B49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B650F2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31500B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0CE030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7C8FB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0" w:anchor="fidw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idw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Interpolate using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using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hyperlink r:id="rId16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Inverse Distance Weight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(IDW).</w:t>
                  </w:r>
                </w:p>
              </w:tc>
              <w:tc>
                <w:tcPr>
                  <w:tcW w:w="0" w:type="auto"/>
                  <w:hideMark/>
                </w:tcPr>
                <w:p w14:paraId="14558B4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A571F9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3FE64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F03E0D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B21F0F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2D5EB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2" w:anchor="flatLocal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latLocal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 the </w:t>
                  </w:r>
                  <w:hyperlink r:id="rId163" w:anchor="Ellipsoidal_Earth_projected_to_a_plane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llipsoidal Earth to plane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ww.ovg.at/de/vgi/files/pdf/3781/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uben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53AC11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266D6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D02655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77308A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4B2028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32042C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4" w:anchor="flatLocal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latLocal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 the </w:t>
                  </w:r>
                  <w:hyperlink r:id="rId165" w:anchor="Ellipsoidal_Earth_projected_to_a_plane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llipsoidal Earth to plane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ww.ovg.at/de/vgi/files/pdf/3781/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uben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07AF21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C17180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C9F9E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F5AF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0B9A76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F6A758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6" w:anchor="flatPolar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latPolar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spherical) points using the </w:t>
                  </w:r>
                  <w:hyperlink r:id="rId167" w:anchor="Polar_coordinate_flat-Earth_formula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polar coordinate flat-Earth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222BAD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D57725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ADE8BC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584DBD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D449D9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F1FD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8" w:anchor="flatPolar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latPolar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 using the </w:t>
                  </w:r>
                  <w:hyperlink r:id="rId169" w:anchor="Polar_coordinate_flat-Earth_formula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polar coordinate flat-Earth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12922FE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C5D85B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807719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A4244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04649C0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10CE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0" w:anchor="fmean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mean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accurate mea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]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)) /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9D67C2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2C2D8E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AB10E3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09D10E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F7D60B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49F765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1" w:anchor="fmean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mean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accurate mea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]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)) /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48AE4E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7F3452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2F34E8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7BF38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0925F7C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3B6D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2" w:anchor="fpolynomial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polynomial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c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Evaluate the polynomial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cs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x**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cs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5EB263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0A05BE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72F3D4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17F95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7CD21EB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1C655B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3" w:anchor="fpowe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powe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 series of power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x**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n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0D2AA0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F05D1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C1C7CF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A4DA58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77A4251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D5023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4" w:anchor="fpro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pro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product, like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ath.prod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umpy.prod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9C3CD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F2F13E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86EB7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BF39C3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8B008A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BBC23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5" w:anchor="fractional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ractional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i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point at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raction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ndex.</w:t>
                  </w:r>
                </w:p>
              </w:tc>
              <w:tc>
                <w:tcPr>
                  <w:tcW w:w="0" w:type="auto"/>
                  <w:hideMark/>
                </w:tcPr>
                <w:p w14:paraId="7BA9B5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449F69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AC481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703BC1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6CF6D41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53E7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6" w:anchor="frang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rang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umb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e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nerate a range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.</w:t>
                  </w:r>
                </w:p>
              </w:tc>
              <w:tc>
                <w:tcPr>
                  <w:tcW w:w="0" w:type="auto"/>
                  <w:hideMark/>
                </w:tcPr>
                <w:p w14:paraId="1EEC5EA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434ABB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3FBB0E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356BE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70EEAB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1E652E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7" w:anchor="frechet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rechet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ni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discret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hyperlink r:id="rId17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Fréchet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paths given as sets of points.</w:t>
                  </w:r>
                </w:p>
              </w:tc>
              <w:tc>
                <w:tcPr>
                  <w:tcW w:w="0" w:type="auto"/>
                  <w:hideMark/>
                </w:tcPr>
                <w:p w14:paraId="6C07171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2500C7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B10D2D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9BDC50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value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96259F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03BE80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9" w:anchor="freduc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reduc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uncti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que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itia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ly a function of two arguments cumulatively to the items of a sequence, from left to right, so as to reduce the sequence to a single value.</w:t>
                  </w:r>
                </w:p>
              </w:tc>
              <w:tc>
                <w:tcPr>
                  <w:tcW w:w="0" w:type="auto"/>
                  <w:hideMark/>
                </w:tcPr>
                <w:p w14:paraId="5541D3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D22CCA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A84952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F747AB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29AD55E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9469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0" w:anchor="f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loa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 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ep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ne or more floats to string, optionally stripped of trailing zero decimals.</w:t>
                  </w:r>
                </w:p>
              </w:tc>
              <w:tc>
                <w:tcPr>
                  <w:tcW w:w="0" w:type="auto"/>
                  <w:hideMark/>
                </w:tcPr>
                <w:p w14:paraId="429A04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9C4B5E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4DBC45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B5BA2D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35FFD1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839EA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1" w:anchor="fstrz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trz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fst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p1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Strip trailing zero decimals from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.</w:t>
                  </w:r>
                </w:p>
              </w:tc>
              <w:tc>
                <w:tcPr>
                  <w:tcW w:w="0" w:type="auto"/>
                  <w:hideMark/>
                </w:tcPr>
                <w:p w14:paraId="456A202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47E1A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05CFEB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E076FE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B103B7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E5CE34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2" w:anchor="fsu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u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turn an accurate </w:t>
                  </w:r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floating point</w:t>
                  </w:r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sum of values in th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C873B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8C533B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8EF4B6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A5990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1B95805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DEBE7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3" w:anchor="fsum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um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recision summation, primed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1.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E248F2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68B4D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B99BB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F2D062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7B3C98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51446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4" w:anchor="fsum1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um1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recision summation of a few arguments, primed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1.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1B92B0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747768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8563F3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3CB727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4B6A31E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EF3841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5" w:anchor="fsum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um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recision summation of all positional arguments.</w:t>
                  </w:r>
                </w:p>
              </w:tc>
              <w:tc>
                <w:tcPr>
                  <w:tcW w:w="0" w:type="auto"/>
                  <w:hideMark/>
                </w:tcPr>
                <w:p w14:paraId="7F1E608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082A9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E9735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FC302F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5F492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5547C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6" w:anchor="ft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t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ee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urvey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ternation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S Surve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eet to meter.</w:t>
                  </w:r>
                </w:p>
              </w:tc>
              <w:tc>
                <w:tcPr>
                  <w:tcW w:w="0" w:type="auto"/>
                  <w:hideMark/>
                </w:tcPr>
                <w:p w14:paraId="0DAF379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AC6D4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685D3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5F9D68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7E2BA26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A896D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7" w:anchor="furlong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urlong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urlong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 furlong to meter.</w:t>
                  </w:r>
                </w:p>
              </w:tc>
              <w:tc>
                <w:tcPr>
                  <w:tcW w:w="0" w:type="auto"/>
                  <w:hideMark/>
                </w:tcPr>
                <w:p w14:paraId="5AAEC7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022C3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FD281A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7CC788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32F3957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A385DF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8" w:anchor="geoidHeight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eoidHeight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ode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imeou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VD88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geoid height at a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D83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location.</w:t>
                  </w:r>
                </w:p>
              </w:tc>
              <w:tc>
                <w:tcPr>
                  <w:tcW w:w="0" w:type="auto"/>
                  <w:hideMark/>
                </w:tcPr>
                <w:p w14:paraId="1F7A53F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5B9468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9E4D12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C4C5B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E4C3F3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E327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9" w:anchor="gnomonic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nomonic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xac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eodsolv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GnomonicExact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GnomonicExac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 (if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Karne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pypi.org/project/geographiclib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geographiclib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ackage is installed) 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GnomonicKarney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GnomonicKarne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otherwise a </w:t>
                  </w:r>
                  <w:hyperlink r:id="rId190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Gnomonic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instance.</w:t>
                  </w:r>
                </w:p>
              </w:tc>
              <w:tc>
                <w:tcPr>
                  <w:tcW w:w="0" w:type="auto"/>
                  <w:hideMark/>
                </w:tcPr>
                <w:p w14:paraId="0178B1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E21988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DDEC04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A38115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71199F5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3FEA5E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1" w:anchor="grade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rade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1B2EE5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F02EA2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2A3F21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582337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2B912F9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EFE0CE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2" w:anchor="grades2degree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rades2degree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3414F6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BDC6F3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3948DF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8A428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070D46E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12712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3" w:anchor="grades2radian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rades2radian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2F9DF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66A35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71DDBC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516AB9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5E95AE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1C0E96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4" w:anchor="grades40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rades40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 and wrap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400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0C663A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511EF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4B0AC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F84FFF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7"/>
              <w:gridCol w:w="27"/>
            </w:tblGrid>
            <w:tr w:rsidR="003974B7" w:rsidRPr="003974B7" w14:paraId="0FC6DCF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C5B7F4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5" w:anchor="half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lf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Split a string in 2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half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D2E2ED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17F62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D2FDD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E8B77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3552A6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D2A41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6" w:anchor="hartzell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rtzell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v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r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_and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tersection of a Line-Of-Sight from a Point-Of-View in space with the surface of the earth.</w:t>
                  </w:r>
                </w:p>
              </w:tc>
              <w:tc>
                <w:tcPr>
                  <w:tcW w:w="0" w:type="auto"/>
                  <w:hideMark/>
                </w:tcPr>
                <w:p w14:paraId="23EE2D8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5475D4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92146E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260C16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0"/>
              <w:gridCol w:w="4"/>
            </w:tblGrid>
            <w:tr w:rsidR="003974B7" w:rsidRPr="003974B7" w14:paraId="5EA4969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E84AE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7" w:anchor="hausdorff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usdorff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ode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arge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o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rl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ni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function _point at 0x7fd078574dd0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irect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ymmetric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Hausdorff_distanc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ausdorf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2 sets of points with or without </w:t>
                  </w:r>
                  <w:hyperlink r:id="rId19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arly break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hyperlink r:id="rId199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random sampl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E8E92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3270E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912EA5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CA9B36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F91C03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5546C0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0" w:anchor="haversin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versin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spherical) points using the </w:t>
                  </w:r>
                  <w:hyperlink r:id="rId20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Haversine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42C235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58777F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5DBEF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5B6009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0A70B51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41CF5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2" w:anchor="haversine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versine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 using the </w:t>
                  </w:r>
                  <w:hyperlink r:id="rId203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Haversine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41BCFE3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0DFB63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4F54A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474981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8AF75E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7FAD22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4" w:anchor="height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eight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ngl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height above the (spherical) earth' surface after traveling along a straight line at a given tilt.</w:t>
                  </w:r>
                </w:p>
              </w:tc>
              <w:tc>
                <w:tcPr>
                  <w:tcW w:w="0" w:type="auto"/>
                  <w:hideMark/>
                </w:tcPr>
                <w:p w14:paraId="7C5D771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E4B7EE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3758FA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6F7F7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18568B2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7A725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5" w:anchor="horiz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oriz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efracti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distance to the horizon from a given altitude above the (spherical) earth.</w:t>
                  </w:r>
                </w:p>
              </w:tc>
              <w:tc>
                <w:tcPr>
                  <w:tcW w:w="0" w:type="auto"/>
                  <w:hideMark/>
                </w:tcPr>
                <w:p w14:paraId="578159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B2487A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BA3A5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15B08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95D234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B22B66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6" w:anchor="h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%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+.*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 string for the height value.</w:t>
                  </w:r>
                </w:p>
              </w:tc>
              <w:tc>
                <w:tcPr>
                  <w:tcW w:w="0" w:type="auto"/>
                  <w:hideMark/>
                </w:tcPr>
                <w:p w14:paraId="3DBBD1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20145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E94791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5D979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6CB0D9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28D503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7" w:anchor="hubeny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ubeny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 the </w:t>
                  </w:r>
                  <w:hyperlink r:id="rId208" w:anchor="Ellipsoidal_Earth_projected_to_a_plane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llipsoidal Earth to plane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ww.ovg.at/de/vgi/files/pdf/3781/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uben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724B88C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6D6194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FF056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0F5EEA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FA0522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5D03B5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9" w:anchor="hubeny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ubeny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 the </w:t>
                  </w:r>
                  <w:hyperlink r:id="rId210" w:anchor="Ellipsoidal_Earth_projected_to_a_plane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llipsoidal Earth to plane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ww.ovg.at/de/vgi/files/pdf/3781/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uben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1081D3A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7B8DE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B6AEA5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7EDB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59365E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9C7934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4" w:name="hypot"/>
                  <w:bookmarkEnd w:id="4"/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hypo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Euclidean distance, sqrt(x*x + y*y).</w:t>
                  </w:r>
                </w:p>
              </w:tc>
              <w:tc>
                <w:tcPr>
                  <w:tcW w:w="0" w:type="auto"/>
                  <w:hideMark/>
                </w:tcPr>
                <w:p w14:paraId="6868BFC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BA2D5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0ABB5F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FAD66E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7FE2253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A52389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1" w:anchor="hypot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norm 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 + x**2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F52A0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1BA3C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AB1E65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6FFB2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7528E66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02D2C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2" w:anchor="hypot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orm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**2 + y**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45CBF7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1CF36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EC606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5DDAAF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647299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3F46A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3" w:anchor="hypot2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2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orm 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x**2 for x i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2AD110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B7F3A4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084DD6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93A633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91691F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FFD507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4" w:anchor="hypot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fmath-module.html" \l "hypot_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hypo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4046E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EB075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E4465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42DD77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13969D6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AFA20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5" w:anchor="hypot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norm 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sum(x**2 for x in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5E8EB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420F1A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A2098F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66BAFA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1892B1B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3D918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6" w:anchor="i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in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in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10499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EB8299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2476A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981E8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3285CAE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9D81E1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7" w:anchor="i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string representation of an instantiation.</w:t>
                  </w:r>
                </w:p>
              </w:tc>
              <w:tc>
                <w:tcPr>
                  <w:tcW w:w="0" w:type="auto"/>
                  <w:hideMark/>
                </w:tcPr>
                <w:p w14:paraId="630784F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C6F15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5D3206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9E8064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4BAE218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44F0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8" w:anchor="intersection3d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ntersection3d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nd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nd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tersection point of two lines, each defined by or through a start and end point (3-D).</w:t>
                  </w:r>
                </w:p>
              </w:tc>
              <w:tc>
                <w:tcPr>
                  <w:tcW w:w="0" w:type="auto"/>
                  <w:hideMark/>
                </w:tcPr>
                <w:p w14:paraId="60DAF9C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2496C7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EE14DE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F8F873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4BFDC55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042CA0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9" w:anchor="intersection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ntersection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pher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tersection of two spheres or circles, each defined by a (3-D) center point and a radius.</w:t>
                  </w:r>
                </w:p>
              </w:tc>
              <w:tc>
                <w:tcPr>
                  <w:tcW w:w="0" w:type="auto"/>
                  <w:hideMark/>
                </w:tcPr>
                <w:p w14:paraId="6D4D5D3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187B96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B040D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475B54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10A324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2B897B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0" w:anchor="isNumpy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umpy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heck for </w:t>
                  </w:r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</w:t>
                  </w:r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Numpy2LatL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oints wrapper.</w:t>
                  </w:r>
                </w:p>
              </w:tc>
              <w:tc>
                <w:tcPr>
                  <w:tcW w:w="0" w:type="auto"/>
                  <w:hideMark/>
                </w:tcPr>
                <w:p w14:paraId="7EA164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DAB9CE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3131E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3B50F1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3F94A51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40FBC2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1" w:anchor="isPoint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Point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heck for </w:t>
                  </w:r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</w:t>
                  </w:r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LatLon2psx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oints wrapper.</w:t>
                  </w:r>
                </w:p>
              </w:tc>
              <w:tc>
                <w:tcPr>
                  <w:tcW w:w="0" w:type="auto"/>
                  <w:hideMark/>
                </w:tcPr>
                <w:p w14:paraId="4AB291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8EFA9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493E1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6542EB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05CC07C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6917E2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2" w:anchor="isTupl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Tupl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heck for </w:t>
                  </w:r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</w:t>
                  </w:r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Tuple2LatL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oints wrapper.</w:t>
                  </w:r>
                </w:p>
              </w:tc>
              <w:tc>
                <w:tcPr>
                  <w:tcW w:w="0" w:type="auto"/>
                  <w:hideMark/>
                </w:tcPr>
                <w:p w14:paraId="36A2275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F53289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17EC68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8E0B1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1786036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F1117E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3" w:anchor="isantipod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antipod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two points are antipodal, on diametrically opposite sides of the earth.</w:t>
                  </w:r>
                </w:p>
              </w:tc>
              <w:tc>
                <w:tcPr>
                  <w:tcW w:w="0" w:type="auto"/>
                  <w:hideMark/>
                </w:tcPr>
                <w:p w14:paraId="2DCFCA0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B3C406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6B2A82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792AAC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8026BA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AE01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4" w:anchor="isantipode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antipode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two points are antipodal, on diametrically opposite sides of the earth.</w:t>
                  </w:r>
                </w:p>
              </w:tc>
              <w:tc>
                <w:tcPr>
                  <w:tcW w:w="0" w:type="auto"/>
                  <w:hideMark/>
                </w:tcPr>
                <w:p w14:paraId="5E8A3AE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E81D2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E2978D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E98AE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57345E1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081A1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5" w:anchor="isbool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bool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an object is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oo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ea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826E53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0AD8B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C10E89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0CBF9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4938A32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1E0F1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6" w:anchor="isclas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las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ru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f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obj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s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la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836CBE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CD7C0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CB9D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FB7ADF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340250E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498BC2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7" w:anchor="isclockwis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lockwis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direction of a path or polygon.</w:t>
                  </w:r>
                </w:p>
              </w:tc>
              <w:tc>
                <w:tcPr>
                  <w:tcW w:w="0" w:type="auto"/>
                  <w:hideMark/>
                </w:tcPr>
                <w:p w14:paraId="027740E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7E6D6C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483896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76E392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1A61C4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A92F4B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8" w:anchor="iscolinearWith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olinearWith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a point is colinear with two other (2- or 3-D) points.</w:t>
                  </w:r>
                </w:p>
              </w:tc>
              <w:tc>
                <w:tcPr>
                  <w:tcW w:w="0" w:type="auto"/>
                  <w:hideMark/>
                </w:tcPr>
                <w:p w14:paraId="72C3EE9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C96E95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9ACD0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39F3A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370560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B44337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9" w:anchor="isconvex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onvex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whether a polygon is convex.</w:t>
                  </w:r>
                </w:p>
              </w:tc>
              <w:tc>
                <w:tcPr>
                  <w:tcW w:w="0" w:type="auto"/>
                  <w:hideMark/>
                </w:tcPr>
                <w:p w14:paraId="62773D1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7A22CB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5AFEA0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4B7C61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3228A9B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936CCD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0" w:anchor="isconvex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onvex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whether a polygon is convex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d clockwis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65E7E8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D04369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F3210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B28D0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2DE5A2F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D80D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1" w:anchor="isenclosedBy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enclosedBy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whether a point is enclosed by a polygon.</w:t>
                  </w:r>
                </w:p>
              </w:tc>
              <w:tc>
                <w:tcPr>
                  <w:tcW w:w="0" w:type="auto"/>
                  <w:hideMark/>
                </w:tcPr>
                <w:p w14:paraId="6F7D1D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DAAC27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23F31D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C47D70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5AAB79C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B11D3C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2" w:anchor="isenclosedby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enclosedby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oints-module.html" \l "isenclosedBy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isenclosedB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5F6732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F6C8BE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33F9C6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D68161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17B0B3D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245C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3" w:anchor="isfinit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finit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f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values.</w:t>
                  </w:r>
                </w:p>
              </w:tc>
              <w:tc>
                <w:tcPr>
                  <w:tcW w:w="0" w:type="auto"/>
                  <w:hideMark/>
                </w:tcPr>
                <w:p w14:paraId="66F9C96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0F0DC4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D5D24C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6125E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71206E5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BF868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5" w:name="isidentifier"/>
                  <w:bookmarkEnd w:id="5"/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isidentifie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ru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f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obj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s a valid Python identifier.</w:t>
                  </w:r>
                </w:p>
              </w:tc>
              <w:tc>
                <w:tcPr>
                  <w:tcW w:w="0" w:type="auto"/>
                  <w:hideMark/>
                </w:tcPr>
                <w:p w14:paraId="23D9AF2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435C1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1DCABD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586F9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bool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4594C27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BD950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6" w:name="isinf"/>
                  <w:bookmarkEnd w:id="6"/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isin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if float x is infinite (positive or negative).</w:t>
                  </w:r>
                </w:p>
              </w:tc>
              <w:tc>
                <w:tcPr>
                  <w:tcW w:w="0" w:type="auto"/>
                  <w:hideMark/>
                </w:tcPr>
                <w:p w14:paraId="340BD91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F4368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9E9D4B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9B9260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12F882B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EF3D8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4" w:anchor="isint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int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o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ype or an intege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value.</w:t>
                  </w:r>
                </w:p>
              </w:tc>
              <w:tc>
                <w:tcPr>
                  <w:tcW w:w="0" w:type="auto"/>
                  <w:hideMark/>
                </w:tcPr>
                <w:p w14:paraId="5BC440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BBCE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7517C6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A91D95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6"/>
              <w:gridCol w:w="28"/>
            </w:tblGrid>
            <w:tr w:rsidR="003974B7" w:rsidRPr="003974B7" w14:paraId="312C0D2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84B407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7" w:name="iskeyword"/>
                  <w:bookmarkEnd w:id="7"/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iskeywor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y in x.</w:t>
                  </w:r>
                </w:p>
              </w:tc>
              <w:tc>
                <w:tcPr>
                  <w:tcW w:w="0" w:type="auto"/>
                  <w:hideMark/>
                </w:tcPr>
                <w:p w14:paraId="09F5AE4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20224F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B3CB43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1EB01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bool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2E8607F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05590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8" w:name="isnan"/>
                  <w:bookmarkEnd w:id="8"/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isn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if float x is not a number (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Na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2DA5038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6EBB2F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CD492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2D9CA8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E3CE0D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3BEB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5" w:anchor="isnear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ear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4.93038065763e-3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s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ear zero?</w:t>
                  </w:r>
                </w:p>
              </w:tc>
              <w:tc>
                <w:tcPr>
                  <w:tcW w:w="0" w:type="auto"/>
                  <w:hideMark/>
                </w:tcPr>
                <w:p w14:paraId="0DB405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08AB84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BF47B0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7C153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CC8933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46B3B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6" w:anchor="isnear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ear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4.93038065763e-3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s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ear one?</w:t>
                  </w:r>
                </w:p>
              </w:tc>
              <w:tc>
                <w:tcPr>
                  <w:tcW w:w="0" w:type="auto"/>
                  <w:hideMark/>
                </w:tcPr>
                <w:p w14:paraId="0C69AAC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5C399E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1B4893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D2181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265AD9E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97CAA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7" w:anchor="isneg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eg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 NEG0, negativ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0.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EA1F5A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665FD5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81C54D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01971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0DE73C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60E34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8" w:anchor="isnon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on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4.93038065763e-3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s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on-zero?</w:t>
                  </w:r>
                </w:p>
              </w:tc>
              <w:tc>
                <w:tcPr>
                  <w:tcW w:w="0" w:type="auto"/>
                  <w:hideMark/>
                </w:tcPr>
                <w:p w14:paraId="39FF43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0C837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5D65E6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1EF38B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41"/>
              <w:gridCol w:w="53"/>
            </w:tblGrid>
            <w:tr w:rsidR="003974B7" w:rsidRPr="003974B7" w14:paraId="44A07D1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6057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9" w:anchor="isod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od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s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dd?</w:t>
                  </w:r>
                </w:p>
              </w:tc>
              <w:tc>
                <w:tcPr>
                  <w:tcW w:w="0" w:type="auto"/>
                  <w:hideMark/>
                </w:tcPr>
                <w:p w14:paraId="080861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EB883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614060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F18CB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2839065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CB0DBF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0" w:anchor="ispola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pola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a polygon encloses a pole.</w:t>
                  </w:r>
                </w:p>
              </w:tc>
              <w:tc>
                <w:tcPr>
                  <w:tcW w:w="0" w:type="auto"/>
                  <w:hideMark/>
                </w:tcPr>
                <w:p w14:paraId="67F474F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EB44DA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32CC1B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937951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6"/>
              <w:gridCol w:w="28"/>
            </w:tblGrid>
            <w:tr w:rsidR="003974B7" w:rsidRPr="003974B7" w14:paraId="657FE90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5F010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1" w:anchor="isscala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scala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 scalar types.</w:t>
                  </w:r>
                </w:p>
              </w:tc>
              <w:tc>
                <w:tcPr>
                  <w:tcW w:w="0" w:type="auto"/>
                  <w:hideMark/>
                </w:tcPr>
                <w:p w14:paraId="0BB623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71B08C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AE1C06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0F5F7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0DDEBD0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3CE52F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2" w:anchor="issequenc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sequenc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exclud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 sequence types.</w:t>
                  </w:r>
                </w:p>
              </w:tc>
              <w:tc>
                <w:tcPr>
                  <w:tcW w:w="0" w:type="auto"/>
                  <w:hideMark/>
                </w:tcPr>
                <w:p w14:paraId="0D51957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05CEF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6B19A3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19E439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6"/>
              <w:gridCol w:w="28"/>
            </w:tblGrid>
            <w:tr w:rsidR="003974B7" w:rsidRPr="003974B7" w14:paraId="5A878E7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F940F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3" w:anchor="is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 string types.</w:t>
                  </w:r>
                </w:p>
              </w:tc>
              <w:tc>
                <w:tcPr>
                  <w:tcW w:w="0" w:type="auto"/>
                  <w:hideMark/>
                </w:tcPr>
                <w:p w14:paraId="5E2F602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D72584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773707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6755A6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1564120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F1A5D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4" w:anchor="issubclass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subclass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Super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a class is a sub-class of some class(es).</w:t>
                  </w:r>
                </w:p>
              </w:tc>
              <w:tc>
                <w:tcPr>
                  <w:tcW w:w="0" w:type="auto"/>
                  <w:hideMark/>
                </w:tcPr>
                <w:p w14:paraId="3189FAB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B145E5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A89D8F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AD742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2E26FB4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34E7CA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5" w:anchor="iterNumpy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terNumpy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terate over Numpy2 wrappers or other sequences exceeding the threshold.</w:t>
                  </w:r>
                </w:p>
              </w:tc>
              <w:tc>
                <w:tcPr>
                  <w:tcW w:w="0" w:type="auto"/>
                  <w:hideMark/>
                </w:tcPr>
                <w:p w14:paraId="4510BCC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882BC9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F9355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555CCC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0A4E6A0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79DE5F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6" w:anchor="iterNumpy2over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terNumpy2over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or set the </w:t>
                  </w:r>
                  <w:hyperlink r:id="rId247" w:anchor="iterNumpy2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iterNumpy2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threshold.</w:t>
                  </w:r>
                </w:p>
              </w:tc>
              <w:tc>
                <w:tcPr>
                  <w:tcW w:w="0" w:type="auto"/>
                  <w:hideMark/>
                </w:tcPr>
                <w:p w14:paraId="5F8B9E8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D4764F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DBD4A2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17F395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EADE58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C6D0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8" w:anchor="joine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joine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wor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N(...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N.join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sep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.joi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E49577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4BF9D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D62FF9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1D1D2B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79BFCE6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98CB02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9" w:anchor="joined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joined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wor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SPACE_(...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PACE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.join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sep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.joi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,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=" ".</w:t>
                  </w:r>
                </w:p>
              </w:tc>
              <w:tc>
                <w:tcPr>
                  <w:tcW w:w="0" w:type="auto"/>
                  <w:hideMark/>
                </w:tcPr>
                <w:p w14:paraId="654DEE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E5DBE8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82BED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9F4D0D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4B28C8A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FCF2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0" w:anchor="lat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at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latitude to a string, optionally suffixed with N or S.</w:t>
                  </w:r>
                </w:p>
              </w:tc>
              <w:tc>
                <w:tcPr>
                  <w:tcW w:w="0" w:type="auto"/>
                  <w:hideMark/>
                </w:tcPr>
                <w:p w14:paraId="45E707F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A74EB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C5BD07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1DFC5D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80165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B4FE5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1" w:anchor="latlon2n_xyz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atlon2n_xyz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, longitude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-vect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normal to the earth's surface) X, Y and Z components.</w:t>
                  </w:r>
                </w:p>
              </w:tc>
              <w:tc>
                <w:tcPr>
                  <w:tcW w:w="0" w:type="auto"/>
                  <w:hideMark/>
                </w:tcPr>
                <w:p w14:paraId="6A8DAB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8930CB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CC67B7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59A5C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BBBECE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F3A55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2" w:anchor="latlon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atlon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l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ne or more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instances to strings.</w:t>
                  </w:r>
                </w:p>
              </w:tc>
              <w:tc>
                <w:tcPr>
                  <w:tcW w:w="0" w:type="auto"/>
                  <w:hideMark/>
                </w:tcPr>
                <w:p w14:paraId="7BFE742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7BBB2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656103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7A561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0B6679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45D1D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3" w:anchor="latlonDMS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atlonDMS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l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_prec_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ne or more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instances to strings.</w:t>
                  </w:r>
                </w:p>
              </w:tc>
              <w:tc>
                <w:tcPr>
                  <w:tcW w:w="0" w:type="auto"/>
                  <w:hideMark/>
                </w:tcPr>
                <w:p w14:paraId="6E8F763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0B18C0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E55BA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EB994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3FDDF0F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0924A4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4" w:anchor="len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en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m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Make built-in functio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e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work for generators, iterators, etc.</w:t>
                  </w:r>
                </w:p>
              </w:tc>
              <w:tc>
                <w:tcPr>
                  <w:tcW w:w="0" w:type="auto"/>
                  <w:hideMark/>
                </w:tcPr>
                <w:p w14:paraId="5738FA0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072BDB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570669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5FA737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77462E3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2C1C2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5" w:anchor="limiterro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imiterro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is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/set the throwing of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errors.LimitError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LimitErr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B40FD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A67A6A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EF476B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41CDBF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86D085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2E76A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6" w:anchor="lon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on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longitude to a string, optionally suffixed with E or W.</w:t>
                  </w:r>
                </w:p>
              </w:tc>
              <w:tc>
                <w:tcPr>
                  <w:tcW w:w="0" w:type="auto"/>
                  <w:hideMark/>
                </w:tcPr>
                <w:p w14:paraId="7B8AD7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E6310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C3AD6D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37B572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DEDD49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CA17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7" w:anchor="lune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une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points.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nerate an ellipsoidal or spherical </w:t>
                  </w:r>
                  <w:hyperlink r:id="rId25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une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-shaped path or polygon.</w:t>
                  </w:r>
                </w:p>
              </w:tc>
              <w:tc>
                <w:tcPr>
                  <w:tcW w:w="0" w:type="auto"/>
                  <w:hideMark/>
                </w:tcPr>
                <w:p w14:paraId="3D01ECF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800A80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20823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515FF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219E810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DB100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9" w:anchor="m2N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N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nautical miles (NM).</w:t>
                  </w:r>
                </w:p>
              </w:tc>
              <w:tc>
                <w:tcPr>
                  <w:tcW w:w="0" w:type="auto"/>
                  <w:hideMark/>
                </w:tcPr>
                <w:p w14:paraId="53027DB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8C9647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F59BB1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7309FB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3826B79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6D30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0" w:anchor="m2S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S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statute miles (SM).</w:t>
                  </w:r>
                </w:p>
              </w:tc>
              <w:tc>
                <w:tcPr>
                  <w:tcW w:w="0" w:type="auto"/>
                  <w:hideMark/>
                </w:tcPr>
                <w:p w14:paraId="5AE9030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05D88E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8E76A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06C466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01BFA6A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4D531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1" w:anchor="m2chai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chai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chains.</w:t>
                  </w:r>
                </w:p>
              </w:tc>
              <w:tc>
                <w:tcPr>
                  <w:tcW w:w="0" w:type="auto"/>
                  <w:hideMark/>
                </w:tcPr>
                <w:p w14:paraId="21DEF73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68C65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006073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A6B2DE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487419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CCDB2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2" w:anchor="m2degree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degree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distance to an angle along the equator or along the parallel at </w:t>
                  </w:r>
                  <w:proofErr w:type="spellStart"/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 other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geodetic) latitude.</w:t>
                  </w:r>
                </w:p>
              </w:tc>
              <w:tc>
                <w:tcPr>
                  <w:tcW w:w="0" w:type="auto"/>
                  <w:hideMark/>
                </w:tcPr>
                <w:p w14:paraId="7A492E6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3EC6C5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5CF581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24EFA1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30B3F1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ADCC7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3" w:anchor="m2fatho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fatho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athoms.</w:t>
                  </w:r>
                </w:p>
              </w:tc>
              <w:tc>
                <w:tcPr>
                  <w:tcW w:w="0" w:type="auto"/>
                  <w:hideMark/>
                </w:tcPr>
                <w:p w14:paraId="42D2EBF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234272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83E954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7432E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319C32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D23EC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4" w:anchor="m2f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f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urvey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ternation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S Surve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eet (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1EC0521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E615D2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77C51E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3F199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0"/>
              <w:gridCol w:w="24"/>
            </w:tblGrid>
            <w:tr w:rsidR="003974B7" w:rsidRPr="003974B7" w14:paraId="259227F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6AA66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5" w:anchor="m2furlong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furlong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furlongs.</w:t>
                  </w:r>
                </w:p>
              </w:tc>
              <w:tc>
                <w:tcPr>
                  <w:tcW w:w="0" w:type="auto"/>
                  <w:hideMark/>
                </w:tcPr>
                <w:p w14:paraId="6231A4F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314FEB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0C909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5DDC6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0DF3F81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6DD80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6" w:anchor="m2k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k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kilo meter (km).</w:t>
                  </w:r>
                </w:p>
              </w:tc>
              <w:tc>
                <w:tcPr>
                  <w:tcW w:w="0" w:type="auto"/>
                  <w:hideMark/>
                </w:tcPr>
                <w:p w14:paraId="2A9414F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81F12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5F2B81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132E7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451AEA2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6EA8DF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7" w:anchor="m2radian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radian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distance to an angle along the equator or along the parallel at </w:t>
                  </w:r>
                  <w:proofErr w:type="spellStart"/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 other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geodetic) latitude.</w:t>
                  </w:r>
                </w:p>
              </w:tc>
              <w:tc>
                <w:tcPr>
                  <w:tcW w:w="0" w:type="auto"/>
                  <w:hideMark/>
                </w:tcPr>
                <w:p w14:paraId="6F55AE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496BD8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F0CE0F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B8C48F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1F2F4F5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FD79E3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8" w:anchor="m2tois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tois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French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Tois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toise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DDE960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5043FB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D61DEF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C1E3D7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1"/>
              <w:gridCol w:w="23"/>
            </w:tblGrid>
            <w:tr w:rsidR="003974B7" w:rsidRPr="003974B7" w14:paraId="6952AA6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F28D5B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9" w:anchor="m2yar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yar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yards.</w:t>
                  </w:r>
                </w:p>
              </w:tc>
              <w:tc>
                <w:tcPr>
                  <w:tcW w:w="0" w:type="auto"/>
                  <w:hideMark/>
                </w:tcPr>
                <w:p w14:paraId="3C9CE03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5FCDA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2F5390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B31B9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60C040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357D3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0" w:anchor="machin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achin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standard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platform.machine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, but distinguishing Intel from Intel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mulati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n Apple Silicon (on macOS only).</w:t>
                  </w:r>
                </w:p>
              </w:tc>
              <w:tc>
                <w:tcPr>
                  <w:tcW w:w="0" w:type="auto"/>
                  <w:hideMark/>
                </w:tcPr>
                <w:p w14:paraId="171184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602C2B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E7212F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499AB1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CF19F2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646751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1" w:anchor="map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ap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u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ly each argument to a single-argument function and return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upl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results.</w:t>
                  </w:r>
                </w:p>
              </w:tc>
              <w:tc>
                <w:tcPr>
                  <w:tcW w:w="0" w:type="auto"/>
                  <w:hideMark/>
                </w:tcPr>
                <w:p w14:paraId="0807C3D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C74231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F523CA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4EC57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6F79DFA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DF9DBA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2" w:anchor="map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ap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un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ly arguments to a function and return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upl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results.</w:t>
                  </w:r>
                </w:p>
              </w:tc>
              <w:tc>
                <w:tcPr>
                  <w:tcW w:w="0" w:type="auto"/>
                  <w:hideMark/>
                </w:tcPr>
                <w:p w14:paraId="756CF18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1867C1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E0FCA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EE313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1AC013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E283D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3" w:anchor="meeu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eeu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ircu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us and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Meeu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' Type of the smallest circl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through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contai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hree (2- or 3-D) points.</w:t>
                  </w:r>
                </w:p>
              </w:tc>
              <w:tc>
                <w:tcPr>
                  <w:tcW w:w="0" w:type="auto"/>
                  <w:hideMark/>
                </w:tcPr>
                <w:p w14:paraId="08E9855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EB85D5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5001DC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F49E97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3C83C1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8F313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4" w:anchor="modulenam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odulenam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fix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class name optionally prefixed with the module name.</w:t>
                  </w:r>
                </w:p>
              </w:tc>
              <w:tc>
                <w:tcPr>
                  <w:tcW w:w="0" w:type="auto"/>
                  <w:hideMark/>
                </w:tcPr>
                <w:p w14:paraId="6D5EAAB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3B655A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AA2C5B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083A47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23F6E0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549AA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5" w:anchor="n2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2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st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62C081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66D4FF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AA813F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1882D1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3EF8183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037826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6" w:anchor="n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C91C3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EC6C60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81A90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D13F77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727660F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209D4F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7" w:anchor="n2f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2f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E3CEDA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2736F4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92CC6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63E330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A2D729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B388A4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8" w:anchor="n_xyz2latl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_xyz2latl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-vect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 xml:space="preserve"> components to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31EA85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C92DCC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8E50F3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5BA12B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0D430D4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E6BF24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9" w:anchor="n_xyz2phila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_xyz2phila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-vect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 xml:space="preserve"> components to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E3B8AA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061F44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40C9B4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84F55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0AA0DD0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5C4CDF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0" w:anchor="name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ame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name of an instance.</w:t>
                  </w:r>
                </w:p>
              </w:tc>
              <w:tc>
                <w:tcPr>
                  <w:tcW w:w="0" w:type="auto"/>
                  <w:hideMark/>
                </w:tcPr>
                <w:p w14:paraId="4A1E61F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84D2EE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49CB23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2AD99F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077301B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8F90BF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1" w:anchor="nearest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ithi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Locate the point between two points closest to a reference (2- or 3-D).</w:t>
                  </w:r>
                </w:p>
              </w:tc>
              <w:tc>
                <w:tcPr>
                  <w:tcW w:w="0" w:type="auto"/>
                  <w:hideMark/>
                </w:tcPr>
                <w:p w14:paraId="754C33F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14D78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78F924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6E3BA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24897E6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F354A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2" w:anchor="nearestOn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283" w:anchor="nearestOn5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nearestOn5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F0456F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9C2F72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EE4AA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9EC10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661653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05136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4" w:anchor="nearestOn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285" w:anchor="nearestOn5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nearestOn5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6A86CC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17573F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86D012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DB2E1E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1ADDD1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29130B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6" w:anchor="nearestOn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Locate the point on a path or polygon closest to a reference point.</w:t>
                  </w:r>
                </w:p>
              </w:tc>
              <w:tc>
                <w:tcPr>
                  <w:tcW w:w="0" w:type="auto"/>
                  <w:hideMark/>
                </w:tcPr>
                <w:p w14:paraId="37068F2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607E87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A14E1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8D227A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1BA295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4846D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7" w:anchor="nearestOn6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6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Locate the point on a path or polygon closest to a reference point.</w:t>
                  </w:r>
                </w:p>
              </w:tc>
              <w:tc>
                <w:tcPr>
                  <w:tcW w:w="0" w:type="auto"/>
                  <w:hideMark/>
                </w:tcPr>
                <w:p w14:paraId="1CD2E57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D125B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027C60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63D124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33A8A11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F242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8" w:anchor="neg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g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egat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unless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zero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EG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BE5382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737BBA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ABAB84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0E4966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0"/>
              <w:gridCol w:w="24"/>
            </w:tblGrid>
            <w:tr w:rsidR="003974B7" w:rsidRPr="003974B7" w14:paraId="4DD3B9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6B503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9" w:anchor="neg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g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egate all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with </w:t>
                  </w:r>
                  <w:hyperlink r:id="rId290" w:anchor="neg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ne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BF194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E87CC7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E466C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83D7D7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5BB2180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027AF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1" w:anchor="norm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rm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ormalize a 2-dimensional vector.</w:t>
                  </w:r>
                </w:p>
              </w:tc>
              <w:tc>
                <w:tcPr>
                  <w:tcW w:w="0" w:type="auto"/>
                  <w:hideMark/>
                </w:tcPr>
                <w:p w14:paraId="7C336B8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A509EA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AC1D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246E96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883995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574245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2" w:anchor="norm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rm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ormalize all degree, minute and second DMS symbols in a string to the default DMS symbols '\xc2\xb0', '\xe2\x80\xb2' and '\xe2\x80\xb3'.</w:t>
                  </w:r>
                </w:p>
              </w:tc>
              <w:tc>
                <w:tcPr>
                  <w:tcW w:w="0" w:type="auto"/>
                  <w:hideMark/>
                </w:tcPr>
                <w:p w14:paraId="13A2682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B9F206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F63AA5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FE6A74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E9722C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EAB0C6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3" w:anchor="norm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rm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ormalize all n-dimensional vector components.</w:t>
                  </w:r>
                </w:p>
              </w:tc>
              <w:tc>
                <w:tcPr>
                  <w:tcW w:w="0" w:type="auto"/>
                  <w:hideMark/>
                </w:tcPr>
                <w:p w14:paraId="2308AB0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71E45A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37FAF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D8B3AD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0823B2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5D963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4" w:anchor="notImplemente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tImplemente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aise a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otImplementedErro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for a missing method or property.</w:t>
                  </w:r>
                </w:p>
              </w:tc>
              <w:tc>
                <w:tcPr>
                  <w:tcW w:w="0" w:type="auto"/>
                  <w:hideMark/>
                </w:tcPr>
                <w:p w14:paraId="1E58675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F23C48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627CCD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0A4845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5CBFE33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76D68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5" w:anchor="notOverloade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tOverloade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aise a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ssertionErro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for a method or property not overloaded.</w:t>
                  </w:r>
                </w:p>
              </w:tc>
              <w:tc>
                <w:tcPr>
                  <w:tcW w:w="0" w:type="auto"/>
                  <w:hideMark/>
                </w:tcPr>
                <w:p w14:paraId="340FC9D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87BF30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ED5F8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FE9C7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5FD10AE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686C0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6" w:anchor="opposing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opposing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argi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are the direction of two bearings given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A865E0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19D19A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332F9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77590E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1191B4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44410B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7" w:anchor="opposing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opposing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an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an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argi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are the direction of two bearings given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241CB1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B39530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8A3FD6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3B6DF2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7C5215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99C70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8" w:anchor="pair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ir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m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=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item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name=valu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s,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 handled lik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1A23B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09CC0F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55A110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3D364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B21B1D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5918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9" w:anchor="parse3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3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3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vector3d.Vecto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3d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x, y, z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.</w:t>
                  </w:r>
                </w:p>
              </w:tc>
              <w:tc>
                <w:tcPr>
                  <w:tcW w:w="0" w:type="auto"/>
                  <w:hideMark/>
                </w:tcPr>
                <w:p w14:paraId="661412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6B0528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5B82F2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B4D190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4AD09A9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7C624B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0" w:anchor="parse3llh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3llh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llh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9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8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 xml:space="preserve"> [h]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 xml:space="preserve"> representing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, longitud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 optional height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ete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77C68E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FC8642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217230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5F68B7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F338DC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E5238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1" w:anchor="parseDDDMMS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DDDMMS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DDDMMS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ffi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NSEW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xagecima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Parse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- or longitud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representi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forms as [D]DDMMSS in degrees.</w:t>
                  </w:r>
                </w:p>
              </w:tc>
              <w:tc>
                <w:tcPr>
                  <w:tcW w:w="0" w:type="auto"/>
                  <w:hideMark/>
                </w:tcPr>
                <w:p w14:paraId="135A6D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7D283C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5F6030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A73E9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18A541A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7194E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2" w:anchor="parse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ffi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NSEW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Parse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or longitude representation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0D2F8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6D50A3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41824B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9DEE09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ACA70A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65B9BF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3" w:anchor="parseDM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DM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9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8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Parse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- and a longitud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representi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37A02C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3508C0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8F3E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D460B6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2165E5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2F3B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4" w:anchor="parseETM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ETM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etm.E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UTM coordinat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zone[band] hemisphere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6186CE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F2DFEA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FCFDCD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C65912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DE0C90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7D5DA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5" w:anchor="parseMG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MG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mgrs.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MGRS grid referenc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zoneBan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, grid, easting,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77DBDA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38C7E2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7480F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57A23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3BE688E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0F79C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6" w:anchor="parseOSG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OSG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osg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n OSGR grid referenc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[grid]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64A4FD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61E176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90F93D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F84668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FF8B7D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55F6C3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7" w:anchor="parseRa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Ra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Ra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ffi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NSEW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8C6716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B2450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72135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5A72E3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8314E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A5CE8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8" w:anchor="parseUPS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UPS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ps.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UPS coordinat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[zone][band] pole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where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zo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s pseudo zon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00"|"0"|"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an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s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'A'|'B'|'Y'|'Z'|''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8F0C7E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690A76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07A12F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15C1DE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7396BCD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5F352E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9" w:anchor="parseUT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UT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UT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UT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10" w:anchor="parseUTM5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arseUTM5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2C110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8D7F90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8D3D22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36138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705CDF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396EE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1" w:anchor="parseUTM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UTM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.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UTM coordinat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zone[band] hemisphere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0548F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BAAEE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4FB9B8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131983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D9D698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6A8D6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2" w:anchor="parseUTMUPS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UTMUPS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TM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.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ps.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UTM or UPS coordinat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zone[band] hemisphere/pole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63FEE1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AE742D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148EB3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38B569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BBA7FC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8523E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3" w:anchor="parseW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W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W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8137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webmercato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W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lastRenderedPageBreak/>
                    <w:t>Parse a string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e n [r]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epresenting a WM coordinate, consisting of easting, northing and an optional radius.</w:t>
                  </w:r>
                </w:p>
              </w:tc>
              <w:tc>
                <w:tcPr>
                  <w:tcW w:w="0" w:type="auto"/>
                  <w:hideMark/>
                </w:tcPr>
                <w:p w14:paraId="55BE972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CC4B46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82483A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5739D9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2C2D61E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F71FE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4" w:anchor="perimeterO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erimeterO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roximate the perimeter of a path or polygon.</w:t>
                  </w:r>
                </w:p>
              </w:tc>
              <w:tc>
                <w:tcPr>
                  <w:tcW w:w="0" w:type="auto"/>
                  <w:hideMark/>
                </w:tcPr>
                <w:p w14:paraId="234BC0B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410EB6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CE589A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BDB42F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138F56C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5A582B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5" w:anchor="perimetero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erimetero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oints-module.html" \l "perimeterOf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erimeterO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99426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D01109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FAC491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DFAD8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207FD16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11F6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6" w:anchor="philam2n_xyz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hilam2n_xyz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, longitude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-vect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normal to the earth's surface) X, Y and Z components.</w:t>
                  </w:r>
                </w:p>
              </w:tc>
              <w:tc>
                <w:tcPr>
                  <w:tcW w:w="0" w:type="auto"/>
                  <w:hideMark/>
                </w:tcPr>
                <w:p w14:paraId="481D20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923FF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B9402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F7BA0F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3CFA6A5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DBC9E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7" w:anchor="pierlo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ierlo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1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2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Clas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3-Point resection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://www.telecom.ulg.ac.be/publi/publications/pierlot/Pierlot2014ANewThre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Pierlo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method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oTal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EDD5B0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DCE98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8E2F12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DEA32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3A5F06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2710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8" w:anchor="point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oint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a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error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Points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a path or polygon represented by points.</w:t>
                  </w:r>
                </w:p>
              </w:tc>
              <w:tc>
                <w:tcPr>
                  <w:tcW w:w="0" w:type="auto"/>
                  <w:hideMark/>
                </w:tcPr>
                <w:p w14:paraId="5FAEE57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004880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1C98FA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54AF82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2E1A2BA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81EE1D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9" w:anchor="polyg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olyg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a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20" w:anchor="points2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oints2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3CA974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0A5E1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BFC9B9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C998D1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3FF0F36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C7138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1" w:anchor="precisi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recisi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Set the default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precis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for a given F_ form.</w:t>
                  </w:r>
                </w:p>
              </w:tc>
              <w:tc>
                <w:tcPr>
                  <w:tcW w:w="0" w:type="auto"/>
                  <w:hideMark/>
                </w:tcPr>
                <w:p w14:paraId="15462B1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9B626D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18B88B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4EA8E8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7EAF148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56ACFB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2" w:anchor="print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rint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l_nt_prefix_end_file_flush_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ython 3-styl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pri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unction.</w:t>
                  </w:r>
                </w:p>
              </w:tc>
              <w:tc>
                <w:tcPr>
                  <w:tcW w:w="0" w:type="auto"/>
                  <w:hideMark/>
                </w:tcPr>
                <w:p w14:paraId="7DB0B2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DB345D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F3752A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107FFF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029779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AF35E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3" w:anchor="print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rint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l_nt_prefix_end_file_flush_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-style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print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function.</w:t>
                  </w:r>
                </w:p>
              </w:tc>
              <w:tc>
                <w:tcPr>
                  <w:tcW w:w="0" w:type="auto"/>
                  <w:hideMark/>
                </w:tcPr>
                <w:p w14:paraId="357979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1DD3B4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2446A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6ABE4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D50D5A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212ECC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4" w:anchor="property_doc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roperty_doc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o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standar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propert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with basic documentation.</w:t>
                  </w:r>
                </w:p>
              </w:tc>
              <w:tc>
                <w:tcPr>
                  <w:tcW w:w="0" w:type="auto"/>
                  <w:hideMark/>
                </w:tcPr>
                <w:p w14:paraId="6B119A1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21EA3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5C6D9E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3B777B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131A3A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0789BC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5" w:anchor="quad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quad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W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point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nerate a quadrilateral path or polygon from two points.</w:t>
                  </w:r>
                </w:p>
              </w:tc>
              <w:tc>
                <w:tcPr>
                  <w:tcW w:w="0" w:type="auto"/>
                  <w:hideMark/>
                </w:tcPr>
                <w:p w14:paraId="1DFCAA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86069C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A6CE35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A2335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0B2816A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990BF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9" w:name="radians"/>
                  <w:bookmarkEnd w:id="9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radia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gle x from degrees to radians.</w:t>
                  </w:r>
                </w:p>
              </w:tc>
              <w:tc>
                <w:tcPr>
                  <w:tcW w:w="0" w:type="auto"/>
                  <w:hideMark/>
                </w:tcPr>
                <w:p w14:paraId="376DD24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BF9D4F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755A2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59B2D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6B73A3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2E5A6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6" w:anchor="radians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ans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n angle to a distance along the equator or along the parallel at </w:t>
                  </w:r>
                  <w:proofErr w:type="spellStart"/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 other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geodetic) latitude.</w:t>
                  </w:r>
                </w:p>
              </w:tc>
              <w:tc>
                <w:tcPr>
                  <w:tcW w:w="0" w:type="auto"/>
                  <w:hideMark/>
                </w:tcPr>
                <w:p w14:paraId="774E6CF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E420F6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FCE160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B4FCDC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3112ADC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F9509F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7" w:anchor="radiansPI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ansPI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d wrap degrees to radian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I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PI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3ACA3B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4A0970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8BF3D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02FA60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0E5058A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F01C0D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8" w:anchor="radiansPI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ansPI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d wrap degrees to radian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2PI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15112F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B64F15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E34324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17743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7AC96F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CD384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9" w:anchor="radiansPI_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ansPI_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d wrap degrees to radian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3PI/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PI/2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993017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329307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7AA8C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37A5FE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0310745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8BD258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0" w:anchor="radical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cal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radical ratio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radical l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two </w:t>
                  </w:r>
                  <w:hyperlink r:id="rId33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intersecting circl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B54E63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4D10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99FB42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8AA43C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8B2E4F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6F6B61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2" w:anchor="radii1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i1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i of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-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odd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circles of a (2- or 3-D) triangle.</w:t>
                  </w:r>
                </w:p>
              </w:tc>
              <w:tc>
                <w:tcPr>
                  <w:tcW w:w="0" w:type="auto"/>
                  <w:hideMark/>
                </w:tcPr>
                <w:p w14:paraId="11B505F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06CAD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FEB6F7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ECE27A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29CFA4A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5D457C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3" w:anchor="randomrangenerato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ndomrangenerato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e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ed random range function generator.</w:t>
                  </w:r>
                </w:p>
              </w:tc>
              <w:tc>
                <w:tcPr>
                  <w:tcW w:w="0" w:type="auto"/>
                  <w:hideMark/>
                </w:tcPr>
                <w:p w14:paraId="0E38883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DEBF38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E8596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620231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31B77F5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9EFE5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4" w:anchor="rangerro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ngerro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is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/set the throwing of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errors.RangeError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RangeErr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337E0C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79E3F1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54AAD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8BAE01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8E3452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434C9F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5" w:anchor="rep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ep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bjects to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ep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strings,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 handled lik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8351E9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1DF8DE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4F86EC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32BE47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F3DE0C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5E8463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6" w:anchor="scalar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calar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al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w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ig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scalar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type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exceptions.Value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class </w:t>
                  </w:r>
                  <w:hyperlink r:id="rId337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Number_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hyperlink r:id="rId338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Scalar_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ADB043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3E5764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73FB21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BE4CA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7"/>
              <w:gridCol w:w="27"/>
            </w:tblGrid>
            <w:tr w:rsidR="003974B7" w:rsidRPr="003974B7" w14:paraId="4C757EE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8EF7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9" w:anchor="sign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gn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sign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s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BBCFE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92728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F19A63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1A0773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092D97B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0A8F2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0" w:anchor="simplify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Basic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64220BD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231CE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0A37AE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093D1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438AA5B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B79FB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1" w:anchor="simplify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ip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horte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implify-module.html" \l "simplifyRW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simplifyRW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1A289B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9056F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1178A3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AAF361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0"/>
              <w:gridCol w:w="4"/>
            </w:tblGrid>
            <w:tr w:rsidR="003974B7" w:rsidRPr="003974B7" w14:paraId="0D29C1A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EBB6E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2" w:anchor="simplifyRDP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RDP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horte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amer-Douglas-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Peucke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RDP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277D4E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5F7738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FDEF8F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F1E0BB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0"/>
              <w:gridCol w:w="4"/>
            </w:tblGrid>
            <w:tr w:rsidR="003974B7" w:rsidRPr="003974B7" w14:paraId="52B1C00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EB52E8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3" w:anchor="simplifyRDP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RDP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horte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Modified Ramer-Douglas-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Peucke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RDPm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57C599F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81F9D3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1456A8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801AEC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78B307D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9A4DE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4" w:anchor="simplifyRW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RW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ip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horte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Reumann-Witkam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RW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71AC43D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740854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4B357E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F149B4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4E5419D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96C6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5" w:anchor="simplifyVW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VW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e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tt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Visvalingam-Whyat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VW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273C45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B7077D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1EA699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4084C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18F667E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933696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6" w:anchor="simplifyVW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VW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e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tt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Modified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Visvalingam-Whyat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VWm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145EEEA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FFC6CE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F571D4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8E12B2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6833EC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1426A7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7" w:anchor="sinco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nco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BFA25A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40C1A3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CE04DB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C0B107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0F25F75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82D5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8" w:anchor="sincos2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ncos2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 {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Cradia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}.</w:t>
                  </w:r>
                </w:p>
              </w:tc>
              <w:tc>
                <w:tcPr>
                  <w:tcW w:w="0" w:type="auto"/>
                  <w:hideMark/>
                </w:tcPr>
                <w:p w14:paraId="19488B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E8E1C4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F785B8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12A24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696343E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9E933A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9" w:anchor="sincos2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ncos2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26E37E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031BEF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70E98D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75C3AA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7CE7BCA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8433F7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0" w:anchor="sincos2d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ncos2d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6E6521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13D486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58CF99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0B382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D43B1E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7759F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1" w:anchor="snellius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nellius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Snelliu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' surveying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Snellius%E2%80%93Pothenot_problem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Snellius</w:t>
                  </w:r>
                  <w:proofErr w:type="spellEnd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 xml:space="preserve"> </w:t>
                  </w:r>
                  <w:proofErr w:type="spellStart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Potheno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673384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90D7D4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411B8B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C510BE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1C664B5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4246C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2" w:anchor="soddy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oddy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8.881784197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us and center of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ne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odd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circle of a (2- or 3-D) triangle.</w:t>
                  </w:r>
                </w:p>
              </w:tc>
              <w:tc>
                <w:tcPr>
                  <w:tcW w:w="0" w:type="auto"/>
                  <w:hideMark/>
                </w:tcPr>
                <w:p w14:paraId="45A314E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B645B5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2B6E1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6E7BAE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6D68262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2F98D1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3" w:anchor="splic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plic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fi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Split an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in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lices.</w:t>
                  </w:r>
                </w:p>
              </w:tc>
              <w:tc>
                <w:tcPr>
                  <w:tcW w:w="0" w:type="auto"/>
                  <w:hideMark/>
                </w:tcPr>
                <w:p w14:paraId="1AA6005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F8BAAF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7E1E72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92A914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2C22E7D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149B2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4" w:anchor="sqrt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qrt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mpute the square root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f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2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 &gt;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EPS02.</w:t>
                  </w:r>
                </w:p>
              </w:tc>
              <w:tc>
                <w:tcPr>
                  <w:tcW w:w="0" w:type="auto"/>
                  <w:hideMark/>
                </w:tcPr>
                <w:p w14:paraId="2E91D84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25315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FD7A46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06EF27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211088A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583A1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5" w:anchor="sqrt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qrt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square root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cub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x)**3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x**3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2B83D3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5707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5499AD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EC9E73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737603B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2B7275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6" w:anchor="str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tr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bjects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t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s,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 handled lik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76D9E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17A8B9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FC8C71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3C5D7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D06B5D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D85A0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7" w:anchor="tanPI_2_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anPI_2_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tangent of half angle, 90 degrees rotated.</w:t>
                  </w:r>
                </w:p>
              </w:tc>
              <w:tc>
                <w:tcPr>
                  <w:tcW w:w="0" w:type="auto"/>
                  <w:hideMark/>
                </w:tcPr>
                <w:p w14:paraId="32038B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57BF73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FA364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48A6E5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03C081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B891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8" w:anchor="tan_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an_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semi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tangent of half angle.</w:t>
                  </w:r>
                </w:p>
              </w:tc>
              <w:tc>
                <w:tcPr>
                  <w:tcW w:w="0" w:type="auto"/>
                  <w:hideMark/>
                </w:tcPr>
                <w:p w14:paraId="1CABBEB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B245C6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A635D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0157F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3F4A68D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97DF6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9" w:anchor="tan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an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962D32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A5B1E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A76E28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6D6E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7DC0AA7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3F75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0" w:anchor="tand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and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49330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590DE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88B1A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DDD5B2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195BDB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FFF395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1" w:anchor="thoma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homa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 </w:t>
                  </w:r>
                  <w:hyperlink r:id="rId362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Thomas'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5D47ABC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89C202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48186F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76AEF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9A722E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3233C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3" w:anchor="thomas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homas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 </w:t>
                  </w:r>
                  <w:hyperlink r:id="rId364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Thomas'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09D1333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F36BF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9A641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824BB2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0"/>
              <w:gridCol w:w="4"/>
            </w:tblGrid>
            <w:tr w:rsidR="003974B7" w:rsidRPr="003974B7" w14:paraId="29247B1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42DA5A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5" w:anchor="tienstra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ienstra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amm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Clas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3-Point resection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Tienstra_formula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Tienstra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formula.</w:t>
                  </w:r>
                </w:p>
              </w:tc>
              <w:tc>
                <w:tcPr>
                  <w:tcW w:w="0" w:type="auto"/>
                  <w:hideMark/>
                </w:tcPr>
                <w:p w14:paraId="7639F97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791E20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29154D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7FDBB8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AB741B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0F7A8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6" w:anchor="toCs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Cs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s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s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css.Css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 (ellipsoidal) geodetic point to a Cassini-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Soldne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location.</w:t>
                  </w:r>
                </w:p>
              </w:tc>
              <w:tc>
                <w:tcPr>
                  <w:tcW w:w="0" w:type="auto"/>
                  <w:hideMark/>
                </w:tcPr>
                <w:p w14:paraId="48DCD3D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3619B5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071DC0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C7075B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4DCC822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1612E3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7" w:anchor="to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d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-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ign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o string, without suffix.</w:t>
                  </w:r>
                </w:p>
              </w:tc>
              <w:tc>
                <w:tcPr>
                  <w:tcW w:w="0" w:type="auto"/>
                  <w:hideMark/>
                </w:tcPr>
                <w:p w14:paraId="783614E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9A956C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BB98B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B125E3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bookmarkStart w:id="10" w:name="_GoBack"/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8A04D3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AB653B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8" w:anchor="toEtm8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Etm8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etm.Etm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n ETM coordinate.</w:t>
                  </w:r>
                </w:p>
              </w:tc>
              <w:tc>
                <w:tcPr>
                  <w:tcW w:w="0" w:type="auto"/>
                  <w:hideMark/>
                </w:tcPr>
                <w:p w14:paraId="2FB6F34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8BF80C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bookmarkEnd w:id="10"/>
      <w:tr w:rsidR="003974B7" w:rsidRPr="003974B7" w14:paraId="304887C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DFC46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C1F35A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B7EAEA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9" w:anchor="toLcc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Lcc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ni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Conic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WRF_Lb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 lat0=40, lon0=-97, par1=33, par2=45, E0=0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c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lcc.Lc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cc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 (ellipsoidal) geodetic point to a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amber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location.</w:t>
                  </w:r>
                </w:p>
              </w:tc>
              <w:tc>
                <w:tcPr>
                  <w:tcW w:w="0" w:type="auto"/>
                  <w:hideMark/>
                </w:tcPr>
                <w:p w14:paraId="55FE696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459B38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B94F5C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98C9E9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9F5681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AD493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0" w:anchor="toMg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Mg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mgr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grs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 UTM coordinate to an MGRS grid reference.</w:t>
                  </w:r>
                </w:p>
              </w:tc>
              <w:tc>
                <w:tcPr>
                  <w:tcW w:w="0" w:type="auto"/>
                  <w:hideMark/>
                </w:tcPr>
                <w:p w14:paraId="5CDEC9E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6A7B9F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F344C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CA5484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6BAE63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BD2B12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1" w:anchor="toOsg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Osg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osgr.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sg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n OSGR coordinate.</w:t>
                  </w:r>
                </w:p>
              </w:tc>
              <w:tc>
                <w:tcPr>
                  <w:tcW w:w="0" w:type="auto"/>
                  <w:hideMark/>
                </w:tcPr>
                <w:p w14:paraId="5CE3B59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1F46F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CBBCE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A283A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7C62C6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9A14CB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2" w:anchor="toUps8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Ups8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ps.Up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l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ic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 UPS coordinate.</w:t>
                  </w:r>
                </w:p>
              </w:tc>
              <w:tc>
                <w:tcPr>
                  <w:tcW w:w="0" w:type="auto"/>
                  <w:hideMark/>
                </w:tcPr>
                <w:p w14:paraId="5C0931B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8A13D5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E948EC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BDFD4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C6FCE5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F2BB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3" w:anchor="toUt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Ut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UT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74" w:anchor="toUtm8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toUtm8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F19662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84C9FA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D7BA58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437018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0453C2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4159B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5" w:anchor="toUtm8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Utm8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.Utm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 UTM coordinate.</w:t>
                  </w:r>
                </w:p>
              </w:tc>
              <w:tc>
                <w:tcPr>
                  <w:tcW w:w="0" w:type="auto"/>
                  <w:hideMark/>
                </w:tcPr>
                <w:p w14:paraId="1F1C005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B209ED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0388CA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B8A280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5ACC57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E2F45C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6" w:anchor="toUtmUps8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UtmUps8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.Utm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ps.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l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 UTM or UPS coordinate.</w:t>
                  </w:r>
                </w:p>
              </w:tc>
              <w:tc>
                <w:tcPr>
                  <w:tcW w:w="0" w:type="auto"/>
                  <w:hideMark/>
                </w:tcPr>
                <w:p w14:paraId="4695A3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020AA7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386427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47861A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914579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45E4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7" w:anchor="toW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W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8137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webmercato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W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m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 WM coordinate.</w:t>
                  </w:r>
                </w:p>
              </w:tc>
              <w:tc>
                <w:tcPr>
                  <w:tcW w:w="0" w:type="auto"/>
                  <w:hideMark/>
                </w:tcPr>
                <w:p w14:paraId="394E3A0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C70EEC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8792E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0B0527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7AF26E8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757FE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8" w:anchor="toise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ise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oise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French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Tois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toise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o meter.</w:t>
                  </w:r>
                </w:p>
              </w:tc>
              <w:tc>
                <w:tcPr>
                  <w:tcW w:w="0" w:type="auto"/>
                  <w:hideMark/>
                </w:tcPr>
                <w:p w14:paraId="65D36C6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880DD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15E63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1B585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6623144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1828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9" w:anchor="trfXfor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fXfor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eframe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eframe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oc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for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t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fine a new Terrestrial Reference Frame (TRF) conversion.</w:t>
                  </w:r>
                </w:p>
              </w:tc>
              <w:tc>
                <w:tcPr>
                  <w:tcW w:w="0" w:type="auto"/>
                  <w:hideMark/>
                </w:tcPr>
                <w:p w14:paraId="70DCEAA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ACD111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68D9CF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B2DA8D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4FA010D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B235C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0" w:anchor="triAngl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Angl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one angle of a triangle.</w:t>
                  </w:r>
                </w:p>
              </w:tc>
              <w:tc>
                <w:tcPr>
                  <w:tcW w:w="0" w:type="auto"/>
                  <w:hideMark/>
                </w:tcPr>
                <w:p w14:paraId="2CC6546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AB1EAE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7454C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1CBDC5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7A5D2B8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4D1C8C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1" w:anchor="triAngle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Angle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angles of a triangle.</w:t>
                  </w:r>
                </w:p>
              </w:tc>
              <w:tc>
                <w:tcPr>
                  <w:tcW w:w="0" w:type="auto"/>
                  <w:hideMark/>
                </w:tcPr>
                <w:p w14:paraId="1F116BB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5AFBA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3B2FB3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DE5822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68B5AA2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8BFEC6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2" w:anchor="triSid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Sid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one side of a triangle.</w:t>
                  </w:r>
                </w:p>
              </w:tc>
              <w:tc>
                <w:tcPr>
                  <w:tcW w:w="0" w:type="auto"/>
                  <w:hideMark/>
                </w:tcPr>
                <w:p w14:paraId="15DD5FE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C4DE76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707446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45D1C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30EB8A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0A87F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3" w:anchor="triSid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Sid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B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one side and the opposite angle of a triangle.</w:t>
                  </w:r>
                </w:p>
              </w:tc>
              <w:tc>
                <w:tcPr>
                  <w:tcW w:w="0" w:type="auto"/>
                  <w:hideMark/>
                </w:tcPr>
                <w:p w14:paraId="760F467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6CF3A9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30F382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CD7772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68573C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02463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4" w:anchor="triSide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Side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A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B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wo sides and the height of a triangle.</w:t>
                  </w:r>
                </w:p>
              </w:tc>
              <w:tc>
                <w:tcPr>
                  <w:tcW w:w="0" w:type="auto"/>
                  <w:hideMark/>
                </w:tcPr>
                <w:p w14:paraId="6F4C975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5C0732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3CF808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9E9E9A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34B60FF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B4F85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5" w:anchor="trilaterate2d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laterate2d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Trilaterat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three circles, each given as a (2-D) center and a radius.</w:t>
                  </w:r>
                </w:p>
              </w:tc>
              <w:tc>
                <w:tcPr>
                  <w:tcW w:w="0" w:type="auto"/>
                  <w:hideMark/>
                </w:tcPr>
                <w:p w14:paraId="72A811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78E293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A2E188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A820C8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5AC682F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A26DF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6" w:anchor="trilaterate3d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laterate3d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Trilaterat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three spheres, each given as a (3-D) center and a radius.</w:t>
                  </w:r>
                </w:p>
              </w:tc>
              <w:tc>
                <w:tcPr>
                  <w:tcW w:w="0" w:type="auto"/>
                  <w:hideMark/>
                </w:tcPr>
                <w:p w14:paraId="304B7B5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C9BA5A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44E4A7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56F193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ADB85D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26C1E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7" w:anchor="tyr3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yr3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il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aw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o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vector3d.Vecto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3d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n attitud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orienti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into a (3-D) direction vector.</w:t>
                  </w:r>
                </w:p>
              </w:tc>
              <w:tc>
                <w:tcPr>
                  <w:tcW w:w="0" w:type="auto"/>
                  <w:hideMark/>
                </w:tcPr>
                <w:p w14:paraId="53E95E8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AAFA3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E13C50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A8C082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76C0F32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920C3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11" w:name="ub2str"/>
                  <w:bookmarkEnd w:id="11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ub2st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b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unicod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yt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t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90102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3CC9B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E24FE1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79887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0F909E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C73F8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8" w:anchor="u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un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un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8188D7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CFD57F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60B44A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C34A45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AC4F7A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A90FA8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9" w:anchor="unroll18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roll18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Unroll longitudinal delta and wrap longitude in degrees.</w:t>
                  </w:r>
                </w:p>
              </w:tc>
              <w:tc>
                <w:tcPr>
                  <w:tcW w:w="0" w:type="auto"/>
                  <w:hideMark/>
                </w:tcPr>
                <w:p w14:paraId="06E859A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15D5ED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D01E95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955948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5004B22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2F10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0" w:anchor="unrollPI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rollPI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Unroll longitudinal delta and wrap longitude in radians.</w:t>
                  </w:r>
                </w:p>
              </w:tc>
              <w:tc>
                <w:tcPr>
                  <w:tcW w:w="0" w:type="auto"/>
                  <w:hideMark/>
                </w:tcPr>
                <w:p w14:paraId="5FA820F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F32DAD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7FAD0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D6228F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22B082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9C97A1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1" w:anchor="unsign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sign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92" w:anchor="unsigned0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unsigned0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15CDA2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7E49A2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456C76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C0FC63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4"/>
              <w:gridCol w:w="30"/>
            </w:tblGrid>
            <w:tr w:rsidR="003974B7" w:rsidRPr="003974B7" w14:paraId="3D4086A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4346E0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3" w:anchor="unsigned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signed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0.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unsigned.</w:t>
                  </w:r>
                </w:p>
              </w:tc>
              <w:tc>
                <w:tcPr>
                  <w:tcW w:w="0" w:type="auto"/>
                  <w:hideMark/>
                </w:tcPr>
                <w:p w14:paraId="3A6E871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F7B32B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195C9B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02D1B6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63109E6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82105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4" w:anchor="u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turn the string representation of an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nvokati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1B9E19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9A680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A0A84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A68E8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5442C6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59BCB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5" w:anchor="upsZoneBand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psZoneBand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ic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UTM/UPS zone number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 xml:space="preserve"> Band letter, pole and clipped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for a given location.</w:t>
                  </w:r>
                </w:p>
              </w:tc>
              <w:tc>
                <w:tcPr>
                  <w:tcW w:w="0" w:type="auto"/>
                  <w:hideMark/>
                </w:tcPr>
                <w:p w14:paraId="44EA8D8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367C29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27FB8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464264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A9595A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1C2E2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6" w:anchor="utmZoneBand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ZoneBand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97" w:anchor="utmZoneBand5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utmZoneBand5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123844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79AA13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D6448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E9FCA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226B30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8E87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8" w:anchor="utmZoneBand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ZoneBand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turn the UTM zone number, Band letter, hemisphere and (clipped)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for a given location.</w:t>
                  </w:r>
                </w:p>
              </w:tc>
              <w:tc>
                <w:tcPr>
                  <w:tcW w:w="0" w:type="auto"/>
                  <w:hideMark/>
                </w:tcPr>
                <w:p w14:paraId="67FEB9B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1AF442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7E871A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0F463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BD0566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30539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9" w:anchor="utmupsValidat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upsValidat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or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GR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up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UTMUPS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a UTM or UPS coordinate.</w:t>
                  </w:r>
                </w:p>
              </w:tc>
              <w:tc>
                <w:tcPr>
                  <w:tcW w:w="0" w:type="auto"/>
                  <w:hideMark/>
                </w:tcPr>
                <w:p w14:paraId="7A74BF0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8F20C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010A55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B5C7F2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89AD45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686446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0" w:anchor="utmupsValidateOK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upsValidateOK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or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k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a UTM or UPS coordinate.</w:t>
                  </w:r>
                </w:p>
              </w:tc>
              <w:tc>
                <w:tcPr>
                  <w:tcW w:w="0" w:type="auto"/>
                  <w:hideMark/>
                </w:tcPr>
                <w:p w14:paraId="77FAB91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6D0B73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16150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A50DC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6F5A1C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C0F0E3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1" w:anchor="utmupsZoneBand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upsZoneBand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turn the UTM/UPS zone number, Band letter, hemisphere/pole and clipped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for a given location.</w:t>
                  </w:r>
                </w:p>
              </w:tc>
              <w:tc>
                <w:tcPr>
                  <w:tcW w:w="0" w:type="auto"/>
                  <w:hideMark/>
                </w:tcPr>
                <w:p w14:paraId="78A2572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84CDF1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48D1C7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231411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B11925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69B45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2" w:anchor="vincenty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vincenty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spherical) points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Great-circle_distanc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Vincenty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pherical formula.</w:t>
                  </w:r>
                </w:p>
              </w:tc>
              <w:tc>
                <w:tcPr>
                  <w:tcW w:w="0" w:type="auto"/>
                  <w:hideMark/>
                </w:tcPr>
                <w:p w14:paraId="5DC935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C27239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1FB75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8ACFE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210295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57EC9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3" w:anchor="vincentys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vincentys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Great-circle_distanc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Vincenty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pherical formula.</w:t>
                  </w:r>
                </w:p>
              </w:tc>
              <w:tc>
                <w:tcPr>
                  <w:tcW w:w="0" w:type="auto"/>
                  <w:hideMark/>
                </w:tcPr>
                <w:p w14:paraId="241B9A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0E8C0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3FFD2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C8B48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00CA57B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C1B26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4" w:anchor="wildberger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ildberger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built-in function min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Snelliu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' surveying using </w:t>
                  </w:r>
                  <w:hyperlink r:id="rId405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Rational Trigonometry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8E5BE8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D9312A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73D3CC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7DF3D5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5EAB352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A414F0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6" w:anchor="wrap18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18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degre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8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18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682B01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9240E1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9BA528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3528A5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1"/>
              <w:gridCol w:w="23"/>
            </w:tblGrid>
            <w:tr w:rsidR="003974B7" w:rsidRPr="003974B7" w14:paraId="7FB58A2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09328B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7" w:anchor="wrap36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36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degre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360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88CE18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280FEC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D39C78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BFD279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7BAC0A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9E3985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8" w:anchor="wrap9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9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degre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7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9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B57A04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233F2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1650DE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CA9620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1"/>
              <w:gridCol w:w="23"/>
            </w:tblGrid>
            <w:tr w:rsidR="003974B7" w:rsidRPr="003974B7" w14:paraId="3198F58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21D53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9" w:anchor="wrapPI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PI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I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PI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1FEA8A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410BE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B8DF0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CD3D96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0"/>
              <w:gridCol w:w="24"/>
            </w:tblGrid>
            <w:tr w:rsidR="003974B7" w:rsidRPr="003974B7" w14:paraId="4C4FF7D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648D10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10" w:anchor="wrapPI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PI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2PI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288271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E2E6B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340BE7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5006D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6FB545B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9248D3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11" w:anchor="wrapPI_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PI_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3PI/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PI/2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A4AB95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83FD0F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1EE02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D8C00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4"/>
            </w:tblGrid>
            <w:tr w:rsidR="003974B7" w:rsidRPr="003974B7" w14:paraId="2D51CA7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4C186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12" w:anchor="yard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yard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ar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yards to meter.</w:t>
                  </w:r>
                </w:p>
              </w:tc>
            </w:tr>
          </w:tbl>
          <w:p w14:paraId="35D0176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 w14:paraId="3A890251" w14:textId="688F7308" w:rsidR="001D0EF4" w:rsidRDefault="00AF5F68">
      <w:r>
        <w:lastRenderedPageBreak/>
        <w:t>f</w:t>
      </w:r>
    </w:p>
    <w:sectPr w:rsidR="001D0EF4" w:rsidSect="00FF0E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s7C0NDUwNzWwMDJR0lEKTi0uzszPAykwrAUA2k9qPywAAAA="/>
  </w:docVars>
  <w:rsids>
    <w:rsidRoot w:val="003974B7"/>
    <w:rsid w:val="001D0EF4"/>
    <w:rsid w:val="003974B7"/>
    <w:rsid w:val="00596026"/>
    <w:rsid w:val="00AF5F68"/>
    <w:rsid w:val="00FF0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8054A"/>
  <w15:chartTrackingRefBased/>
  <w15:docId w15:val="{EACD27EA-A836-47A9-8168-EEBC3DBDF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56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mrjean1.github.io/PyGeodesy/docs/pygeodesy-module.html" TargetMode="External"/><Relationship Id="rId299" Type="http://schemas.openxmlformats.org/officeDocument/2006/relationships/hyperlink" Target="https://mrjean1.github.io/PyGeodesy/docs/pygeodesy-module.html" TargetMode="External"/><Relationship Id="rId21" Type="http://schemas.openxmlformats.org/officeDocument/2006/relationships/hyperlink" Target="https://mrjean1.github.io/PyGeodesy/docs/pygeodesy-module.html" TargetMode="External"/><Relationship Id="rId63" Type="http://schemas.openxmlformats.org/officeDocument/2006/relationships/hyperlink" Target="https://wikipedia.org/wiki/Sutherland-Hodgman_algorithm" TargetMode="External"/><Relationship Id="rId159" Type="http://schemas.openxmlformats.org/officeDocument/2006/relationships/hyperlink" Target="https://mrjean1.github.io/PyGeodesy/docs/pygeodesy-module.html" TargetMode="External"/><Relationship Id="rId324" Type="http://schemas.openxmlformats.org/officeDocument/2006/relationships/hyperlink" Target="https://mrjean1.github.io/PyGeodesy/docs/pygeodesy-module.html" TargetMode="External"/><Relationship Id="rId366" Type="http://schemas.openxmlformats.org/officeDocument/2006/relationships/hyperlink" Target="https://mrjean1.github.io/PyGeodesy/docs/pygeodesy-module.html" TargetMode="External"/><Relationship Id="rId170" Type="http://schemas.openxmlformats.org/officeDocument/2006/relationships/hyperlink" Target="https://mrjean1.github.io/PyGeodesy/docs/pygeodesy-module.html" TargetMode="External"/><Relationship Id="rId226" Type="http://schemas.openxmlformats.org/officeDocument/2006/relationships/hyperlink" Target="https://mrjean1.github.io/PyGeodesy/docs/pygeodesy-module.html" TargetMode="External"/><Relationship Id="rId268" Type="http://schemas.openxmlformats.org/officeDocument/2006/relationships/hyperlink" Target="https://mrjean1.github.io/PyGeodesy/docs/pygeodesy-module.html" TargetMode="External"/><Relationship Id="rId32" Type="http://schemas.openxmlformats.org/officeDocument/2006/relationships/hyperlink" Target="https://mrjean1.github.io/PyGeodesy/docs/pygeodesy-module.html" TargetMode="External"/><Relationship Id="rId74" Type="http://schemas.openxmlformats.org/officeDocument/2006/relationships/hyperlink" Target="https://www.movable-type.co.uk/scripts/latlong.html" TargetMode="External"/><Relationship Id="rId128" Type="http://schemas.openxmlformats.org/officeDocument/2006/relationships/hyperlink" Target="https://mrjean1.github.io/PyGeodesy/docs/pygeodesy-module.html" TargetMode="External"/><Relationship Id="rId335" Type="http://schemas.openxmlformats.org/officeDocument/2006/relationships/hyperlink" Target="https://mrjean1.github.io/PyGeodesy/docs/pygeodesy-module.html" TargetMode="External"/><Relationship Id="rId377" Type="http://schemas.openxmlformats.org/officeDocument/2006/relationships/hyperlink" Target="https://mrjean1.github.io/PyGeodesy/docs/pygeodesy-module.html" TargetMode="External"/><Relationship Id="rId5" Type="http://schemas.openxmlformats.org/officeDocument/2006/relationships/settings" Target="settings.xml"/><Relationship Id="rId181" Type="http://schemas.openxmlformats.org/officeDocument/2006/relationships/hyperlink" Target="https://mrjean1.github.io/PyGeodesy/docs/pygeodesy-module.html" TargetMode="External"/><Relationship Id="rId237" Type="http://schemas.openxmlformats.org/officeDocument/2006/relationships/hyperlink" Target="https://mrjean1.github.io/PyGeodesy/docs/pygeodesy-module.html" TargetMode="External"/><Relationship Id="rId402" Type="http://schemas.openxmlformats.org/officeDocument/2006/relationships/hyperlink" Target="https://mrjean1.github.io/PyGeodesy/docs/pygeodesy-module.html" TargetMode="External"/><Relationship Id="rId279" Type="http://schemas.openxmlformats.org/officeDocument/2006/relationships/hyperlink" Target="https://mrjean1.github.io/PyGeodesy/docs/pygeodesy-module.html" TargetMode="External"/><Relationship Id="rId43" Type="http://schemas.openxmlformats.org/officeDocument/2006/relationships/hyperlink" Target="https://mrjean1.github.io/PyGeodesy/docs/pygeodesy-module.html" TargetMode="External"/><Relationship Id="rId139" Type="http://schemas.openxmlformats.org/officeDocument/2006/relationships/hyperlink" Target="https://mrjean1.github.io/PyGeodesy/docs/pygeodesy-module.html" TargetMode="External"/><Relationship Id="rId290" Type="http://schemas.openxmlformats.org/officeDocument/2006/relationships/hyperlink" Target="https://mrjean1.github.io/PyGeodesy/docs/pygeodesy.basics-module.html" TargetMode="External"/><Relationship Id="rId304" Type="http://schemas.openxmlformats.org/officeDocument/2006/relationships/hyperlink" Target="https://mrjean1.github.io/PyGeodesy/docs/pygeodesy-module.html" TargetMode="External"/><Relationship Id="rId346" Type="http://schemas.openxmlformats.org/officeDocument/2006/relationships/hyperlink" Target="https://mrjean1.github.io/PyGeodesy/docs/pygeodesy-module.html" TargetMode="External"/><Relationship Id="rId388" Type="http://schemas.openxmlformats.org/officeDocument/2006/relationships/hyperlink" Target="https://mrjean1.github.io/PyGeodesy/docs/pygeodesy-module.html" TargetMode="External"/><Relationship Id="rId85" Type="http://schemas.openxmlformats.org/officeDocument/2006/relationships/hyperlink" Target="https://mrjean1.github.io/PyGeodesy/docs/pygeodesy-module.html" TargetMode="External"/><Relationship Id="rId150" Type="http://schemas.openxmlformats.org/officeDocument/2006/relationships/hyperlink" Target="https://mrjean1.github.io/PyGeodesy/docs/pygeodesy.units.Northing-class.html" TargetMode="External"/><Relationship Id="rId192" Type="http://schemas.openxmlformats.org/officeDocument/2006/relationships/hyperlink" Target="https://mrjean1.github.io/PyGeodesy/docs/pygeodesy-module.html" TargetMode="External"/><Relationship Id="rId206" Type="http://schemas.openxmlformats.org/officeDocument/2006/relationships/hyperlink" Target="https://mrjean1.github.io/PyGeodesy/docs/pygeodesy-module.html" TargetMode="External"/><Relationship Id="rId413" Type="http://schemas.openxmlformats.org/officeDocument/2006/relationships/fontTable" Target="fontTable.xml"/><Relationship Id="rId248" Type="http://schemas.openxmlformats.org/officeDocument/2006/relationships/hyperlink" Target="https://mrjean1.github.io/PyGeodesy/docs/pygeodesy-module.html" TargetMode="External"/><Relationship Id="rId12" Type="http://schemas.openxmlformats.org/officeDocument/2006/relationships/hyperlink" Target="https://mrjean1.github.io/PyGeodesy/docs/pygeodesy-module.html" TargetMode="External"/><Relationship Id="rId108" Type="http://schemas.openxmlformats.org/officeDocument/2006/relationships/hyperlink" Target="https://geographiclib.sourceforge.io/html/geoid.html" TargetMode="External"/><Relationship Id="rId315" Type="http://schemas.openxmlformats.org/officeDocument/2006/relationships/hyperlink" Target="https://mrjean1.github.io/PyGeodesy/docs/pygeodesy-module.html" TargetMode="External"/><Relationship Id="rId357" Type="http://schemas.openxmlformats.org/officeDocument/2006/relationships/hyperlink" Target="https://mrjean1.github.io/PyGeodesy/docs/pygeodesy-module.html" TargetMode="External"/><Relationship Id="rId54" Type="http://schemas.openxmlformats.org/officeDocument/2006/relationships/hyperlink" Target="https://wikipedia.org/wiki/Cohen-Sutherland_algorithm" TargetMode="External"/><Relationship Id="rId96" Type="http://schemas.openxmlformats.org/officeDocument/2006/relationships/hyperlink" Target="https://mrjean1.github.io/PyGeodesy/docs/pygeodesy-module.html" TargetMode="External"/><Relationship Id="rId161" Type="http://schemas.openxmlformats.org/officeDocument/2006/relationships/hyperlink" Target="https://wikipedia.org/wiki/Inverse_distance_weighting" TargetMode="External"/><Relationship Id="rId217" Type="http://schemas.openxmlformats.org/officeDocument/2006/relationships/hyperlink" Target="https://mrjean1.github.io/PyGeodesy/docs/pygeodesy-module.html" TargetMode="External"/><Relationship Id="rId399" Type="http://schemas.openxmlformats.org/officeDocument/2006/relationships/hyperlink" Target="https://mrjean1.github.io/PyGeodesy/docs/pygeodesy-module.html" TargetMode="External"/><Relationship Id="rId259" Type="http://schemas.openxmlformats.org/officeDocument/2006/relationships/hyperlink" Target="https://mrjean1.github.io/PyGeodesy/docs/pygeodesy-module.html" TargetMode="External"/><Relationship Id="rId23" Type="http://schemas.openxmlformats.org/officeDocument/2006/relationships/hyperlink" Target="https://mrjean1.github.io/PyGeodesy/docs/pygeodesy-module.html" TargetMode="External"/><Relationship Id="rId119" Type="http://schemas.openxmlformats.org/officeDocument/2006/relationships/hyperlink" Target="https://mrjean1.github.io/PyGeodesy/docs/pygeodesy-module.html" TargetMode="External"/><Relationship Id="rId270" Type="http://schemas.openxmlformats.org/officeDocument/2006/relationships/hyperlink" Target="https://mrjean1.github.io/PyGeodesy/docs/pygeodesy-module.html" TargetMode="External"/><Relationship Id="rId326" Type="http://schemas.openxmlformats.org/officeDocument/2006/relationships/hyperlink" Target="https://mrjean1.github.io/PyGeodesy/docs/pygeodesy-module.html" TargetMode="External"/><Relationship Id="rId65" Type="http://schemas.openxmlformats.org/officeDocument/2006/relationships/hyperlink" Target="https://mrjean1.github.io/PyGeodesy/docs/pygeodesy-module.html" TargetMode="External"/><Relationship Id="rId130" Type="http://schemas.openxmlformats.org/officeDocument/2006/relationships/hyperlink" Target="https://mrjean1.github.io/PyGeodesy/docs/pygeodesy-module.html" TargetMode="External"/><Relationship Id="rId368" Type="http://schemas.openxmlformats.org/officeDocument/2006/relationships/hyperlink" Target="https://mrjean1.github.io/PyGeodesy/docs/pygeodesy-module.html" TargetMode="External"/><Relationship Id="rId172" Type="http://schemas.openxmlformats.org/officeDocument/2006/relationships/hyperlink" Target="https://mrjean1.github.io/PyGeodesy/docs/pygeodesy-module.html" TargetMode="External"/><Relationship Id="rId228" Type="http://schemas.openxmlformats.org/officeDocument/2006/relationships/hyperlink" Target="https://mrjean1.github.io/PyGeodesy/docs/pygeodesy-module.html" TargetMode="External"/><Relationship Id="rId281" Type="http://schemas.openxmlformats.org/officeDocument/2006/relationships/hyperlink" Target="https://mrjean1.github.io/PyGeodesy/docs/pygeodesy-module.html" TargetMode="External"/><Relationship Id="rId337" Type="http://schemas.openxmlformats.org/officeDocument/2006/relationships/hyperlink" Target="https://mrjean1.github.io/PyGeodesy/docs/pygeodesy.units.Number_-class.html" TargetMode="External"/><Relationship Id="rId34" Type="http://schemas.openxmlformats.org/officeDocument/2006/relationships/hyperlink" Target="https://mrjean1.github.io/PyGeodesy/docs/pygeodesy-module.html" TargetMode="External"/><Relationship Id="rId76" Type="http://schemas.openxmlformats.org/officeDocument/2006/relationships/hyperlink" Target="https://www.movable-type.co.uk/scripts/latlong.html" TargetMode="External"/><Relationship Id="rId141" Type="http://schemas.openxmlformats.org/officeDocument/2006/relationships/hyperlink" Target="https://mrjean1.github.io/PyGeodesy/docs/pygeodesy-module.html" TargetMode="External"/><Relationship Id="rId379" Type="http://schemas.openxmlformats.org/officeDocument/2006/relationships/hyperlink" Target="https://mrjean1.github.io/PyGeodesy/docs/pygeodesy-module.html" TargetMode="External"/><Relationship Id="rId7" Type="http://schemas.openxmlformats.org/officeDocument/2006/relationships/hyperlink" Target="https://mrjean1.github.io/PyGeodesy/docs/pygeodesy-module.html" TargetMode="External"/><Relationship Id="rId183" Type="http://schemas.openxmlformats.org/officeDocument/2006/relationships/hyperlink" Target="https://mrjean1.github.io/PyGeodesy/docs/pygeodesy-module.html" TargetMode="External"/><Relationship Id="rId239" Type="http://schemas.openxmlformats.org/officeDocument/2006/relationships/hyperlink" Target="https://mrjean1.github.io/PyGeodesy/docs/pygeodesy-module.html" TargetMode="External"/><Relationship Id="rId390" Type="http://schemas.openxmlformats.org/officeDocument/2006/relationships/hyperlink" Target="https://mrjean1.github.io/PyGeodesy/docs/pygeodesy-module.html" TargetMode="External"/><Relationship Id="rId404" Type="http://schemas.openxmlformats.org/officeDocument/2006/relationships/hyperlink" Target="https://mrjean1.github.io/PyGeodesy/docs/pygeodesy-module.html" TargetMode="External"/><Relationship Id="rId250" Type="http://schemas.openxmlformats.org/officeDocument/2006/relationships/hyperlink" Target="https://mrjean1.github.io/PyGeodesy/docs/pygeodesy-module.html" TargetMode="External"/><Relationship Id="rId292" Type="http://schemas.openxmlformats.org/officeDocument/2006/relationships/hyperlink" Target="https://mrjean1.github.io/PyGeodesy/docs/pygeodesy-module.html" TargetMode="External"/><Relationship Id="rId306" Type="http://schemas.openxmlformats.org/officeDocument/2006/relationships/hyperlink" Target="https://mrjean1.github.io/PyGeodesy/docs/pygeodesy-module.html" TargetMode="External"/><Relationship Id="rId45" Type="http://schemas.openxmlformats.org/officeDocument/2006/relationships/hyperlink" Target="https://mrjean1.github.io/PyGeodesy/docs/pygeodesy-module.html" TargetMode="External"/><Relationship Id="rId87" Type="http://schemas.openxmlformats.org/officeDocument/2006/relationships/hyperlink" Target="https://mrjean1.github.io/PyGeodesy/docs/pygeodesy-module.html" TargetMode="External"/><Relationship Id="rId110" Type="http://schemas.openxmlformats.org/officeDocument/2006/relationships/hyperlink" Target="https://mrjean1.github.io/PyGeodesy/docs/pygeodesy-module.html" TargetMode="External"/><Relationship Id="rId348" Type="http://schemas.openxmlformats.org/officeDocument/2006/relationships/hyperlink" Target="https://mrjean1.github.io/PyGeodesy/docs/pygeodesy-module.html" TargetMode="External"/><Relationship Id="rId152" Type="http://schemas.openxmlformats.org/officeDocument/2006/relationships/hyperlink" Target="https://mrjean1.github.io/PyGeodesy/docs/pygeodesy.utily-module.html" TargetMode="External"/><Relationship Id="rId194" Type="http://schemas.openxmlformats.org/officeDocument/2006/relationships/hyperlink" Target="https://mrjean1.github.io/PyGeodesy/docs/pygeodesy-module.html" TargetMode="External"/><Relationship Id="rId208" Type="http://schemas.openxmlformats.org/officeDocument/2006/relationships/hyperlink" Target="https://wikipedia.org/wiki/Geographical_distance" TargetMode="External"/><Relationship Id="rId261" Type="http://schemas.openxmlformats.org/officeDocument/2006/relationships/hyperlink" Target="https://mrjean1.github.io/PyGeodesy/docs/pygeodesy-module.html" TargetMode="External"/><Relationship Id="rId14" Type="http://schemas.openxmlformats.org/officeDocument/2006/relationships/hyperlink" Target="https://mrjean1.github.io/PyGeodesy/docs/pygeodesy-module.html" TargetMode="External"/><Relationship Id="rId56" Type="http://schemas.openxmlformats.org/officeDocument/2006/relationships/hyperlink" Target="https://mrjean1.github.io/PyGeodesy/docs/pygeodesy-module.html" TargetMode="External"/><Relationship Id="rId317" Type="http://schemas.openxmlformats.org/officeDocument/2006/relationships/hyperlink" Target="https://mrjean1.github.io/PyGeodesy/docs/pygeodesy-module.html" TargetMode="External"/><Relationship Id="rId359" Type="http://schemas.openxmlformats.org/officeDocument/2006/relationships/hyperlink" Target="https://mrjean1.github.io/PyGeodesy/docs/pygeodesy-module.html" TargetMode="External"/><Relationship Id="rId98" Type="http://schemas.openxmlformats.org/officeDocument/2006/relationships/hyperlink" Target="https://mrjean1.github.io/PyGeodesy/docs/pygeodesy-module.html" TargetMode="External"/><Relationship Id="rId121" Type="http://schemas.openxmlformats.org/officeDocument/2006/relationships/hyperlink" Target="https://www.movable-type.co.uk/scripts/latlong.html" TargetMode="External"/><Relationship Id="rId163" Type="http://schemas.openxmlformats.org/officeDocument/2006/relationships/hyperlink" Target="https://wikipedia.org/wiki/Geographical_distance" TargetMode="External"/><Relationship Id="rId219" Type="http://schemas.openxmlformats.org/officeDocument/2006/relationships/hyperlink" Target="https://mrjean1.github.io/PyGeodesy/docs/pygeodesy-module.html" TargetMode="External"/><Relationship Id="rId370" Type="http://schemas.openxmlformats.org/officeDocument/2006/relationships/hyperlink" Target="https://mrjean1.github.io/PyGeodesy/docs/pygeodesy-module.html" TargetMode="External"/><Relationship Id="rId230" Type="http://schemas.openxmlformats.org/officeDocument/2006/relationships/hyperlink" Target="https://mrjean1.github.io/PyGeodesy/docs/pygeodesy-module.html" TargetMode="External"/><Relationship Id="rId25" Type="http://schemas.openxmlformats.org/officeDocument/2006/relationships/hyperlink" Target="https://mrjean1.github.io/PyGeodesy/docs/pygeodesy-module.html" TargetMode="External"/><Relationship Id="rId67" Type="http://schemas.openxmlformats.org/officeDocument/2006/relationships/hyperlink" Target="https://dokumen.tips/documents/three-point-resection-problem-introduction-kaestner-burkhardt-method.html" TargetMode="External"/><Relationship Id="rId272" Type="http://schemas.openxmlformats.org/officeDocument/2006/relationships/hyperlink" Target="https://mrjean1.github.io/PyGeodesy/docs/pygeodesy-module.html" TargetMode="External"/><Relationship Id="rId328" Type="http://schemas.openxmlformats.org/officeDocument/2006/relationships/hyperlink" Target="https://mrjean1.github.io/PyGeodesy/docs/pygeodesy-module.html" TargetMode="External"/><Relationship Id="rId132" Type="http://schemas.openxmlformats.org/officeDocument/2006/relationships/hyperlink" Target="https://mrjean1.github.io/PyGeodesy/docs/pygeodesy-module.html" TargetMode="External"/><Relationship Id="rId174" Type="http://schemas.openxmlformats.org/officeDocument/2006/relationships/hyperlink" Target="https://mrjean1.github.io/PyGeodesy/docs/pygeodesy-module.html" TargetMode="External"/><Relationship Id="rId381" Type="http://schemas.openxmlformats.org/officeDocument/2006/relationships/hyperlink" Target="https://mrjean1.github.io/PyGeodesy/docs/pygeodesy-module.html" TargetMode="External"/><Relationship Id="rId241" Type="http://schemas.openxmlformats.org/officeDocument/2006/relationships/hyperlink" Target="https://mrjean1.github.io/PyGeodesy/docs/pygeodesy-module.html" TargetMode="External"/><Relationship Id="rId36" Type="http://schemas.openxmlformats.org/officeDocument/2006/relationships/hyperlink" Target="https://mrjean1.github.io/PyGeodesy/docs/pygeodesy-module.html" TargetMode="External"/><Relationship Id="rId283" Type="http://schemas.openxmlformats.org/officeDocument/2006/relationships/hyperlink" Target="https://mrjean1.github.io/PyGeodesy/docs/pygeodesy.points-module.html" TargetMode="External"/><Relationship Id="rId339" Type="http://schemas.openxmlformats.org/officeDocument/2006/relationships/hyperlink" Target="https://mrjean1.github.io/PyGeodesy/docs/pygeodesy-module.html" TargetMode="External"/><Relationship Id="rId78" Type="http://schemas.openxmlformats.org/officeDocument/2006/relationships/hyperlink" Target="https://www2.unb.ca/gge/Pubs/TR77.pdf" TargetMode="External"/><Relationship Id="rId101" Type="http://schemas.openxmlformats.org/officeDocument/2006/relationships/hyperlink" Target="https://mrjean1.github.io/PyGeodesy/docs/pygeodesy-module.html" TargetMode="External"/><Relationship Id="rId143" Type="http://schemas.openxmlformats.org/officeDocument/2006/relationships/hyperlink" Target="https://mrjean1.github.io/PyGeodesy/docs/pygeodesy-module.html" TargetMode="External"/><Relationship Id="rId185" Type="http://schemas.openxmlformats.org/officeDocument/2006/relationships/hyperlink" Target="https://mrjean1.github.io/PyGeodesy/docs/pygeodesy-module.html" TargetMode="External"/><Relationship Id="rId350" Type="http://schemas.openxmlformats.org/officeDocument/2006/relationships/hyperlink" Target="https://mrjean1.github.io/PyGeodesy/docs/pygeodesy-module.html" TargetMode="External"/><Relationship Id="rId406" Type="http://schemas.openxmlformats.org/officeDocument/2006/relationships/hyperlink" Target="https://mrjean1.github.io/PyGeodesy/docs/pygeodesy-module.html" TargetMode="External"/><Relationship Id="rId9" Type="http://schemas.openxmlformats.org/officeDocument/2006/relationships/hyperlink" Target="https://mrjean1.github.io/PyGeodesy/docs/pygeodesy-module.html" TargetMode="External"/><Relationship Id="rId210" Type="http://schemas.openxmlformats.org/officeDocument/2006/relationships/hyperlink" Target="https://wikipedia.org/wiki/Geographical_distance" TargetMode="External"/><Relationship Id="rId392" Type="http://schemas.openxmlformats.org/officeDocument/2006/relationships/hyperlink" Target="https://mrjean1.github.io/PyGeodesy/docs/pygeodesy.basics-module.html" TargetMode="External"/><Relationship Id="rId252" Type="http://schemas.openxmlformats.org/officeDocument/2006/relationships/hyperlink" Target="https://mrjean1.github.io/PyGeodesy/docs/pygeodesy-module.html" TargetMode="External"/><Relationship Id="rId294" Type="http://schemas.openxmlformats.org/officeDocument/2006/relationships/hyperlink" Target="https://mrjean1.github.io/PyGeodesy/docs/pygeodesy-module.html" TargetMode="External"/><Relationship Id="rId308" Type="http://schemas.openxmlformats.org/officeDocument/2006/relationships/hyperlink" Target="https://mrjean1.github.io/PyGeodesy/docs/pygeodesy-module.html" TargetMode="External"/><Relationship Id="rId47" Type="http://schemas.openxmlformats.org/officeDocument/2006/relationships/hyperlink" Target="https://mrjean1.github.io/PyGeodesy/docs/pygeodesy-module.html" TargetMode="External"/><Relationship Id="rId89" Type="http://schemas.openxmlformats.org/officeDocument/2006/relationships/hyperlink" Target="https://mrjean1.github.io/PyGeodesy/docs/pygeodesy-module.html" TargetMode="External"/><Relationship Id="rId112" Type="http://schemas.openxmlformats.org/officeDocument/2006/relationships/hyperlink" Target="https://mrjean1.github.io/PyGeodesy/docs/pygeodesy-module.html" TargetMode="External"/><Relationship Id="rId154" Type="http://schemas.openxmlformats.org/officeDocument/2006/relationships/hyperlink" Target="https://mrjean1.github.io/PyGeodesy/docs/pygeodesy-module.html" TargetMode="External"/><Relationship Id="rId361" Type="http://schemas.openxmlformats.org/officeDocument/2006/relationships/hyperlink" Target="https://mrjean1.github.io/PyGeodesy/docs/pygeodesy-module.html" TargetMode="External"/><Relationship Id="rId196" Type="http://schemas.openxmlformats.org/officeDocument/2006/relationships/hyperlink" Target="https://mrjean1.github.io/PyGeodesy/docs/pygeodesy-module.html" TargetMode="External"/><Relationship Id="rId16" Type="http://schemas.openxmlformats.org/officeDocument/2006/relationships/hyperlink" Target="https://mrjean1.github.io/PyGeodesy/docs/pygeodesy-module.html" TargetMode="External"/><Relationship Id="rId221" Type="http://schemas.openxmlformats.org/officeDocument/2006/relationships/hyperlink" Target="https://mrjean1.github.io/PyGeodesy/docs/pygeodesy-module.html" TargetMode="External"/><Relationship Id="rId263" Type="http://schemas.openxmlformats.org/officeDocument/2006/relationships/hyperlink" Target="https://mrjean1.github.io/PyGeodesy/docs/pygeodesy-module.html" TargetMode="External"/><Relationship Id="rId319" Type="http://schemas.openxmlformats.org/officeDocument/2006/relationships/hyperlink" Target="https://mrjean1.github.io/PyGeodesy/docs/pygeodesy-module.html" TargetMode="External"/><Relationship Id="rId58" Type="http://schemas.openxmlformats.org/officeDocument/2006/relationships/hyperlink" Target="https://www.cse.unt.edu/~renka/4230/LineClipping.pdf" TargetMode="External"/><Relationship Id="rId123" Type="http://schemas.openxmlformats.org/officeDocument/2006/relationships/hyperlink" Target="https://mrjean1.github.io/PyGeodesy/docs/pygeodesy-module.html" TargetMode="External"/><Relationship Id="rId330" Type="http://schemas.openxmlformats.org/officeDocument/2006/relationships/hyperlink" Target="https://mrjean1.github.io/PyGeodesy/docs/pygeodesy-module.html" TargetMode="External"/><Relationship Id="rId165" Type="http://schemas.openxmlformats.org/officeDocument/2006/relationships/hyperlink" Target="https://wikipedia.org/wiki/Geographical_distance" TargetMode="External"/><Relationship Id="rId372" Type="http://schemas.openxmlformats.org/officeDocument/2006/relationships/hyperlink" Target="https://mrjean1.github.io/PyGeodesy/docs/pygeodesy-module.html" TargetMode="External"/><Relationship Id="rId232" Type="http://schemas.openxmlformats.org/officeDocument/2006/relationships/hyperlink" Target="https://mrjean1.github.io/PyGeodesy/docs/pygeodesy-module.html" TargetMode="External"/><Relationship Id="rId274" Type="http://schemas.openxmlformats.org/officeDocument/2006/relationships/hyperlink" Target="https://mrjean1.github.io/PyGeodesy/docs/pygeodesy-module.html" TargetMode="External"/><Relationship Id="rId27" Type="http://schemas.openxmlformats.org/officeDocument/2006/relationships/hyperlink" Target="https://mrjean1.github.io/PyGeodesy/docs/pygeodesy-module.html" TargetMode="External"/><Relationship Id="rId69" Type="http://schemas.openxmlformats.org/officeDocument/2006/relationships/hyperlink" Target="https://mrjean1.github.io/PyGeodesy/docs/pygeodesy-module.html" TargetMode="External"/><Relationship Id="rId134" Type="http://schemas.openxmlformats.org/officeDocument/2006/relationships/hyperlink" Target="https://mrjean1.github.io/PyGeodesy/docs/pygeodesy-module.html" TargetMode="External"/><Relationship Id="rId80" Type="http://schemas.openxmlformats.org/officeDocument/2006/relationships/hyperlink" Target="https://mrjean1.github.io/PyGeodesy/docs/pygeodesy-module.html" TargetMode="External"/><Relationship Id="rId155" Type="http://schemas.openxmlformats.org/officeDocument/2006/relationships/hyperlink" Target="https://mrjean1.github.io/PyGeodesy/docs/pygeodesy-module.html" TargetMode="External"/><Relationship Id="rId176" Type="http://schemas.openxmlformats.org/officeDocument/2006/relationships/hyperlink" Target="https://mrjean1.github.io/PyGeodesy/docs/pygeodesy-module.html" TargetMode="External"/><Relationship Id="rId197" Type="http://schemas.openxmlformats.org/officeDocument/2006/relationships/hyperlink" Target="https://mrjean1.github.io/PyGeodesy/docs/pygeodesy-module.html" TargetMode="External"/><Relationship Id="rId341" Type="http://schemas.openxmlformats.org/officeDocument/2006/relationships/hyperlink" Target="https://mrjean1.github.io/PyGeodesy/docs/pygeodesy-module.html" TargetMode="External"/><Relationship Id="rId362" Type="http://schemas.openxmlformats.org/officeDocument/2006/relationships/hyperlink" Target="https://apps.dtic.mil/dtic/tr/fulltext/u2/703541.pdf" TargetMode="External"/><Relationship Id="rId383" Type="http://schemas.openxmlformats.org/officeDocument/2006/relationships/hyperlink" Target="https://mrjean1.github.io/PyGeodesy/docs/pygeodesy-module.html" TargetMode="External"/><Relationship Id="rId201" Type="http://schemas.openxmlformats.org/officeDocument/2006/relationships/hyperlink" Target="https://www.movable-type.co.uk/scripts/latlong.html" TargetMode="External"/><Relationship Id="rId222" Type="http://schemas.openxmlformats.org/officeDocument/2006/relationships/hyperlink" Target="https://mrjean1.github.io/PyGeodesy/docs/pygeodesy-module.html" TargetMode="External"/><Relationship Id="rId243" Type="http://schemas.openxmlformats.org/officeDocument/2006/relationships/hyperlink" Target="https://mrjean1.github.io/PyGeodesy/docs/pygeodesy-module.html" TargetMode="External"/><Relationship Id="rId264" Type="http://schemas.openxmlformats.org/officeDocument/2006/relationships/hyperlink" Target="https://mrjean1.github.io/PyGeodesy/docs/pygeodesy-module.html" TargetMode="External"/><Relationship Id="rId285" Type="http://schemas.openxmlformats.org/officeDocument/2006/relationships/hyperlink" Target="https://mrjean1.github.io/PyGeodesy/docs/pygeodesy.points-module.html" TargetMode="External"/><Relationship Id="rId17" Type="http://schemas.openxmlformats.org/officeDocument/2006/relationships/hyperlink" Target="https://mrjean1.github.io/PyGeodesy/docs/pygeodesy-module.html" TargetMode="External"/><Relationship Id="rId38" Type="http://schemas.openxmlformats.org/officeDocument/2006/relationships/hyperlink" Target="https://mrjean1.github.io/PyGeodesy/docs/pygeodesy-module.html" TargetMode="External"/><Relationship Id="rId59" Type="http://schemas.openxmlformats.org/officeDocument/2006/relationships/hyperlink" Target="https://mrjean1.github.io/PyGeodesy/docs/pygeodesy-module.html" TargetMode="External"/><Relationship Id="rId103" Type="http://schemas.openxmlformats.org/officeDocument/2006/relationships/hyperlink" Target="https://mrjean1.github.io/PyGeodesy/docs/pygeodesy-module.html" TargetMode="External"/><Relationship Id="rId124" Type="http://schemas.openxmlformats.org/officeDocument/2006/relationships/hyperlink" Target="https://mrjean1.github.io/PyGeodesy/docs/pygeodesy-module.html" TargetMode="External"/><Relationship Id="rId310" Type="http://schemas.openxmlformats.org/officeDocument/2006/relationships/hyperlink" Target="https://mrjean1.github.io/PyGeodesy/docs/pygeodesy.utm-module.html" TargetMode="External"/><Relationship Id="rId70" Type="http://schemas.openxmlformats.org/officeDocument/2006/relationships/hyperlink" Target="https://mrjean1.github.io/PyGeodesy/docs/pygeodesy-module.html" TargetMode="External"/><Relationship Id="rId91" Type="http://schemas.openxmlformats.org/officeDocument/2006/relationships/hyperlink" Target="https://mrjean1.github.io/PyGeodesy/docs/pygeodesy-module.html" TargetMode="External"/><Relationship Id="rId145" Type="http://schemas.openxmlformats.org/officeDocument/2006/relationships/hyperlink" Target="https://mrjean1.github.io/PyGeodesy/docs/pygeodesy.utily-module.html" TargetMode="External"/><Relationship Id="rId166" Type="http://schemas.openxmlformats.org/officeDocument/2006/relationships/hyperlink" Target="https://mrjean1.github.io/PyGeodesy/docs/pygeodesy-module.html" TargetMode="External"/><Relationship Id="rId187" Type="http://schemas.openxmlformats.org/officeDocument/2006/relationships/hyperlink" Target="https://mrjean1.github.io/PyGeodesy/docs/pygeodesy-module.html" TargetMode="External"/><Relationship Id="rId331" Type="http://schemas.openxmlformats.org/officeDocument/2006/relationships/hyperlink" Target="https://mathworld.wolfram.com/Circle-CircleIntersection.html" TargetMode="External"/><Relationship Id="rId352" Type="http://schemas.openxmlformats.org/officeDocument/2006/relationships/hyperlink" Target="https://mrjean1.github.io/PyGeodesy/docs/pygeodesy-module.html" TargetMode="External"/><Relationship Id="rId373" Type="http://schemas.openxmlformats.org/officeDocument/2006/relationships/hyperlink" Target="https://mrjean1.github.io/PyGeodesy/docs/pygeodesy-module.html" TargetMode="External"/><Relationship Id="rId394" Type="http://schemas.openxmlformats.org/officeDocument/2006/relationships/hyperlink" Target="https://mrjean1.github.io/PyGeodesy/docs/pygeodesy-module.html" TargetMode="External"/><Relationship Id="rId408" Type="http://schemas.openxmlformats.org/officeDocument/2006/relationships/hyperlink" Target="https://mrjean1.github.io/PyGeodesy/docs/pygeodesy-module.html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mrjean1.github.io/PyGeodesy/docs/pygeodesy-module.html" TargetMode="External"/><Relationship Id="rId233" Type="http://schemas.openxmlformats.org/officeDocument/2006/relationships/hyperlink" Target="https://mrjean1.github.io/PyGeodesy/docs/pygeodesy-module.html" TargetMode="External"/><Relationship Id="rId254" Type="http://schemas.openxmlformats.org/officeDocument/2006/relationships/hyperlink" Target="https://mrjean1.github.io/PyGeodesy/docs/pygeodesy-module.html" TargetMode="External"/><Relationship Id="rId28" Type="http://schemas.openxmlformats.org/officeDocument/2006/relationships/hyperlink" Target="https://mrjean1.github.io/PyGeodesy/docs/pygeodesy-module.html" TargetMode="External"/><Relationship Id="rId49" Type="http://schemas.openxmlformats.org/officeDocument/2006/relationships/hyperlink" Target="https://mrjean1.github.io/PyGeodesy/docs/pygeodesy-module.html" TargetMode="External"/><Relationship Id="rId114" Type="http://schemas.openxmlformats.org/officeDocument/2006/relationships/hyperlink" Target="https://mrjean1.github.io/PyGeodesy/docs/pygeodesy-module.html" TargetMode="External"/><Relationship Id="rId275" Type="http://schemas.openxmlformats.org/officeDocument/2006/relationships/hyperlink" Target="https://mrjean1.github.io/PyGeodesy/docs/pygeodesy-module.html" TargetMode="External"/><Relationship Id="rId296" Type="http://schemas.openxmlformats.org/officeDocument/2006/relationships/hyperlink" Target="https://mrjean1.github.io/PyGeodesy/docs/pygeodesy-module.html" TargetMode="External"/><Relationship Id="rId300" Type="http://schemas.openxmlformats.org/officeDocument/2006/relationships/hyperlink" Target="https://mrjean1.github.io/PyGeodesy/docs/pygeodesy-module.html" TargetMode="External"/><Relationship Id="rId60" Type="http://schemas.openxmlformats.org/officeDocument/2006/relationships/hyperlink" Target="https://mrjean1.github.io/PyGeodesy/docs/pygeodesy-module.html" TargetMode="External"/><Relationship Id="rId81" Type="http://schemas.openxmlformats.org/officeDocument/2006/relationships/hyperlink" Target="https://www2.unb.ca/gge/Pubs/TR77.pdf" TargetMode="External"/><Relationship Id="rId135" Type="http://schemas.openxmlformats.org/officeDocument/2006/relationships/hyperlink" Target="https://mrjean1.github.io/PyGeodesy/docs/pygeodesy-module.html" TargetMode="External"/><Relationship Id="rId156" Type="http://schemas.openxmlformats.org/officeDocument/2006/relationships/hyperlink" Target="https://mrjean1.github.io/PyGeodesy/docs/pygeodesy-module.html" TargetMode="External"/><Relationship Id="rId177" Type="http://schemas.openxmlformats.org/officeDocument/2006/relationships/hyperlink" Target="https://mrjean1.github.io/PyGeodesy/docs/pygeodesy-module.html" TargetMode="External"/><Relationship Id="rId198" Type="http://schemas.openxmlformats.org/officeDocument/2006/relationships/hyperlink" Target="https://publik.tuwien.ac.at/files/PubDat_247739.pdf" TargetMode="External"/><Relationship Id="rId321" Type="http://schemas.openxmlformats.org/officeDocument/2006/relationships/hyperlink" Target="https://mrjean1.github.io/PyGeodesy/docs/pygeodesy-module.html" TargetMode="External"/><Relationship Id="rId342" Type="http://schemas.openxmlformats.org/officeDocument/2006/relationships/hyperlink" Target="https://mrjean1.github.io/PyGeodesy/docs/pygeodesy-module.html" TargetMode="External"/><Relationship Id="rId363" Type="http://schemas.openxmlformats.org/officeDocument/2006/relationships/hyperlink" Target="https://mrjean1.github.io/PyGeodesy/docs/pygeodesy-module.html" TargetMode="External"/><Relationship Id="rId384" Type="http://schemas.openxmlformats.org/officeDocument/2006/relationships/hyperlink" Target="https://mrjean1.github.io/PyGeodesy/docs/pygeodesy-module.html" TargetMode="External"/><Relationship Id="rId202" Type="http://schemas.openxmlformats.org/officeDocument/2006/relationships/hyperlink" Target="https://mrjean1.github.io/PyGeodesy/docs/pygeodesy-module.html" TargetMode="External"/><Relationship Id="rId223" Type="http://schemas.openxmlformats.org/officeDocument/2006/relationships/hyperlink" Target="https://mrjean1.github.io/PyGeodesy/docs/pygeodesy-module.html" TargetMode="External"/><Relationship Id="rId244" Type="http://schemas.openxmlformats.org/officeDocument/2006/relationships/hyperlink" Target="https://mrjean1.github.io/PyGeodesy/docs/pygeodesy-module.html" TargetMode="External"/><Relationship Id="rId18" Type="http://schemas.openxmlformats.org/officeDocument/2006/relationships/hyperlink" Target="https://mrjean1.github.io/PyGeodesy/docs/pygeodesy-module.html" TargetMode="External"/><Relationship Id="rId39" Type="http://schemas.openxmlformats.org/officeDocument/2006/relationships/hyperlink" Target="https://mrjean1.github.io/PyGeodesy/docs/pygeodesy-module.html" TargetMode="External"/><Relationship Id="rId265" Type="http://schemas.openxmlformats.org/officeDocument/2006/relationships/hyperlink" Target="https://mrjean1.github.io/PyGeodesy/docs/pygeodesy-module.html" TargetMode="External"/><Relationship Id="rId286" Type="http://schemas.openxmlformats.org/officeDocument/2006/relationships/hyperlink" Target="https://mrjean1.github.io/PyGeodesy/docs/pygeodesy-module.html" TargetMode="External"/><Relationship Id="rId50" Type="http://schemas.openxmlformats.org/officeDocument/2006/relationships/hyperlink" Target="https://mrjean1.github.io/PyGeodesy/docs/pygeodesy-module.html" TargetMode="External"/><Relationship Id="rId104" Type="http://schemas.openxmlformats.org/officeDocument/2006/relationships/hyperlink" Target="https://mrjean1.github.io/PyGeodesy/docs/pygeodesy-module.html" TargetMode="External"/><Relationship Id="rId125" Type="http://schemas.openxmlformats.org/officeDocument/2006/relationships/hyperlink" Target="https://mrjean1.github.io/PyGeodesy/docs/pygeodesy-module.html" TargetMode="External"/><Relationship Id="rId146" Type="http://schemas.openxmlformats.org/officeDocument/2006/relationships/hyperlink" Target="https://mrjean1.github.io/PyGeodesy/docs/pygeodesy-module.html" TargetMode="External"/><Relationship Id="rId167" Type="http://schemas.openxmlformats.org/officeDocument/2006/relationships/hyperlink" Target="https://wikipedia.org/wiki/Geographical_distance" TargetMode="External"/><Relationship Id="rId188" Type="http://schemas.openxmlformats.org/officeDocument/2006/relationships/hyperlink" Target="https://mrjean1.github.io/PyGeodesy/docs/pygeodesy-module.html" TargetMode="External"/><Relationship Id="rId311" Type="http://schemas.openxmlformats.org/officeDocument/2006/relationships/hyperlink" Target="https://mrjean1.github.io/PyGeodesy/docs/pygeodesy-module.html" TargetMode="External"/><Relationship Id="rId332" Type="http://schemas.openxmlformats.org/officeDocument/2006/relationships/hyperlink" Target="https://mrjean1.github.io/PyGeodesy/docs/pygeodesy-module.html" TargetMode="External"/><Relationship Id="rId353" Type="http://schemas.openxmlformats.org/officeDocument/2006/relationships/hyperlink" Target="https://mrjean1.github.io/PyGeodesy/docs/pygeodesy-module.html" TargetMode="External"/><Relationship Id="rId374" Type="http://schemas.openxmlformats.org/officeDocument/2006/relationships/hyperlink" Target="https://mrjean1.github.io/PyGeodesy/docs/pygeodesy.utm-module.html" TargetMode="External"/><Relationship Id="rId395" Type="http://schemas.openxmlformats.org/officeDocument/2006/relationships/hyperlink" Target="https://mrjean1.github.io/PyGeodesy/docs/pygeodesy-module.html" TargetMode="External"/><Relationship Id="rId409" Type="http://schemas.openxmlformats.org/officeDocument/2006/relationships/hyperlink" Target="https://mrjean1.github.io/PyGeodesy/docs/pygeodesy-module.html" TargetMode="External"/><Relationship Id="rId71" Type="http://schemas.openxmlformats.org/officeDocument/2006/relationships/hyperlink" Target="https://mrjean1.github.io/PyGeodesy/docs/pygeodesy-module.html" TargetMode="External"/><Relationship Id="rId92" Type="http://schemas.openxmlformats.org/officeDocument/2006/relationships/hyperlink" Target="https://mrjean1.github.io/PyGeodesy/docs/pygeodesy-module.html" TargetMode="External"/><Relationship Id="rId213" Type="http://schemas.openxmlformats.org/officeDocument/2006/relationships/hyperlink" Target="https://mrjean1.github.io/PyGeodesy/docs/pygeodesy-module.html" TargetMode="External"/><Relationship Id="rId234" Type="http://schemas.openxmlformats.org/officeDocument/2006/relationships/hyperlink" Target="https://mrjean1.github.io/PyGeodesy/docs/pygeodesy-module.html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mrjean1.github.io/PyGeodesy/docs/pygeodesy-module.html" TargetMode="External"/><Relationship Id="rId255" Type="http://schemas.openxmlformats.org/officeDocument/2006/relationships/hyperlink" Target="https://mrjean1.github.io/PyGeodesy/docs/pygeodesy-module.html" TargetMode="External"/><Relationship Id="rId276" Type="http://schemas.openxmlformats.org/officeDocument/2006/relationships/hyperlink" Target="https://mrjean1.github.io/PyGeodesy/docs/pygeodesy-module.html" TargetMode="External"/><Relationship Id="rId297" Type="http://schemas.openxmlformats.org/officeDocument/2006/relationships/hyperlink" Target="https://mrjean1.github.io/PyGeodesy/docs/pygeodesy-module.html" TargetMode="External"/><Relationship Id="rId40" Type="http://schemas.openxmlformats.org/officeDocument/2006/relationships/hyperlink" Target="https://nl.wikipedia.org/wiki/Achterwaartse_insnijding" TargetMode="External"/><Relationship Id="rId115" Type="http://schemas.openxmlformats.org/officeDocument/2006/relationships/hyperlink" Target="https://mrjean1.github.io/PyGeodesy/docs/pygeodesy-module.html" TargetMode="External"/><Relationship Id="rId136" Type="http://schemas.openxmlformats.org/officeDocument/2006/relationships/hyperlink" Target="https://mrjean1.github.io/PyGeodesy/docs/pygeodesy-module.html" TargetMode="External"/><Relationship Id="rId157" Type="http://schemas.openxmlformats.org/officeDocument/2006/relationships/hyperlink" Target="https://mrjean1.github.io/PyGeodesy/docs/pygeodesy-module.html" TargetMode="External"/><Relationship Id="rId178" Type="http://schemas.openxmlformats.org/officeDocument/2006/relationships/hyperlink" Target="https://wikipedia.org/wiki/Frechet_distance" TargetMode="External"/><Relationship Id="rId301" Type="http://schemas.openxmlformats.org/officeDocument/2006/relationships/hyperlink" Target="https://mrjean1.github.io/PyGeodesy/docs/pygeodesy-module.html" TargetMode="External"/><Relationship Id="rId322" Type="http://schemas.openxmlformats.org/officeDocument/2006/relationships/hyperlink" Target="https://mrjean1.github.io/PyGeodesy/docs/pygeodesy-module.html" TargetMode="External"/><Relationship Id="rId343" Type="http://schemas.openxmlformats.org/officeDocument/2006/relationships/hyperlink" Target="https://mrjean1.github.io/PyGeodesy/docs/pygeodesy-module.html" TargetMode="External"/><Relationship Id="rId364" Type="http://schemas.openxmlformats.org/officeDocument/2006/relationships/hyperlink" Target="https://apps.dtic.mil/dtic/tr/fulltext/u2/703541.pdf" TargetMode="External"/><Relationship Id="rId61" Type="http://schemas.openxmlformats.org/officeDocument/2006/relationships/hyperlink" Target="https://wikipedia.org/wiki/Sutherland-Hodgman_algorithm" TargetMode="External"/><Relationship Id="rId82" Type="http://schemas.openxmlformats.org/officeDocument/2006/relationships/hyperlink" Target="https://www.movable-type.co.uk/scripts/latlong.html" TargetMode="External"/><Relationship Id="rId199" Type="http://schemas.openxmlformats.org/officeDocument/2006/relationships/hyperlink" Target="https://publik.tuwien.ac.at/files/PubDat_247739.pdf" TargetMode="External"/><Relationship Id="rId203" Type="http://schemas.openxmlformats.org/officeDocument/2006/relationships/hyperlink" Target="https://www.movable-type.co.uk/scripts/latlong.html" TargetMode="External"/><Relationship Id="rId385" Type="http://schemas.openxmlformats.org/officeDocument/2006/relationships/hyperlink" Target="https://mrjean1.github.io/PyGeodesy/docs/pygeodesy-module.html" TargetMode="External"/><Relationship Id="rId19" Type="http://schemas.openxmlformats.org/officeDocument/2006/relationships/hyperlink" Target="https://mrjean1.github.io/PyGeodesy/docs/pygeodesy-module.html" TargetMode="External"/><Relationship Id="rId224" Type="http://schemas.openxmlformats.org/officeDocument/2006/relationships/hyperlink" Target="https://mrjean1.github.io/PyGeodesy/docs/pygeodesy-module.html" TargetMode="External"/><Relationship Id="rId245" Type="http://schemas.openxmlformats.org/officeDocument/2006/relationships/hyperlink" Target="https://mrjean1.github.io/PyGeodesy/docs/pygeodesy-module.html" TargetMode="External"/><Relationship Id="rId266" Type="http://schemas.openxmlformats.org/officeDocument/2006/relationships/hyperlink" Target="https://mrjean1.github.io/PyGeodesy/docs/pygeodesy-module.html" TargetMode="External"/><Relationship Id="rId287" Type="http://schemas.openxmlformats.org/officeDocument/2006/relationships/hyperlink" Target="https://mrjean1.github.io/PyGeodesy/docs/pygeodesy-module.html" TargetMode="External"/><Relationship Id="rId410" Type="http://schemas.openxmlformats.org/officeDocument/2006/relationships/hyperlink" Target="https://mrjean1.github.io/PyGeodesy/docs/pygeodesy-module.html" TargetMode="External"/><Relationship Id="rId30" Type="http://schemas.openxmlformats.org/officeDocument/2006/relationships/hyperlink" Target="https://mrjean1.github.io/PyGeodesy/docs/pygeodesy-module.html" TargetMode="External"/><Relationship Id="rId105" Type="http://schemas.openxmlformats.org/officeDocument/2006/relationships/hyperlink" Target="https://mrjean1.github.io/PyGeodesy/docs/pygeodesy-module.html" TargetMode="External"/><Relationship Id="rId126" Type="http://schemas.openxmlformats.org/officeDocument/2006/relationships/hyperlink" Target="https://mrjean1.github.io/PyGeodesy/docs/pygeodesy-module.html" TargetMode="External"/><Relationship Id="rId147" Type="http://schemas.openxmlformats.org/officeDocument/2006/relationships/hyperlink" Target="https://mrjean1.github.io/PyGeodesy/docs/pygeodesy.deprecated-module.html" TargetMode="External"/><Relationship Id="rId168" Type="http://schemas.openxmlformats.org/officeDocument/2006/relationships/hyperlink" Target="https://mrjean1.github.io/PyGeodesy/docs/pygeodesy-module.html" TargetMode="External"/><Relationship Id="rId312" Type="http://schemas.openxmlformats.org/officeDocument/2006/relationships/hyperlink" Target="https://mrjean1.github.io/PyGeodesy/docs/pygeodesy-module.html" TargetMode="External"/><Relationship Id="rId333" Type="http://schemas.openxmlformats.org/officeDocument/2006/relationships/hyperlink" Target="https://mrjean1.github.io/PyGeodesy/docs/pygeodesy-module.html" TargetMode="External"/><Relationship Id="rId354" Type="http://schemas.openxmlformats.org/officeDocument/2006/relationships/hyperlink" Target="https://mrjean1.github.io/PyGeodesy/docs/pygeodesy-module.html" TargetMode="External"/><Relationship Id="rId51" Type="http://schemas.openxmlformats.org/officeDocument/2006/relationships/hyperlink" Target="https://mrjean1.github.io/PyGeodesy/docs/pygeodesy-module.html" TargetMode="External"/><Relationship Id="rId72" Type="http://schemas.openxmlformats.org/officeDocument/2006/relationships/hyperlink" Target="https://mrjean1.github.io/PyGeodesy/docs/pygeodesy-module.html" TargetMode="External"/><Relationship Id="rId93" Type="http://schemas.openxmlformats.org/officeDocument/2006/relationships/hyperlink" Target="https://mrjean1.github.io/PyGeodesy/docs/pygeodesy-module.html" TargetMode="External"/><Relationship Id="rId189" Type="http://schemas.openxmlformats.org/officeDocument/2006/relationships/hyperlink" Target="https://mrjean1.github.io/PyGeodesy/docs/pygeodesy-module.html" TargetMode="External"/><Relationship Id="rId375" Type="http://schemas.openxmlformats.org/officeDocument/2006/relationships/hyperlink" Target="https://mrjean1.github.io/PyGeodesy/docs/pygeodesy-module.html" TargetMode="External"/><Relationship Id="rId396" Type="http://schemas.openxmlformats.org/officeDocument/2006/relationships/hyperlink" Target="https://mrjean1.github.io/PyGeodesy/docs/pygeodesy-module.html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mrjean1.github.io/PyGeodesy/docs/pygeodesy-module.html" TargetMode="External"/><Relationship Id="rId235" Type="http://schemas.openxmlformats.org/officeDocument/2006/relationships/hyperlink" Target="https://mrjean1.github.io/PyGeodesy/docs/pygeodesy-module.html" TargetMode="External"/><Relationship Id="rId256" Type="http://schemas.openxmlformats.org/officeDocument/2006/relationships/hyperlink" Target="https://mrjean1.github.io/PyGeodesy/docs/pygeodesy-module.html" TargetMode="External"/><Relationship Id="rId277" Type="http://schemas.openxmlformats.org/officeDocument/2006/relationships/hyperlink" Target="https://mrjean1.github.io/PyGeodesy/docs/pygeodesy-module.html" TargetMode="External"/><Relationship Id="rId298" Type="http://schemas.openxmlformats.org/officeDocument/2006/relationships/hyperlink" Target="https://mrjean1.github.io/PyGeodesy/docs/pygeodesy-module.html" TargetMode="External"/><Relationship Id="rId400" Type="http://schemas.openxmlformats.org/officeDocument/2006/relationships/hyperlink" Target="https://mrjean1.github.io/PyGeodesy/docs/pygeodesy-module.html" TargetMode="External"/><Relationship Id="rId116" Type="http://schemas.openxmlformats.org/officeDocument/2006/relationships/hyperlink" Target="https://mrjean1.github.io/PyGeodesy/docs/pygeodesy.azimuthal.Equidistant-class.html" TargetMode="External"/><Relationship Id="rId137" Type="http://schemas.openxmlformats.org/officeDocument/2006/relationships/hyperlink" Target="https://mrjean1.github.io/PyGeodesy/docs/pygeodesy-module.html" TargetMode="External"/><Relationship Id="rId158" Type="http://schemas.openxmlformats.org/officeDocument/2006/relationships/hyperlink" Target="https://mrjean1.github.io/PyGeodesy/docs/pygeodesy-module.html" TargetMode="External"/><Relationship Id="rId302" Type="http://schemas.openxmlformats.org/officeDocument/2006/relationships/hyperlink" Target="https://mrjean1.github.io/PyGeodesy/docs/pygeodesy-module.html" TargetMode="External"/><Relationship Id="rId323" Type="http://schemas.openxmlformats.org/officeDocument/2006/relationships/hyperlink" Target="https://mrjean1.github.io/PyGeodesy/docs/pygeodesy-module.html" TargetMode="External"/><Relationship Id="rId344" Type="http://schemas.openxmlformats.org/officeDocument/2006/relationships/hyperlink" Target="https://mrjean1.github.io/PyGeodesy/docs/pygeodesy-module.html" TargetMode="External"/><Relationship Id="rId20" Type="http://schemas.openxmlformats.org/officeDocument/2006/relationships/hyperlink" Target="https://mrjean1.github.io/PyGeodesy/docs/pygeodesy-module.html" TargetMode="External"/><Relationship Id="rId41" Type="http://schemas.openxmlformats.org/officeDocument/2006/relationships/hyperlink" Target="https://mrjean1.github.io/PyGeodesy/docs/pygeodesy-module.html" TargetMode="External"/><Relationship Id="rId62" Type="http://schemas.openxmlformats.org/officeDocument/2006/relationships/hyperlink" Target="https://mrjean1.github.io/PyGeodesy/docs/pygeodesy-module.html" TargetMode="External"/><Relationship Id="rId83" Type="http://schemas.openxmlformats.org/officeDocument/2006/relationships/hyperlink" Target="https://mrjean1.github.io/PyGeodesy/docs/pygeodesy-module.html" TargetMode="External"/><Relationship Id="rId179" Type="http://schemas.openxmlformats.org/officeDocument/2006/relationships/hyperlink" Target="https://mrjean1.github.io/PyGeodesy/docs/pygeodesy-module.html" TargetMode="External"/><Relationship Id="rId365" Type="http://schemas.openxmlformats.org/officeDocument/2006/relationships/hyperlink" Target="https://mrjean1.github.io/PyGeodesy/docs/pygeodesy-module.html" TargetMode="External"/><Relationship Id="rId386" Type="http://schemas.openxmlformats.org/officeDocument/2006/relationships/hyperlink" Target="https://mrjean1.github.io/PyGeodesy/docs/pygeodesy-module.html" TargetMode="External"/><Relationship Id="rId190" Type="http://schemas.openxmlformats.org/officeDocument/2006/relationships/hyperlink" Target="https://mrjean1.github.io/PyGeodesy/docs/pygeodesy.azimuthal.Gnomonic-class.html" TargetMode="External"/><Relationship Id="rId204" Type="http://schemas.openxmlformats.org/officeDocument/2006/relationships/hyperlink" Target="https://mrjean1.github.io/PyGeodesy/docs/pygeodesy-module.html" TargetMode="External"/><Relationship Id="rId225" Type="http://schemas.openxmlformats.org/officeDocument/2006/relationships/hyperlink" Target="https://mrjean1.github.io/PyGeodesy/docs/pygeodesy-module.html" TargetMode="External"/><Relationship Id="rId246" Type="http://schemas.openxmlformats.org/officeDocument/2006/relationships/hyperlink" Target="https://mrjean1.github.io/PyGeodesy/docs/pygeodesy-module.html" TargetMode="External"/><Relationship Id="rId267" Type="http://schemas.openxmlformats.org/officeDocument/2006/relationships/hyperlink" Target="https://mrjean1.github.io/PyGeodesy/docs/pygeodesy-module.html" TargetMode="External"/><Relationship Id="rId288" Type="http://schemas.openxmlformats.org/officeDocument/2006/relationships/hyperlink" Target="https://mrjean1.github.io/PyGeodesy/docs/pygeodesy-module.html" TargetMode="External"/><Relationship Id="rId411" Type="http://schemas.openxmlformats.org/officeDocument/2006/relationships/hyperlink" Target="https://mrjean1.github.io/PyGeodesy/docs/pygeodesy-module.html" TargetMode="External"/><Relationship Id="rId106" Type="http://schemas.openxmlformats.org/officeDocument/2006/relationships/hyperlink" Target="https://mrjean1.github.io/PyGeodesy/docs/pygeodesy-module.html" TargetMode="External"/><Relationship Id="rId127" Type="http://schemas.openxmlformats.org/officeDocument/2006/relationships/hyperlink" Target="https://mrjean1.github.io/PyGeodesy/docs/pygeodesy-module.html" TargetMode="External"/><Relationship Id="rId313" Type="http://schemas.openxmlformats.org/officeDocument/2006/relationships/hyperlink" Target="https://mrjean1.github.io/PyGeodesy/docs/pygeodesy-module.html" TargetMode="External"/><Relationship Id="rId10" Type="http://schemas.openxmlformats.org/officeDocument/2006/relationships/hyperlink" Target="https://mrjean1.github.io/PyGeodesy/docs/pygeodesy-module.html" TargetMode="External"/><Relationship Id="rId31" Type="http://schemas.openxmlformats.org/officeDocument/2006/relationships/hyperlink" Target="https://mrjean1.github.io/PyGeodesy/docs/pygeodesy-module.html" TargetMode="External"/><Relationship Id="rId52" Type="http://schemas.openxmlformats.org/officeDocument/2006/relationships/hyperlink" Target="https://mrjean1.github.io/PyGeodesy/docs/pygeodesy.clipy-module.html" TargetMode="External"/><Relationship Id="rId73" Type="http://schemas.openxmlformats.org/officeDocument/2006/relationships/hyperlink" Target="https://mrjean1.github.io/PyGeodesy/docs/pygeodesy-module.html" TargetMode="External"/><Relationship Id="rId94" Type="http://schemas.openxmlformats.org/officeDocument/2006/relationships/hyperlink" Target="https://mrjean1.github.io/PyGeodesy/docs/pygeodesy.epsg-module.html" TargetMode="External"/><Relationship Id="rId148" Type="http://schemas.openxmlformats.org/officeDocument/2006/relationships/hyperlink" Target="https://mrjean1.github.io/PyGeodesy/docs/pygeodesy-module.html" TargetMode="External"/><Relationship Id="rId169" Type="http://schemas.openxmlformats.org/officeDocument/2006/relationships/hyperlink" Target="https://wikipedia.org/wiki/Geographical_distance" TargetMode="External"/><Relationship Id="rId334" Type="http://schemas.openxmlformats.org/officeDocument/2006/relationships/hyperlink" Target="https://mrjean1.github.io/PyGeodesy/docs/pygeodesy-module.html" TargetMode="External"/><Relationship Id="rId355" Type="http://schemas.openxmlformats.org/officeDocument/2006/relationships/hyperlink" Target="https://mrjean1.github.io/PyGeodesy/docs/pygeodesy-module.html" TargetMode="External"/><Relationship Id="rId376" Type="http://schemas.openxmlformats.org/officeDocument/2006/relationships/hyperlink" Target="https://mrjean1.github.io/PyGeodesy/docs/pygeodesy-module.html" TargetMode="External"/><Relationship Id="rId397" Type="http://schemas.openxmlformats.org/officeDocument/2006/relationships/hyperlink" Target="https://mrjean1.github.io/PyGeodesy/docs/pygeodesy.utm-module.html" TargetMode="External"/><Relationship Id="rId4" Type="http://schemas.openxmlformats.org/officeDocument/2006/relationships/styles" Target="styles.xml"/><Relationship Id="rId180" Type="http://schemas.openxmlformats.org/officeDocument/2006/relationships/hyperlink" Target="https://mrjean1.github.io/PyGeodesy/docs/pygeodesy-module.html" TargetMode="External"/><Relationship Id="rId215" Type="http://schemas.openxmlformats.org/officeDocument/2006/relationships/hyperlink" Target="https://mrjean1.github.io/PyGeodesy/docs/pygeodesy-module.html" TargetMode="External"/><Relationship Id="rId236" Type="http://schemas.openxmlformats.org/officeDocument/2006/relationships/hyperlink" Target="https://mrjean1.github.io/PyGeodesy/docs/pygeodesy-module.html" TargetMode="External"/><Relationship Id="rId257" Type="http://schemas.openxmlformats.org/officeDocument/2006/relationships/hyperlink" Target="https://mrjean1.github.io/PyGeodesy/docs/pygeodesy-module.html" TargetMode="External"/><Relationship Id="rId278" Type="http://schemas.openxmlformats.org/officeDocument/2006/relationships/hyperlink" Target="https://mrjean1.github.io/PyGeodesy/docs/pygeodesy-module.html" TargetMode="External"/><Relationship Id="rId401" Type="http://schemas.openxmlformats.org/officeDocument/2006/relationships/hyperlink" Target="https://mrjean1.github.io/PyGeodesy/docs/pygeodesy-module.html" TargetMode="External"/><Relationship Id="rId303" Type="http://schemas.openxmlformats.org/officeDocument/2006/relationships/hyperlink" Target="https://mrjean1.github.io/PyGeodesy/docs/pygeodesy-module.html" TargetMode="External"/><Relationship Id="rId42" Type="http://schemas.openxmlformats.org/officeDocument/2006/relationships/hyperlink" Target="https://mrjean1.github.io/PyGeodesy/docs/pygeodesy-module.html" TargetMode="External"/><Relationship Id="rId84" Type="http://schemas.openxmlformats.org/officeDocument/2006/relationships/hyperlink" Target="https://www.movable-type.co.uk/scripts/latlong.html" TargetMode="External"/><Relationship Id="rId138" Type="http://schemas.openxmlformats.org/officeDocument/2006/relationships/hyperlink" Target="https://mrjean1.github.io/PyGeodesy/docs/pygeodesy-module.html" TargetMode="External"/><Relationship Id="rId345" Type="http://schemas.openxmlformats.org/officeDocument/2006/relationships/hyperlink" Target="https://mrjean1.github.io/PyGeodesy/docs/pygeodesy-module.html" TargetMode="External"/><Relationship Id="rId387" Type="http://schemas.openxmlformats.org/officeDocument/2006/relationships/hyperlink" Target="https://mrjean1.github.io/PyGeodesy/docs/pygeodesy-module.html" TargetMode="External"/><Relationship Id="rId191" Type="http://schemas.openxmlformats.org/officeDocument/2006/relationships/hyperlink" Target="https://mrjean1.github.io/PyGeodesy/docs/pygeodesy-module.html" TargetMode="External"/><Relationship Id="rId205" Type="http://schemas.openxmlformats.org/officeDocument/2006/relationships/hyperlink" Target="https://mrjean1.github.io/PyGeodesy/docs/pygeodesy-module.html" TargetMode="External"/><Relationship Id="rId247" Type="http://schemas.openxmlformats.org/officeDocument/2006/relationships/hyperlink" Target="https://mrjean1.github.io/PyGeodesy/docs/pygeodesy.iters-module.html" TargetMode="External"/><Relationship Id="rId412" Type="http://schemas.openxmlformats.org/officeDocument/2006/relationships/hyperlink" Target="https://mrjean1.github.io/PyGeodesy/docs/pygeodesy-module.html" TargetMode="External"/><Relationship Id="rId107" Type="http://schemas.openxmlformats.org/officeDocument/2006/relationships/hyperlink" Target="https://sourceforge.net/projects/geographiclib/files/testdata/" TargetMode="External"/><Relationship Id="rId289" Type="http://schemas.openxmlformats.org/officeDocument/2006/relationships/hyperlink" Target="https://mrjean1.github.io/PyGeodesy/docs/pygeodesy-module.html" TargetMode="External"/><Relationship Id="rId11" Type="http://schemas.openxmlformats.org/officeDocument/2006/relationships/hyperlink" Target="https://mrjean1.github.io/PyGeodesy/docs/pygeodesy-module.html" TargetMode="External"/><Relationship Id="rId53" Type="http://schemas.openxmlformats.org/officeDocument/2006/relationships/hyperlink" Target="https://mrjean1.github.io/PyGeodesy/docs/pygeodesy-module.html" TargetMode="External"/><Relationship Id="rId149" Type="http://schemas.openxmlformats.org/officeDocument/2006/relationships/hyperlink" Target="https://mrjean1.github.io/PyGeodesy/docs/pygeodesy.units.Easting-class.html" TargetMode="External"/><Relationship Id="rId314" Type="http://schemas.openxmlformats.org/officeDocument/2006/relationships/hyperlink" Target="https://mrjean1.github.io/PyGeodesy/docs/pygeodesy-module.html" TargetMode="External"/><Relationship Id="rId356" Type="http://schemas.openxmlformats.org/officeDocument/2006/relationships/hyperlink" Target="https://mrjean1.github.io/PyGeodesy/docs/pygeodesy-module.html" TargetMode="External"/><Relationship Id="rId398" Type="http://schemas.openxmlformats.org/officeDocument/2006/relationships/hyperlink" Target="https://mrjean1.github.io/PyGeodesy/docs/pygeodesy-module.html" TargetMode="External"/><Relationship Id="rId95" Type="http://schemas.openxmlformats.org/officeDocument/2006/relationships/hyperlink" Target="https://mrjean1.github.io/PyGeodesy/docs/pygeodesy-module.html" TargetMode="External"/><Relationship Id="rId160" Type="http://schemas.openxmlformats.org/officeDocument/2006/relationships/hyperlink" Target="https://mrjean1.github.io/PyGeodesy/docs/pygeodesy-module.html" TargetMode="External"/><Relationship Id="rId216" Type="http://schemas.openxmlformats.org/officeDocument/2006/relationships/hyperlink" Target="https://mrjean1.github.io/PyGeodesy/docs/pygeodesy-module.html" TargetMode="External"/><Relationship Id="rId258" Type="http://schemas.openxmlformats.org/officeDocument/2006/relationships/hyperlink" Target="https://wikipedia.org/wiki/Spherical_lune" TargetMode="External"/><Relationship Id="rId22" Type="http://schemas.openxmlformats.org/officeDocument/2006/relationships/hyperlink" Target="https://mrjean1.github.io/PyGeodesy/docs/pygeodesy-module.html" TargetMode="External"/><Relationship Id="rId64" Type="http://schemas.openxmlformats.org/officeDocument/2006/relationships/hyperlink" Target="https://mrjean1.github.io/PyGeodesy/docs/pygeodesy-module.html" TargetMode="External"/><Relationship Id="rId118" Type="http://schemas.openxmlformats.org/officeDocument/2006/relationships/hyperlink" Target="https://www.movable-type.co.uk/scripts/latlong.html" TargetMode="External"/><Relationship Id="rId325" Type="http://schemas.openxmlformats.org/officeDocument/2006/relationships/hyperlink" Target="https://mrjean1.github.io/PyGeodesy/docs/pygeodesy-module.html" TargetMode="External"/><Relationship Id="rId367" Type="http://schemas.openxmlformats.org/officeDocument/2006/relationships/hyperlink" Target="https://mrjean1.github.io/PyGeodesy/docs/pygeodesy-module.html" TargetMode="External"/><Relationship Id="rId171" Type="http://schemas.openxmlformats.org/officeDocument/2006/relationships/hyperlink" Target="https://mrjean1.github.io/PyGeodesy/docs/pygeodesy-module.html" TargetMode="External"/><Relationship Id="rId227" Type="http://schemas.openxmlformats.org/officeDocument/2006/relationships/hyperlink" Target="https://mrjean1.github.io/PyGeodesy/docs/pygeodesy-module.html" TargetMode="External"/><Relationship Id="rId269" Type="http://schemas.openxmlformats.org/officeDocument/2006/relationships/hyperlink" Target="https://mrjean1.github.io/PyGeodesy/docs/pygeodesy-module.html" TargetMode="External"/><Relationship Id="rId33" Type="http://schemas.openxmlformats.org/officeDocument/2006/relationships/hyperlink" Target="https://mrjean1.github.io/PyGeodesy/docs/pygeodesy-module.html" TargetMode="External"/><Relationship Id="rId129" Type="http://schemas.openxmlformats.org/officeDocument/2006/relationships/hyperlink" Target="https://mathworld.wolfram.com/GirardsSphericalExcessFormula.html" TargetMode="External"/><Relationship Id="rId280" Type="http://schemas.openxmlformats.org/officeDocument/2006/relationships/hyperlink" Target="https://mrjean1.github.io/PyGeodesy/docs/pygeodesy-module.html" TargetMode="External"/><Relationship Id="rId336" Type="http://schemas.openxmlformats.org/officeDocument/2006/relationships/hyperlink" Target="https://mrjean1.github.io/PyGeodesy/docs/pygeodesy-module.html" TargetMode="External"/><Relationship Id="rId75" Type="http://schemas.openxmlformats.org/officeDocument/2006/relationships/hyperlink" Target="https://mrjean1.github.io/PyGeodesy/docs/pygeodesy-module.html" TargetMode="External"/><Relationship Id="rId140" Type="http://schemas.openxmlformats.org/officeDocument/2006/relationships/hyperlink" Target="https://mrjean1.github.io/PyGeodesy/docs/pygeodesy-module.html" TargetMode="External"/><Relationship Id="rId182" Type="http://schemas.openxmlformats.org/officeDocument/2006/relationships/hyperlink" Target="https://mrjean1.github.io/PyGeodesy/docs/pygeodesy-module.html" TargetMode="External"/><Relationship Id="rId378" Type="http://schemas.openxmlformats.org/officeDocument/2006/relationships/hyperlink" Target="https://mrjean1.github.io/PyGeodesy/docs/pygeodesy-module.html" TargetMode="External"/><Relationship Id="rId403" Type="http://schemas.openxmlformats.org/officeDocument/2006/relationships/hyperlink" Target="https://mrjean1.github.io/PyGeodesy/docs/pygeodesy-module.html" TargetMode="External"/><Relationship Id="rId6" Type="http://schemas.openxmlformats.org/officeDocument/2006/relationships/webSettings" Target="webSettings.xml"/><Relationship Id="rId238" Type="http://schemas.openxmlformats.org/officeDocument/2006/relationships/hyperlink" Target="https://mrjean1.github.io/PyGeodesy/docs/pygeodesy-module.html" TargetMode="External"/><Relationship Id="rId291" Type="http://schemas.openxmlformats.org/officeDocument/2006/relationships/hyperlink" Target="https://mrjean1.github.io/PyGeodesy/docs/pygeodesy-module.html" TargetMode="External"/><Relationship Id="rId305" Type="http://schemas.openxmlformats.org/officeDocument/2006/relationships/hyperlink" Target="https://mrjean1.github.io/PyGeodesy/docs/pygeodesy-module.html" TargetMode="External"/><Relationship Id="rId347" Type="http://schemas.openxmlformats.org/officeDocument/2006/relationships/hyperlink" Target="https://mrjean1.github.io/PyGeodesy/docs/pygeodesy-module.html" TargetMode="External"/><Relationship Id="rId44" Type="http://schemas.openxmlformats.org/officeDocument/2006/relationships/hyperlink" Target="https://mrjean1.github.io/PyGeodesy/docs/pygeodesy-module.html" TargetMode="External"/><Relationship Id="rId86" Type="http://schemas.openxmlformats.org/officeDocument/2006/relationships/hyperlink" Target="https://www.movable-type.co.uk/scripts/latlong.html" TargetMode="External"/><Relationship Id="rId151" Type="http://schemas.openxmlformats.org/officeDocument/2006/relationships/hyperlink" Target="https://mrjean1.github.io/PyGeodesy/docs/pygeodesy-module.html" TargetMode="External"/><Relationship Id="rId389" Type="http://schemas.openxmlformats.org/officeDocument/2006/relationships/hyperlink" Target="https://mrjean1.github.io/PyGeodesy/docs/pygeodesy-module.html" TargetMode="External"/><Relationship Id="rId193" Type="http://schemas.openxmlformats.org/officeDocument/2006/relationships/hyperlink" Target="https://mrjean1.github.io/PyGeodesy/docs/pygeodesy-module.html" TargetMode="External"/><Relationship Id="rId207" Type="http://schemas.openxmlformats.org/officeDocument/2006/relationships/hyperlink" Target="https://mrjean1.github.io/PyGeodesy/docs/pygeodesy-module.html" TargetMode="External"/><Relationship Id="rId249" Type="http://schemas.openxmlformats.org/officeDocument/2006/relationships/hyperlink" Target="https://mrjean1.github.io/PyGeodesy/docs/pygeodesy-module.html" TargetMode="External"/><Relationship Id="rId414" Type="http://schemas.openxmlformats.org/officeDocument/2006/relationships/theme" Target="theme/theme1.xml"/><Relationship Id="rId13" Type="http://schemas.openxmlformats.org/officeDocument/2006/relationships/hyperlink" Target="https://mrjean1.github.io/PyGeodesy/docs/pygeodesy-module.html" TargetMode="External"/><Relationship Id="rId109" Type="http://schemas.openxmlformats.org/officeDocument/2006/relationships/hyperlink" Target="https://mrjean1.github.io/PyGeodesy/docs/pygeodesy-module.html" TargetMode="External"/><Relationship Id="rId260" Type="http://schemas.openxmlformats.org/officeDocument/2006/relationships/hyperlink" Target="https://mrjean1.github.io/PyGeodesy/docs/pygeodesy-module.html" TargetMode="External"/><Relationship Id="rId316" Type="http://schemas.openxmlformats.org/officeDocument/2006/relationships/hyperlink" Target="https://mrjean1.github.io/PyGeodesy/docs/pygeodesy-module.html" TargetMode="External"/><Relationship Id="rId55" Type="http://schemas.openxmlformats.org/officeDocument/2006/relationships/hyperlink" Target="https://mrjean1.github.io/PyGeodesy/docs/pygeodesy-module.html" TargetMode="External"/><Relationship Id="rId97" Type="http://schemas.openxmlformats.org/officeDocument/2006/relationships/hyperlink" Target="https://mrjean1.github.io/PyGeodesy/docs/pygeodesy-module.html" TargetMode="External"/><Relationship Id="rId120" Type="http://schemas.openxmlformats.org/officeDocument/2006/relationships/hyperlink" Target="https://mrjean1.github.io/PyGeodesy/docs/pygeodesy-module.html" TargetMode="External"/><Relationship Id="rId358" Type="http://schemas.openxmlformats.org/officeDocument/2006/relationships/hyperlink" Target="https://mrjean1.github.io/PyGeodesy/docs/pygeodesy-module.html" TargetMode="External"/><Relationship Id="rId162" Type="http://schemas.openxmlformats.org/officeDocument/2006/relationships/hyperlink" Target="https://mrjean1.github.io/PyGeodesy/docs/pygeodesy-module.html" TargetMode="External"/><Relationship Id="rId218" Type="http://schemas.openxmlformats.org/officeDocument/2006/relationships/hyperlink" Target="https://mrjean1.github.io/PyGeodesy/docs/pygeodesy-module.html" TargetMode="External"/><Relationship Id="rId271" Type="http://schemas.openxmlformats.org/officeDocument/2006/relationships/hyperlink" Target="https://mrjean1.github.io/PyGeodesy/docs/pygeodesy-module.html" TargetMode="External"/><Relationship Id="rId24" Type="http://schemas.openxmlformats.org/officeDocument/2006/relationships/hyperlink" Target="https://mrjean1.github.io/PyGeodesy/docs/pygeodesy-module.html" TargetMode="External"/><Relationship Id="rId66" Type="http://schemas.openxmlformats.org/officeDocument/2006/relationships/hyperlink" Target="https://mrjean1.github.io/PyGeodesy/docs/pygeodesy-module.html" TargetMode="External"/><Relationship Id="rId131" Type="http://schemas.openxmlformats.org/officeDocument/2006/relationships/hyperlink" Target="https://mrjean1.github.io/PyGeodesy/docs/pygeodesy-module.html" TargetMode="External"/><Relationship Id="rId327" Type="http://schemas.openxmlformats.org/officeDocument/2006/relationships/hyperlink" Target="https://mrjean1.github.io/PyGeodesy/docs/pygeodesy-module.html" TargetMode="External"/><Relationship Id="rId369" Type="http://schemas.openxmlformats.org/officeDocument/2006/relationships/hyperlink" Target="https://mrjean1.github.io/PyGeodesy/docs/pygeodesy-module.html" TargetMode="External"/><Relationship Id="rId173" Type="http://schemas.openxmlformats.org/officeDocument/2006/relationships/hyperlink" Target="https://mrjean1.github.io/PyGeodesy/docs/pygeodesy-module.html" TargetMode="External"/><Relationship Id="rId229" Type="http://schemas.openxmlformats.org/officeDocument/2006/relationships/hyperlink" Target="https://mrjean1.github.io/PyGeodesy/docs/pygeodesy-module.html" TargetMode="External"/><Relationship Id="rId380" Type="http://schemas.openxmlformats.org/officeDocument/2006/relationships/hyperlink" Target="https://mrjean1.github.io/PyGeodesy/docs/pygeodesy-module.html" TargetMode="External"/><Relationship Id="rId240" Type="http://schemas.openxmlformats.org/officeDocument/2006/relationships/hyperlink" Target="https://mrjean1.github.io/PyGeodesy/docs/pygeodesy-module.html" TargetMode="External"/><Relationship Id="rId35" Type="http://schemas.openxmlformats.org/officeDocument/2006/relationships/hyperlink" Target="https://mrjean1.github.io/PyGeodesy/docs/pygeodesy-module.html" TargetMode="External"/><Relationship Id="rId77" Type="http://schemas.openxmlformats.org/officeDocument/2006/relationships/hyperlink" Target="https://mrjean1.github.io/PyGeodesy/docs/pygeodesy-module.html" TargetMode="External"/><Relationship Id="rId100" Type="http://schemas.openxmlformats.org/officeDocument/2006/relationships/hyperlink" Target="https://mrjean1.github.io/PyGeodesy/docs/pygeodesy-module.html" TargetMode="External"/><Relationship Id="rId282" Type="http://schemas.openxmlformats.org/officeDocument/2006/relationships/hyperlink" Target="https://mrjean1.github.io/PyGeodesy/docs/pygeodesy-module.html" TargetMode="External"/><Relationship Id="rId338" Type="http://schemas.openxmlformats.org/officeDocument/2006/relationships/hyperlink" Target="https://mrjean1.github.io/PyGeodesy/docs/pygeodesy.units.Scalar_-class.html" TargetMode="External"/><Relationship Id="rId8" Type="http://schemas.openxmlformats.org/officeDocument/2006/relationships/hyperlink" Target="https://mrjean1.github.io/PyGeodesy/docs/pygeodesy-module.html" TargetMode="External"/><Relationship Id="rId142" Type="http://schemas.openxmlformats.org/officeDocument/2006/relationships/hyperlink" Target="https://mrjean1.github.io/PyGeodesy/docs/pygeodesy-module.html" TargetMode="External"/><Relationship Id="rId184" Type="http://schemas.openxmlformats.org/officeDocument/2006/relationships/hyperlink" Target="https://mrjean1.github.io/PyGeodesy/docs/pygeodesy-module.html" TargetMode="External"/><Relationship Id="rId391" Type="http://schemas.openxmlformats.org/officeDocument/2006/relationships/hyperlink" Target="https://mrjean1.github.io/PyGeodesy/docs/pygeodesy-module.html" TargetMode="External"/><Relationship Id="rId405" Type="http://schemas.openxmlformats.org/officeDocument/2006/relationships/hyperlink" Target="https://wikipedia.org/wiki/Snellius%E2%80%93Pothenot_problem" TargetMode="External"/><Relationship Id="rId251" Type="http://schemas.openxmlformats.org/officeDocument/2006/relationships/hyperlink" Target="https://mrjean1.github.io/PyGeodesy/docs/pygeodesy-module.html" TargetMode="External"/><Relationship Id="rId46" Type="http://schemas.openxmlformats.org/officeDocument/2006/relationships/hyperlink" Target="https://mrjean1.github.io/PyGeodesy/docs/pygeodesy-module.html" TargetMode="External"/><Relationship Id="rId293" Type="http://schemas.openxmlformats.org/officeDocument/2006/relationships/hyperlink" Target="https://mrjean1.github.io/PyGeodesy/docs/pygeodesy-module.html" TargetMode="External"/><Relationship Id="rId307" Type="http://schemas.openxmlformats.org/officeDocument/2006/relationships/hyperlink" Target="https://mrjean1.github.io/PyGeodesy/docs/pygeodesy-module.html" TargetMode="External"/><Relationship Id="rId349" Type="http://schemas.openxmlformats.org/officeDocument/2006/relationships/hyperlink" Target="https://mrjean1.github.io/PyGeodesy/docs/pygeodesy-module.html" TargetMode="External"/><Relationship Id="rId88" Type="http://schemas.openxmlformats.org/officeDocument/2006/relationships/hyperlink" Target="https://mrjean1.github.io/PyGeodesy/docs/pygeodesy-module.html" TargetMode="External"/><Relationship Id="rId111" Type="http://schemas.openxmlformats.org/officeDocument/2006/relationships/hyperlink" Target="https://mrjean1.github.io/PyGeodesy/docs/pygeodesy.streprs-module.html" TargetMode="External"/><Relationship Id="rId153" Type="http://schemas.openxmlformats.org/officeDocument/2006/relationships/hyperlink" Target="https://mrjean1.github.io/PyGeodesy/docs/pygeodesy-module.html" TargetMode="External"/><Relationship Id="rId195" Type="http://schemas.openxmlformats.org/officeDocument/2006/relationships/hyperlink" Target="https://mrjean1.github.io/PyGeodesy/docs/pygeodesy-module.html" TargetMode="External"/><Relationship Id="rId209" Type="http://schemas.openxmlformats.org/officeDocument/2006/relationships/hyperlink" Target="https://mrjean1.github.io/PyGeodesy/docs/pygeodesy-module.html" TargetMode="External"/><Relationship Id="rId360" Type="http://schemas.openxmlformats.org/officeDocument/2006/relationships/hyperlink" Target="https://mrjean1.github.io/PyGeodesy/docs/pygeodesy-module.html" TargetMode="External"/><Relationship Id="rId220" Type="http://schemas.openxmlformats.org/officeDocument/2006/relationships/hyperlink" Target="https://mrjean1.github.io/PyGeodesy/docs/pygeodesy-module.html" TargetMode="External"/><Relationship Id="rId15" Type="http://schemas.openxmlformats.org/officeDocument/2006/relationships/hyperlink" Target="https://mrjean1.github.io/PyGeodesy/docs/pygeodesy-module.html" TargetMode="External"/><Relationship Id="rId57" Type="http://schemas.openxmlformats.org/officeDocument/2006/relationships/hyperlink" Target="https://mrjean1.github.io/PyGeodesy/docs/pygeodesy-module.html" TargetMode="External"/><Relationship Id="rId262" Type="http://schemas.openxmlformats.org/officeDocument/2006/relationships/hyperlink" Target="https://mrjean1.github.io/PyGeodesy/docs/pygeodesy-module.html" TargetMode="External"/><Relationship Id="rId318" Type="http://schemas.openxmlformats.org/officeDocument/2006/relationships/hyperlink" Target="https://mrjean1.github.io/PyGeodesy/docs/pygeodesy-module.html" TargetMode="External"/><Relationship Id="rId99" Type="http://schemas.openxmlformats.org/officeDocument/2006/relationships/hyperlink" Target="https://mrjean1.github.io/PyGeodesy/docs/pygeodesy-module.html" TargetMode="External"/><Relationship Id="rId122" Type="http://schemas.openxmlformats.org/officeDocument/2006/relationships/hyperlink" Target="https://mrjean1.github.io/PyGeodesy/docs/pygeodesy-module.html" TargetMode="External"/><Relationship Id="rId164" Type="http://schemas.openxmlformats.org/officeDocument/2006/relationships/hyperlink" Target="https://mrjean1.github.io/PyGeodesy/docs/pygeodesy-module.html" TargetMode="External"/><Relationship Id="rId371" Type="http://schemas.openxmlformats.org/officeDocument/2006/relationships/hyperlink" Target="https://mrjean1.github.io/PyGeodesy/docs/pygeodesy-module.html" TargetMode="External"/><Relationship Id="rId26" Type="http://schemas.openxmlformats.org/officeDocument/2006/relationships/hyperlink" Target="https://mrjean1.github.io/PyGeodesy/docs/pygeodesy-module.html" TargetMode="External"/><Relationship Id="rId231" Type="http://schemas.openxmlformats.org/officeDocument/2006/relationships/hyperlink" Target="https://mrjean1.github.io/PyGeodesy/docs/pygeodesy-module.html" TargetMode="External"/><Relationship Id="rId273" Type="http://schemas.openxmlformats.org/officeDocument/2006/relationships/hyperlink" Target="https://mrjean1.github.io/PyGeodesy/docs/pygeodesy-module.html" TargetMode="External"/><Relationship Id="rId329" Type="http://schemas.openxmlformats.org/officeDocument/2006/relationships/hyperlink" Target="https://mrjean1.github.io/PyGeodesy/docs/pygeodesy-module.html" TargetMode="External"/><Relationship Id="rId68" Type="http://schemas.openxmlformats.org/officeDocument/2006/relationships/hyperlink" Target="https://mrjean1.github.io/PyGeodesy/docs/pygeodesy-module.html" TargetMode="External"/><Relationship Id="rId133" Type="http://schemas.openxmlformats.org/officeDocument/2006/relationships/hyperlink" Target="https://mrjean1.github.io/PyGeodesy/docs/pygeodesy-module.html" TargetMode="External"/><Relationship Id="rId175" Type="http://schemas.openxmlformats.org/officeDocument/2006/relationships/hyperlink" Target="https://mrjean1.github.io/PyGeodesy/docs/pygeodesy-module.html" TargetMode="External"/><Relationship Id="rId340" Type="http://schemas.openxmlformats.org/officeDocument/2006/relationships/hyperlink" Target="https://mrjean1.github.io/PyGeodesy/docs/pygeodesy-module.html" TargetMode="External"/><Relationship Id="rId200" Type="http://schemas.openxmlformats.org/officeDocument/2006/relationships/hyperlink" Target="https://mrjean1.github.io/PyGeodesy/docs/pygeodesy-module.html" TargetMode="External"/><Relationship Id="rId382" Type="http://schemas.openxmlformats.org/officeDocument/2006/relationships/hyperlink" Target="https://mrjean1.github.io/PyGeodesy/docs/pygeodesy-module.html" TargetMode="External"/><Relationship Id="rId242" Type="http://schemas.openxmlformats.org/officeDocument/2006/relationships/hyperlink" Target="https://mrjean1.github.io/PyGeodesy/docs/pygeodesy-module.html" TargetMode="External"/><Relationship Id="rId284" Type="http://schemas.openxmlformats.org/officeDocument/2006/relationships/hyperlink" Target="https://mrjean1.github.io/PyGeodesy/docs/pygeodesy-module.html" TargetMode="External"/><Relationship Id="rId37" Type="http://schemas.openxmlformats.org/officeDocument/2006/relationships/hyperlink" Target="https://mrjean1.github.io/PyGeodesy/docs/pygeodesy-module.html" TargetMode="External"/><Relationship Id="rId79" Type="http://schemas.openxmlformats.org/officeDocument/2006/relationships/hyperlink" Target="https://www.movable-type.co.uk/scripts/latlong.html" TargetMode="External"/><Relationship Id="rId102" Type="http://schemas.openxmlformats.org/officeDocument/2006/relationships/hyperlink" Target="https://mrjean1.github.io/PyGeodesy/docs/pygeodesy-module.html" TargetMode="External"/><Relationship Id="rId144" Type="http://schemas.openxmlformats.org/officeDocument/2006/relationships/hyperlink" Target="https://mrjean1.github.io/PyGeodesy/docs/pygeodesy-module.html" TargetMode="External"/><Relationship Id="rId90" Type="http://schemas.openxmlformats.org/officeDocument/2006/relationships/hyperlink" Target="https://mrjean1.github.io/PyGeodesy/docs/pygeodesy-module.html" TargetMode="External"/><Relationship Id="rId186" Type="http://schemas.openxmlformats.org/officeDocument/2006/relationships/hyperlink" Target="https://mrjean1.github.io/PyGeodesy/docs/pygeodesy-module.html" TargetMode="External"/><Relationship Id="rId351" Type="http://schemas.openxmlformats.org/officeDocument/2006/relationships/hyperlink" Target="https://mrjean1.github.io/PyGeodesy/docs/pygeodesy-module.html" TargetMode="External"/><Relationship Id="rId393" Type="http://schemas.openxmlformats.org/officeDocument/2006/relationships/hyperlink" Target="https://mrjean1.github.io/PyGeodesy/docs/pygeodesy-module.html" TargetMode="External"/><Relationship Id="rId407" Type="http://schemas.openxmlformats.org/officeDocument/2006/relationships/hyperlink" Target="https://mrjean1.github.io/PyGeodesy/docs/pygeodesy-module.html" TargetMode="External"/><Relationship Id="rId211" Type="http://schemas.openxmlformats.org/officeDocument/2006/relationships/hyperlink" Target="https://mrjean1.github.io/PyGeodesy/docs/pygeodesy-module.html" TargetMode="External"/><Relationship Id="rId253" Type="http://schemas.openxmlformats.org/officeDocument/2006/relationships/hyperlink" Target="https://mrjean1.github.io/PyGeodesy/docs/pygeodesy-module.html" TargetMode="External"/><Relationship Id="rId295" Type="http://schemas.openxmlformats.org/officeDocument/2006/relationships/hyperlink" Target="https://mrjean1.github.io/PyGeodesy/docs/pygeodesy-module.html" TargetMode="External"/><Relationship Id="rId309" Type="http://schemas.openxmlformats.org/officeDocument/2006/relationships/hyperlink" Target="https://mrjean1.github.io/PyGeodesy/docs/pygeodesy-module.html" TargetMode="External"/><Relationship Id="rId48" Type="http://schemas.openxmlformats.org/officeDocument/2006/relationships/hyperlink" Target="https://mrjean1.github.io/PyGeodesy/docs/pygeodesy-module.html" TargetMode="External"/><Relationship Id="rId113" Type="http://schemas.openxmlformats.org/officeDocument/2006/relationships/hyperlink" Target="https://mrjean1.github.io/PyGeodesy/docs/pygeodesy-module.html" TargetMode="External"/><Relationship Id="rId320" Type="http://schemas.openxmlformats.org/officeDocument/2006/relationships/hyperlink" Target="https://mrjean1.github.io/PyGeodesy/docs/pygeodesy.iters-modu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A190116DE41C4F899058010FD9BC57" ma:contentTypeVersion="10" ma:contentTypeDescription="Create a new document." ma:contentTypeScope="" ma:versionID="de1e2e3f8098cb3360fa1cd2c07f2b8a">
  <xsd:schema xmlns:xsd="http://www.w3.org/2001/XMLSchema" xmlns:xs="http://www.w3.org/2001/XMLSchema" xmlns:p="http://schemas.microsoft.com/office/2006/metadata/properties" xmlns:ns3="99728bb0-62d9-471a-ac3f-3b95b1c01430" targetNamespace="http://schemas.microsoft.com/office/2006/metadata/properties" ma:root="true" ma:fieldsID="d298572905b26a9da5e217177e27df3b" ns3:_="">
    <xsd:import namespace="99728bb0-62d9-471a-ac3f-3b95b1c014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28bb0-62d9-471a-ac3f-3b95b1c01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322A4E-D816-4744-9B3F-DB4D81D13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728bb0-62d9-471a-ac3f-3b95b1c014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6A0A6C-B4A3-4E91-A6E1-A689815893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739156-EF37-4095-9418-AD8C6BD62AF2}">
  <ds:schemaRefs>
    <ds:schemaRef ds:uri="http://schemas.microsoft.com/office/infopath/2007/PartnerControls"/>
    <ds:schemaRef ds:uri="http://schemas.microsoft.com/office/2006/metadata/properties"/>
    <ds:schemaRef ds:uri="http://purl.org/dc/terms/"/>
    <ds:schemaRef ds:uri="http://purl.org/dc/elements/1.1/"/>
    <ds:schemaRef ds:uri="http://schemas.microsoft.com/office/2006/documentManagement/types"/>
    <ds:schemaRef ds:uri="http://www.w3.org/XML/1998/namespace"/>
    <ds:schemaRef ds:uri="http://purl.org/dc/dcmitype/"/>
    <ds:schemaRef ds:uri="http://schemas.openxmlformats.org/package/2006/metadata/core-properties"/>
    <ds:schemaRef ds:uri="99728bb0-62d9-471a-ac3f-3b95b1c0143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2</TotalTime>
  <Pages>20</Pages>
  <Words>12121</Words>
  <Characters>69096</Characters>
  <Application>Microsoft Office Word</Application>
  <DocSecurity>0</DocSecurity>
  <Lines>575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mon, Kenneth</dc:creator>
  <cp:keywords/>
  <dc:description/>
  <cp:lastModifiedBy>Harmon, Kenneth</cp:lastModifiedBy>
  <cp:revision>2</cp:revision>
  <dcterms:created xsi:type="dcterms:W3CDTF">2022-01-06T18:56:00Z</dcterms:created>
  <dcterms:modified xsi:type="dcterms:W3CDTF">2022-01-07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A190116DE41C4F899058010FD9BC57</vt:lpwstr>
  </property>
</Properties>
</file>